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DB8C" w14:textId="1A2C9018" w:rsidR="00C66B36" w:rsidRPr="00C66B36" w:rsidRDefault="006666B8" w:rsidP="00C66B36">
      <w:pPr>
        <w:pStyle w:val="Pa0"/>
        <w:rPr>
          <w:rFonts w:ascii="Roboto Slab" w:hAnsi="Roboto Slab"/>
          <w:color w:val="000000"/>
          <w:sz w:val="30"/>
          <w:szCs w:val="30"/>
        </w:rPr>
      </w:pPr>
      <w:r w:rsidRPr="00C66B36">
        <w:rPr>
          <w:rFonts w:ascii="Roboto Slab" w:hAnsi="Roboto Slab"/>
          <w:noProof/>
          <w:sz w:val="40"/>
          <w:szCs w:val="40"/>
        </w:rPr>
        <w:drawing>
          <wp:anchor distT="0" distB="0" distL="114300" distR="114300" simplePos="0" relativeHeight="251658242" behindDoc="1" locked="0" layoutInCell="1" allowOverlap="1" wp14:anchorId="47E7D2AB" wp14:editId="035EB73D">
            <wp:simplePos x="0" y="0"/>
            <wp:positionH relativeFrom="column">
              <wp:posOffset>-84455</wp:posOffset>
            </wp:positionH>
            <wp:positionV relativeFrom="paragraph">
              <wp:posOffset>559</wp:posOffset>
            </wp:positionV>
            <wp:extent cx="1264920" cy="1049020"/>
            <wp:effectExtent l="0" t="0" r="0" b="0"/>
            <wp:wrapTight wrapText="bothSides">
              <wp:wrapPolygon edited="0">
                <wp:start x="3253" y="0"/>
                <wp:lineTo x="976" y="6276"/>
                <wp:lineTo x="325" y="7453"/>
                <wp:lineTo x="0" y="19613"/>
                <wp:lineTo x="19518" y="19613"/>
                <wp:lineTo x="19518" y="0"/>
                <wp:lineTo x="325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C logo black transparent.png"/>
                    <pic:cNvPicPr/>
                  </pic:nvPicPr>
                  <pic:blipFill rotWithShape="1">
                    <a:blip r:embed="rId11" cstate="print">
                      <a:extLst>
                        <a:ext uri="{28A0092B-C50C-407E-A947-70E740481C1C}">
                          <a14:useLocalDpi xmlns:a14="http://schemas.microsoft.com/office/drawing/2010/main" val="0"/>
                        </a:ext>
                      </a:extLst>
                    </a:blip>
                    <a:srcRect l="4947" t="10036"/>
                    <a:stretch/>
                  </pic:blipFill>
                  <pic:spPr bwMode="auto">
                    <a:xfrm>
                      <a:off x="0" y="0"/>
                      <a:ext cx="1264920" cy="1049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6B36" w:rsidRPr="00C66B36">
        <w:rPr>
          <w:rFonts w:ascii="Roboto Slab" w:hAnsi="Roboto Slab"/>
          <w:color w:val="000000"/>
          <w:sz w:val="40"/>
          <w:szCs w:val="40"/>
        </w:rPr>
        <w:t xml:space="preserve">Whārangi Tono Pūtea Kōwhiri-ā-rohe </w:t>
      </w:r>
    </w:p>
    <w:p w14:paraId="6493AB9F" w14:textId="77777777" w:rsidR="006666B8" w:rsidRPr="002439E8" w:rsidRDefault="006666B8" w:rsidP="006666B8">
      <w:pPr>
        <w:rPr>
          <w:rFonts w:ascii="Roboto Slab" w:hAnsi="Roboto Slab"/>
          <w:b/>
          <w:bCs/>
          <w:sz w:val="40"/>
          <w:szCs w:val="40"/>
        </w:rPr>
      </w:pPr>
      <w:r w:rsidRPr="002439E8">
        <w:rPr>
          <w:rFonts w:ascii="Roboto Slab" w:hAnsi="Roboto Slab"/>
          <w:b/>
          <w:bCs/>
          <w:sz w:val="40"/>
          <w:szCs w:val="40"/>
        </w:rPr>
        <w:t>Local Discretionary Fund Application Form</w:t>
      </w:r>
    </w:p>
    <w:p w14:paraId="102BDA51" w14:textId="33DF3554" w:rsidR="006666B8" w:rsidRPr="002439E8" w:rsidRDefault="004301B4" w:rsidP="006666B8">
      <w:pPr>
        <w:rPr>
          <w:rFonts w:ascii="Roboto Slab" w:hAnsi="Roboto Slab"/>
          <w:sz w:val="32"/>
          <w:szCs w:val="32"/>
        </w:rPr>
      </w:pPr>
      <w:r>
        <w:rPr>
          <w:rFonts w:ascii="Roboto Slab" w:hAnsi="Roboto Slab"/>
          <w:sz w:val="32"/>
          <w:szCs w:val="32"/>
        </w:rPr>
        <w:t>Pātea</w:t>
      </w:r>
      <w:r w:rsidR="006666B8" w:rsidRPr="002439E8">
        <w:rPr>
          <w:rFonts w:ascii="Roboto Slab" w:hAnsi="Roboto Slab"/>
          <w:sz w:val="32"/>
          <w:szCs w:val="32"/>
        </w:rPr>
        <w:t xml:space="preserve"> Ward</w:t>
      </w:r>
    </w:p>
    <w:p w14:paraId="7FC784E9" w14:textId="34AB6168" w:rsidR="00FD795A" w:rsidRDefault="00FD795A"/>
    <w:p w14:paraId="1FF61319" w14:textId="1EAD8371" w:rsidR="006666B8" w:rsidRDefault="00D84913">
      <w:r>
        <w:rPr>
          <w:noProof/>
        </w:rPr>
        <mc:AlternateContent>
          <mc:Choice Requires="wps">
            <w:drawing>
              <wp:anchor distT="45720" distB="45720" distL="114300" distR="114300" simplePos="0" relativeHeight="251658243" behindDoc="0" locked="0" layoutInCell="1" allowOverlap="1" wp14:anchorId="62D8E245" wp14:editId="3F21B60E">
                <wp:simplePos x="0" y="0"/>
                <wp:positionH relativeFrom="column">
                  <wp:posOffset>2762250</wp:posOffset>
                </wp:positionH>
                <wp:positionV relativeFrom="paragraph">
                  <wp:posOffset>153670</wp:posOffset>
                </wp:positionV>
                <wp:extent cx="3742055" cy="82677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8267700"/>
                        </a:xfrm>
                        <a:prstGeom prst="rect">
                          <a:avLst/>
                        </a:prstGeom>
                        <a:noFill/>
                        <a:ln w="9525">
                          <a:noFill/>
                          <a:miter lim="800000"/>
                          <a:headEnd/>
                          <a:tailEnd/>
                        </a:ln>
                      </wps:spPr>
                      <wps:txb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649947CA" w:rsidR="006666B8" w:rsidRDefault="006666B8" w:rsidP="00C635D3">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709ADE9D" w14:textId="77777777" w:rsidR="00905C30" w:rsidRPr="00905C30" w:rsidRDefault="00905C30" w:rsidP="00905C30">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0331E088" w14:textId="0967AE6A" w:rsidR="006666B8" w:rsidRDefault="00905C30" w:rsidP="00905C3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699AD14D" w14:textId="77777777" w:rsidR="00905C30" w:rsidRPr="00905C30" w:rsidRDefault="00905C30" w:rsidP="00905C30">
                            <w:pPr>
                              <w:pStyle w:val="ListParagraph"/>
                              <w:ind w:right="150"/>
                              <w:jc w:val="both"/>
                              <w:rPr>
                                <w:rFonts w:asciiTheme="minorHAnsi" w:hAnsiTheme="minorHAnsi" w:cstheme="minorHAnsi"/>
                              </w:rPr>
                            </w:pPr>
                          </w:p>
                          <w:p w14:paraId="4DF0303B" w14:textId="00A3E4D6"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735C6B09" w14:textId="77777777" w:rsidR="00905C30" w:rsidRPr="00133C2B" w:rsidRDefault="00905C30" w:rsidP="00905C3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C635D3">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1DC80A1A" w14:textId="77777777" w:rsidR="00D84913" w:rsidRPr="009E3D69" w:rsidRDefault="00D84913" w:rsidP="00D84913">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1E3855AC" w14:textId="77777777" w:rsidR="00D84913" w:rsidRDefault="00D84913" w:rsidP="00D84913">
                            <w:pPr>
                              <w:ind w:right="150"/>
                              <w:rPr>
                                <w:rFonts w:asciiTheme="minorHAnsi" w:hAnsiTheme="minorHAnsi" w:cstheme="minorHAnsi"/>
                                <w:b/>
                                <w:bCs/>
                              </w:rPr>
                            </w:pPr>
                          </w:p>
                          <w:p w14:paraId="723B733C" w14:textId="77777777" w:rsidR="00D84913" w:rsidRPr="00E35F21" w:rsidRDefault="00D84913" w:rsidP="00D84913">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6DC0B723" w14:textId="77777777" w:rsidR="00D84913" w:rsidRPr="00E35F21" w:rsidRDefault="00D84913" w:rsidP="00D84913">
                            <w:pPr>
                              <w:ind w:left="142" w:right="150"/>
                              <w:jc w:val="both"/>
                              <w:rPr>
                                <w:rFonts w:asciiTheme="minorHAnsi" w:hAnsiTheme="minorHAnsi" w:cstheme="minorHAnsi"/>
                              </w:rPr>
                            </w:pPr>
                          </w:p>
                          <w:p w14:paraId="153E9AC0" w14:textId="77777777" w:rsidR="00D84913" w:rsidRDefault="00D84913" w:rsidP="00D84913">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1DC373EB" w14:textId="77777777" w:rsidR="00D84913" w:rsidRPr="00CB077C" w:rsidRDefault="00D84913" w:rsidP="00D84913">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6E42D2BD" w14:textId="77777777" w:rsidR="00D84913" w:rsidRPr="00133C2B" w:rsidRDefault="00D84913" w:rsidP="00D84913">
                            <w:pPr>
                              <w:ind w:left="142" w:right="150"/>
                              <w:rPr>
                                <w:rFonts w:asciiTheme="minorHAnsi" w:hAnsiTheme="minorHAnsi" w:cstheme="minorHAnsi"/>
                              </w:rPr>
                            </w:pPr>
                          </w:p>
                          <w:p w14:paraId="149B8ABC"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2E25FB55" w14:textId="77777777" w:rsidR="00D84913" w:rsidRDefault="00D84913" w:rsidP="00D84913">
                            <w:pPr>
                              <w:ind w:left="142" w:right="150"/>
                              <w:rPr>
                                <w:rFonts w:asciiTheme="minorHAnsi" w:hAnsiTheme="minorHAnsi" w:cstheme="minorHAnsi"/>
                                <w:sz w:val="22"/>
                                <w:szCs w:val="22"/>
                              </w:rPr>
                            </w:pPr>
                          </w:p>
                          <w:p w14:paraId="0227A5BA"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460D8CBD" w14:textId="77777777" w:rsidR="00D84913" w:rsidRDefault="00D84913" w:rsidP="00D84913">
                            <w:pPr>
                              <w:ind w:left="142" w:right="150"/>
                              <w:rPr>
                                <w:rFonts w:asciiTheme="minorHAnsi" w:hAnsiTheme="minorHAnsi" w:cstheme="minorHAnsi"/>
                                <w:sz w:val="22"/>
                                <w:szCs w:val="22"/>
                              </w:rPr>
                            </w:pPr>
                          </w:p>
                          <w:p w14:paraId="10DD0309"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6666B8">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8E245" id="_x0000_t202" coordsize="21600,21600" o:spt="202" path="m,l,21600r21600,l21600,xe">
                <v:stroke joinstyle="miter"/>
                <v:path gradientshapeok="t" o:connecttype="rect"/>
              </v:shapetype>
              <v:shape id="Text Box 2" o:spid="_x0000_s1026" type="#_x0000_t202" style="position:absolute;margin-left:217.5pt;margin-top:12.1pt;width:294.65pt;height:65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" filled="f" stroked="f">
                <v:textbo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649947CA" w:rsidR="006666B8" w:rsidRDefault="006666B8" w:rsidP="00C635D3">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709ADE9D" w14:textId="77777777" w:rsidR="00905C30" w:rsidRPr="00905C30" w:rsidRDefault="00905C30" w:rsidP="00905C30">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0331E088" w14:textId="0967AE6A" w:rsidR="006666B8" w:rsidRDefault="00905C30" w:rsidP="00905C3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699AD14D" w14:textId="77777777" w:rsidR="00905C30" w:rsidRPr="00905C30" w:rsidRDefault="00905C30" w:rsidP="00905C30">
                      <w:pPr>
                        <w:pStyle w:val="ListParagraph"/>
                        <w:ind w:right="150"/>
                        <w:jc w:val="both"/>
                        <w:rPr>
                          <w:rFonts w:asciiTheme="minorHAnsi" w:hAnsiTheme="minorHAnsi" w:cstheme="minorHAnsi"/>
                        </w:rPr>
                      </w:pPr>
                    </w:p>
                    <w:p w14:paraId="4DF0303B" w14:textId="00A3E4D6"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735C6B09" w14:textId="77777777" w:rsidR="00905C30" w:rsidRPr="00133C2B" w:rsidRDefault="00905C30" w:rsidP="00905C3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C635D3">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1DC80A1A" w14:textId="77777777" w:rsidR="00D84913" w:rsidRPr="009E3D69" w:rsidRDefault="00D84913" w:rsidP="00D84913">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1E3855AC" w14:textId="77777777" w:rsidR="00D84913" w:rsidRDefault="00D84913" w:rsidP="00D84913">
                      <w:pPr>
                        <w:ind w:right="150"/>
                        <w:rPr>
                          <w:rFonts w:asciiTheme="minorHAnsi" w:hAnsiTheme="minorHAnsi" w:cstheme="minorHAnsi"/>
                          <w:b/>
                          <w:bCs/>
                        </w:rPr>
                      </w:pPr>
                    </w:p>
                    <w:p w14:paraId="723B733C" w14:textId="77777777" w:rsidR="00D84913" w:rsidRPr="00E35F21" w:rsidRDefault="00D84913" w:rsidP="00D84913">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6DC0B723" w14:textId="77777777" w:rsidR="00D84913" w:rsidRPr="00E35F21" w:rsidRDefault="00D84913" w:rsidP="00D84913">
                      <w:pPr>
                        <w:ind w:left="142" w:right="150"/>
                        <w:jc w:val="both"/>
                        <w:rPr>
                          <w:rFonts w:asciiTheme="minorHAnsi" w:hAnsiTheme="minorHAnsi" w:cstheme="minorHAnsi"/>
                        </w:rPr>
                      </w:pPr>
                    </w:p>
                    <w:p w14:paraId="153E9AC0" w14:textId="77777777" w:rsidR="00D84913" w:rsidRDefault="00D84913" w:rsidP="00D84913">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1DC373EB" w14:textId="77777777" w:rsidR="00D84913" w:rsidRPr="00CB077C" w:rsidRDefault="00D84913" w:rsidP="00D84913">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6E42D2BD" w14:textId="77777777" w:rsidR="00D84913" w:rsidRPr="00133C2B" w:rsidRDefault="00D84913" w:rsidP="00D84913">
                      <w:pPr>
                        <w:ind w:left="142" w:right="150"/>
                        <w:rPr>
                          <w:rFonts w:asciiTheme="minorHAnsi" w:hAnsiTheme="minorHAnsi" w:cstheme="minorHAnsi"/>
                        </w:rPr>
                      </w:pPr>
                    </w:p>
                    <w:p w14:paraId="149B8ABC"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2E25FB55" w14:textId="77777777" w:rsidR="00D84913" w:rsidRDefault="00D84913" w:rsidP="00D84913">
                      <w:pPr>
                        <w:ind w:left="142" w:right="150"/>
                        <w:rPr>
                          <w:rFonts w:asciiTheme="minorHAnsi" w:hAnsiTheme="minorHAnsi" w:cstheme="minorHAnsi"/>
                          <w:sz w:val="22"/>
                          <w:szCs w:val="22"/>
                        </w:rPr>
                      </w:pPr>
                    </w:p>
                    <w:p w14:paraId="0227A5BA"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460D8CBD" w14:textId="77777777" w:rsidR="00D84913" w:rsidRDefault="00D84913" w:rsidP="00D84913">
                      <w:pPr>
                        <w:ind w:left="142" w:right="150"/>
                        <w:rPr>
                          <w:rFonts w:asciiTheme="minorHAnsi" w:hAnsiTheme="minorHAnsi" w:cstheme="minorHAnsi"/>
                          <w:sz w:val="22"/>
                          <w:szCs w:val="22"/>
                        </w:rPr>
                      </w:pPr>
                    </w:p>
                    <w:p w14:paraId="10DD0309" w14:textId="77777777" w:rsidR="00D84913" w:rsidRDefault="00D84913" w:rsidP="00D8491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6666B8">
                      <w:pPr>
                        <w:ind w:left="142" w:right="150"/>
                        <w:rPr>
                          <w:rFonts w:asciiTheme="minorHAnsi" w:hAnsiTheme="minorHAnsi" w:cstheme="minorHAnsi"/>
                          <w:sz w:val="22"/>
                          <w:szCs w:val="22"/>
                        </w:rPr>
                      </w:pPr>
                    </w:p>
                  </w:txbxContent>
                </v:textbox>
                <w10:wrap type="square"/>
              </v:shape>
            </w:pict>
          </mc:Fallback>
        </mc:AlternateContent>
      </w:r>
      <w:r w:rsidR="00D820B4">
        <w:rPr>
          <w:noProof/>
        </w:rPr>
        <mc:AlternateContent>
          <mc:Choice Requires="wps">
            <w:drawing>
              <wp:anchor distT="45720" distB="45720" distL="114300" distR="114300" simplePos="0" relativeHeight="251658241" behindDoc="0" locked="0" layoutInCell="1" allowOverlap="1" wp14:anchorId="762E691E" wp14:editId="3D7D6E37">
                <wp:simplePos x="0" y="0"/>
                <wp:positionH relativeFrom="column">
                  <wp:posOffset>-28575</wp:posOffset>
                </wp:positionH>
                <wp:positionV relativeFrom="paragraph">
                  <wp:posOffset>239395</wp:posOffset>
                </wp:positionV>
                <wp:extent cx="2360930" cy="7724775"/>
                <wp:effectExtent l="0" t="0" r="889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724775"/>
                        </a:xfrm>
                        <a:prstGeom prst="rect">
                          <a:avLst/>
                        </a:prstGeom>
                        <a:solidFill>
                          <a:schemeClr val="bg1">
                            <a:lumMod val="95000"/>
                          </a:schemeClr>
                        </a:solidFill>
                        <a:ln w="9525">
                          <a:noFill/>
                          <a:miter lim="800000"/>
                          <a:headEnd/>
                          <a:tailEnd/>
                        </a:ln>
                      </wps:spPr>
                      <wps:txb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133C2B" w:rsidRDefault="006666B8" w:rsidP="00BA20F8">
                            <w:pPr>
                              <w:ind w:left="142" w:right="150"/>
                              <w:jc w:val="both"/>
                              <w:rPr>
                                <w:rFonts w:asciiTheme="minorHAnsi" w:hAnsiTheme="minorHAnsi" w:cstheme="minorHAnsi"/>
                              </w:rPr>
                            </w:pPr>
                          </w:p>
                          <w:p w14:paraId="71F8170B" w14:textId="776A33AB"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F3341E">
                            <w:pPr>
                              <w:ind w:left="142" w:right="150"/>
                              <w:rPr>
                                <w:rFonts w:asciiTheme="minorHAnsi" w:hAnsiTheme="minorHAnsi" w:cstheme="minorHAnsi"/>
                              </w:rPr>
                            </w:pPr>
                          </w:p>
                          <w:p w14:paraId="48360BBA" w14:textId="3466D635" w:rsidR="006666B8" w:rsidRPr="00133C2B" w:rsidRDefault="006666B8" w:rsidP="00F3341E">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8AA2E86" w14:textId="77777777" w:rsidR="004301B4" w:rsidRDefault="004301B4" w:rsidP="00F3341E">
                            <w:pPr>
                              <w:ind w:left="142" w:right="150"/>
                              <w:rPr>
                                <w:rFonts w:asciiTheme="minorHAnsi" w:hAnsiTheme="minorHAnsi" w:cstheme="minorHAnsi"/>
                              </w:rPr>
                            </w:pPr>
                          </w:p>
                          <w:p w14:paraId="7D178DDF" w14:textId="63E13F15" w:rsidR="004D498F" w:rsidRDefault="004301B4" w:rsidP="004D498F">
                            <w:pPr>
                              <w:pStyle w:val="ListParagraph"/>
                              <w:numPr>
                                <w:ilvl w:val="0"/>
                                <w:numId w:val="9"/>
                              </w:numPr>
                              <w:ind w:left="426" w:right="150" w:hanging="284"/>
                              <w:rPr>
                                <w:rFonts w:asciiTheme="minorHAnsi" w:hAnsiTheme="minorHAnsi" w:cstheme="minorHAnsi"/>
                                <w:b/>
                                <w:bCs/>
                              </w:rPr>
                            </w:pPr>
                            <w:r w:rsidRPr="007D0E76">
                              <w:rPr>
                                <w:rFonts w:asciiTheme="minorHAnsi" w:hAnsiTheme="minorHAnsi" w:cstheme="minorHAnsi"/>
                                <w:b/>
                                <w:bCs/>
                              </w:rPr>
                              <w:t xml:space="preserve">The Board </w:t>
                            </w:r>
                            <w:r w:rsidR="00E75DC6">
                              <w:rPr>
                                <w:rFonts w:asciiTheme="minorHAnsi" w:hAnsiTheme="minorHAnsi" w:cstheme="minorHAnsi"/>
                                <w:b/>
                                <w:bCs/>
                              </w:rPr>
                              <w:t>does</w:t>
                            </w:r>
                            <w:r w:rsidRPr="007D0E76">
                              <w:rPr>
                                <w:rFonts w:asciiTheme="minorHAnsi" w:hAnsiTheme="minorHAnsi" w:cstheme="minorHAnsi"/>
                                <w:b/>
                                <w:bCs/>
                              </w:rPr>
                              <w:t xml:space="preserve"> not </w:t>
                            </w:r>
                            <w:r w:rsidR="00E75DC6">
                              <w:rPr>
                                <w:rFonts w:asciiTheme="minorHAnsi" w:hAnsiTheme="minorHAnsi" w:cstheme="minorHAnsi"/>
                                <w:b/>
                                <w:bCs/>
                              </w:rPr>
                              <w:t>normally consider</w:t>
                            </w:r>
                            <w:r w:rsidRPr="007D0E76">
                              <w:rPr>
                                <w:rFonts w:asciiTheme="minorHAnsi" w:hAnsiTheme="minorHAnsi" w:cstheme="minorHAnsi"/>
                                <w:b/>
                                <w:bCs/>
                              </w:rPr>
                              <w:t xml:space="preserve"> retrospective funding</w:t>
                            </w:r>
                            <w:r w:rsidR="00E25106">
                              <w:rPr>
                                <w:rFonts w:asciiTheme="minorHAnsi" w:hAnsiTheme="minorHAnsi" w:cstheme="minorHAnsi"/>
                                <w:b/>
                                <w:bCs/>
                              </w:rPr>
                              <w:t>.</w:t>
                            </w:r>
                          </w:p>
                          <w:p w14:paraId="1635944E" w14:textId="61D2E5CB" w:rsidR="004D498F" w:rsidRPr="004D498F" w:rsidRDefault="004D498F" w:rsidP="004D498F">
                            <w:pPr>
                              <w:pStyle w:val="ListParagraph"/>
                              <w:numPr>
                                <w:ilvl w:val="0"/>
                                <w:numId w:val="9"/>
                              </w:numPr>
                              <w:ind w:left="426" w:right="150" w:hanging="284"/>
                              <w:rPr>
                                <w:rFonts w:asciiTheme="minorHAnsi" w:hAnsiTheme="minorHAnsi" w:cstheme="minorHAnsi"/>
                                <w:b/>
                                <w:bCs/>
                              </w:rPr>
                            </w:pPr>
                            <w:r w:rsidRPr="004D498F">
                              <w:rPr>
                                <w:rFonts w:asciiTheme="minorHAnsi" w:hAnsiTheme="minorHAnsi" w:cstheme="minorHAnsi"/>
                                <w:b/>
                                <w:bCs/>
                              </w:rPr>
                              <w:t xml:space="preserve">Successful applicants are required to provide a written report upon completion of their project. </w:t>
                            </w:r>
                          </w:p>
                          <w:p w14:paraId="2B75F954" w14:textId="77777777" w:rsidR="004301B4" w:rsidRPr="00133C2B" w:rsidRDefault="004301B4" w:rsidP="00F3341E">
                            <w:pPr>
                              <w:ind w:left="142" w:right="150"/>
                              <w:rPr>
                                <w:rFonts w:asciiTheme="minorHAnsi" w:hAnsiTheme="minorHAnsi" w:cstheme="minorHAnsi"/>
                              </w:rPr>
                            </w:pPr>
                          </w:p>
                          <w:p w14:paraId="4472B14E" w14:textId="0566C0C1"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 </w:t>
                            </w:r>
                            <w:r w:rsidR="004301B4">
                              <w:rPr>
                                <w:rFonts w:asciiTheme="minorHAnsi" w:hAnsiTheme="minorHAnsi" w:cstheme="minorHAnsi"/>
                              </w:rPr>
                              <w:t>Pātea</w:t>
                            </w:r>
                            <w:r w:rsidRPr="00133C2B">
                              <w:rPr>
                                <w:rFonts w:asciiTheme="minorHAnsi" w:hAnsiTheme="minorHAnsi" w:cstheme="minorHAnsi"/>
                              </w:rPr>
                              <w:t xml:space="preserve"> Discretionary Fund this financial year (1 July – 30 Jun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691E" id="_x0000_s1027" type="#_x0000_t202" style="position:absolute;margin-left:-2.25pt;margin-top:18.85pt;width:185.9pt;height:608.25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" fillcolor="#f2f2f2 [3052]" stroked="f">
                <v:textbo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133C2B" w:rsidRDefault="006666B8" w:rsidP="00BA20F8">
                      <w:pPr>
                        <w:ind w:left="142" w:right="150"/>
                        <w:jc w:val="both"/>
                        <w:rPr>
                          <w:rFonts w:asciiTheme="minorHAnsi" w:hAnsiTheme="minorHAnsi" w:cstheme="minorHAnsi"/>
                        </w:rPr>
                      </w:pPr>
                    </w:p>
                    <w:p w14:paraId="71F8170B" w14:textId="776A33AB"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F3341E">
                      <w:pPr>
                        <w:ind w:left="142" w:right="150"/>
                        <w:rPr>
                          <w:rFonts w:asciiTheme="minorHAnsi" w:hAnsiTheme="minorHAnsi" w:cstheme="minorHAnsi"/>
                        </w:rPr>
                      </w:pPr>
                    </w:p>
                    <w:p w14:paraId="48360BBA" w14:textId="3466D635" w:rsidR="006666B8" w:rsidRPr="00133C2B" w:rsidRDefault="006666B8" w:rsidP="00F3341E">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F3341E">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8AA2E86" w14:textId="77777777" w:rsidR="004301B4" w:rsidRDefault="004301B4" w:rsidP="00F3341E">
                      <w:pPr>
                        <w:ind w:left="142" w:right="150"/>
                        <w:rPr>
                          <w:rFonts w:asciiTheme="minorHAnsi" w:hAnsiTheme="minorHAnsi" w:cstheme="minorHAnsi"/>
                        </w:rPr>
                      </w:pPr>
                    </w:p>
                    <w:p w14:paraId="7D178DDF" w14:textId="63E13F15" w:rsidR="004D498F" w:rsidRDefault="004301B4" w:rsidP="004D498F">
                      <w:pPr>
                        <w:pStyle w:val="ListParagraph"/>
                        <w:numPr>
                          <w:ilvl w:val="0"/>
                          <w:numId w:val="9"/>
                        </w:numPr>
                        <w:ind w:left="426" w:right="150" w:hanging="284"/>
                        <w:rPr>
                          <w:rFonts w:asciiTheme="minorHAnsi" w:hAnsiTheme="minorHAnsi" w:cstheme="minorHAnsi"/>
                          <w:b/>
                          <w:bCs/>
                        </w:rPr>
                      </w:pPr>
                      <w:r w:rsidRPr="007D0E76">
                        <w:rPr>
                          <w:rFonts w:asciiTheme="minorHAnsi" w:hAnsiTheme="minorHAnsi" w:cstheme="minorHAnsi"/>
                          <w:b/>
                          <w:bCs/>
                        </w:rPr>
                        <w:t xml:space="preserve">The Board </w:t>
                      </w:r>
                      <w:r w:rsidR="00E75DC6">
                        <w:rPr>
                          <w:rFonts w:asciiTheme="minorHAnsi" w:hAnsiTheme="minorHAnsi" w:cstheme="minorHAnsi"/>
                          <w:b/>
                          <w:bCs/>
                        </w:rPr>
                        <w:t>does</w:t>
                      </w:r>
                      <w:r w:rsidRPr="007D0E76">
                        <w:rPr>
                          <w:rFonts w:asciiTheme="minorHAnsi" w:hAnsiTheme="minorHAnsi" w:cstheme="minorHAnsi"/>
                          <w:b/>
                          <w:bCs/>
                        </w:rPr>
                        <w:t xml:space="preserve"> not </w:t>
                      </w:r>
                      <w:r w:rsidR="00E75DC6">
                        <w:rPr>
                          <w:rFonts w:asciiTheme="minorHAnsi" w:hAnsiTheme="minorHAnsi" w:cstheme="minorHAnsi"/>
                          <w:b/>
                          <w:bCs/>
                        </w:rPr>
                        <w:t>normally consider</w:t>
                      </w:r>
                      <w:r w:rsidRPr="007D0E76">
                        <w:rPr>
                          <w:rFonts w:asciiTheme="minorHAnsi" w:hAnsiTheme="minorHAnsi" w:cstheme="minorHAnsi"/>
                          <w:b/>
                          <w:bCs/>
                        </w:rPr>
                        <w:t xml:space="preserve"> retrospective funding</w:t>
                      </w:r>
                      <w:r w:rsidR="00E25106">
                        <w:rPr>
                          <w:rFonts w:asciiTheme="minorHAnsi" w:hAnsiTheme="minorHAnsi" w:cstheme="minorHAnsi"/>
                          <w:b/>
                          <w:bCs/>
                        </w:rPr>
                        <w:t>.</w:t>
                      </w:r>
                    </w:p>
                    <w:p w14:paraId="1635944E" w14:textId="61D2E5CB" w:rsidR="004D498F" w:rsidRPr="004D498F" w:rsidRDefault="004D498F" w:rsidP="004D498F">
                      <w:pPr>
                        <w:pStyle w:val="ListParagraph"/>
                        <w:numPr>
                          <w:ilvl w:val="0"/>
                          <w:numId w:val="9"/>
                        </w:numPr>
                        <w:ind w:left="426" w:right="150" w:hanging="284"/>
                        <w:rPr>
                          <w:rFonts w:asciiTheme="minorHAnsi" w:hAnsiTheme="minorHAnsi" w:cstheme="minorHAnsi"/>
                          <w:b/>
                          <w:bCs/>
                        </w:rPr>
                      </w:pPr>
                      <w:r w:rsidRPr="004D498F">
                        <w:rPr>
                          <w:rFonts w:asciiTheme="minorHAnsi" w:hAnsiTheme="minorHAnsi" w:cstheme="minorHAnsi"/>
                          <w:b/>
                          <w:bCs/>
                        </w:rPr>
                        <w:t xml:space="preserve">Successful applicants are required to provide a written report upon completion of their project. </w:t>
                      </w:r>
                    </w:p>
                    <w:p w14:paraId="2B75F954" w14:textId="77777777" w:rsidR="004301B4" w:rsidRPr="00133C2B" w:rsidRDefault="004301B4" w:rsidP="00F3341E">
                      <w:pPr>
                        <w:ind w:left="142" w:right="150"/>
                        <w:rPr>
                          <w:rFonts w:asciiTheme="minorHAnsi" w:hAnsiTheme="minorHAnsi" w:cstheme="minorHAnsi"/>
                        </w:rPr>
                      </w:pPr>
                    </w:p>
                    <w:p w14:paraId="4472B14E" w14:textId="0566C0C1" w:rsidR="006666B8" w:rsidRPr="00133C2B" w:rsidRDefault="006666B8" w:rsidP="00BA20F8">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 </w:t>
                      </w:r>
                      <w:r w:rsidR="004301B4">
                        <w:rPr>
                          <w:rFonts w:asciiTheme="minorHAnsi" w:hAnsiTheme="minorHAnsi" w:cstheme="minorHAnsi"/>
                        </w:rPr>
                        <w:t>Pātea</w:t>
                      </w:r>
                      <w:r w:rsidRPr="00133C2B">
                        <w:rPr>
                          <w:rFonts w:asciiTheme="minorHAnsi" w:hAnsiTheme="minorHAnsi" w:cstheme="minorHAnsi"/>
                        </w:rPr>
                        <w:t xml:space="preserve"> Discretionary Fund this financial year (1 July – 30 June). </w:t>
                      </w:r>
                    </w:p>
                  </w:txbxContent>
                </v:textbox>
                <w10:wrap type="square"/>
              </v:shape>
            </w:pict>
          </mc:Fallback>
        </mc:AlternateContent>
      </w:r>
    </w:p>
    <w:p w14:paraId="3F0D00FC" w14:textId="6E6AFD1B" w:rsidR="006666B8" w:rsidRDefault="006666B8"/>
    <w:p w14:paraId="20188E27" w14:textId="77777777" w:rsidR="007169E7" w:rsidRDefault="007169E7"/>
    <w:p w14:paraId="723BD13C" w14:textId="1F3394A5" w:rsidR="007169E7" w:rsidRDefault="000837D7" w:rsidP="00BE0413">
      <w:r>
        <w:rPr>
          <w:noProof/>
        </w:rPr>
        <w:lastRenderedPageBreak/>
        <mc:AlternateContent>
          <mc:Choice Requires="wps">
            <w:drawing>
              <wp:anchor distT="45720" distB="45720" distL="114300" distR="114300" simplePos="0" relativeHeight="251658244" behindDoc="0" locked="0" layoutInCell="1" allowOverlap="1" wp14:anchorId="5A47AA5C" wp14:editId="584481F3">
                <wp:simplePos x="0" y="0"/>
                <wp:positionH relativeFrom="column">
                  <wp:posOffset>-10795</wp:posOffset>
                </wp:positionH>
                <wp:positionV relativeFrom="paragraph">
                  <wp:posOffset>10160</wp:posOffset>
                </wp:positionV>
                <wp:extent cx="6719570" cy="89414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8941435"/>
                        </a:xfrm>
                        <a:prstGeom prst="rect">
                          <a:avLst/>
                        </a:prstGeom>
                        <a:noFill/>
                        <a:ln w="9525">
                          <a:noFill/>
                          <a:miter lim="800000"/>
                          <a:headEnd/>
                          <a:tailEnd/>
                        </a:ln>
                      </wps:spPr>
                      <wps:txb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527728B3" w14:textId="77777777" w:rsidR="00FB6138" w:rsidRDefault="00152C2A" w:rsidP="00FB6138">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101586E7" w:rsidR="00152C2A" w:rsidRDefault="00FB6138" w:rsidP="00FB6138">
                            <w:pPr>
                              <w:tabs>
                                <w:tab w:val="left" w:pos="4253"/>
                                <w:tab w:val="right" w:pos="9923"/>
                              </w:tabs>
                              <w:ind w:left="142"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24E4FE1F" w:rsidR="00152C2A" w:rsidRDefault="00FB6138" w:rsidP="00FB6138">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7FF5B98F" w:rsidR="00152C2A" w:rsidRDefault="00FB6138" w:rsidP="00FB6138">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152C2A">
                            <w:pPr>
                              <w:ind w:left="4320" w:right="150"/>
                              <w:rPr>
                                <w:rFonts w:asciiTheme="minorHAnsi" w:hAnsiTheme="minorHAnsi" w:cstheme="minorHAnsi"/>
                                <w:sz w:val="22"/>
                                <w:szCs w:val="22"/>
                              </w:rPr>
                            </w:pPr>
                          </w:p>
                          <w:p w14:paraId="61BF1B91" w14:textId="4608C407" w:rsidR="00152C2A" w:rsidRDefault="00152C2A" w:rsidP="00FB6138">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7AA5C" id="Text Box 5" o:spid="_x0000_s1028" type="#_x0000_t202" style="position:absolute;margin-left:-.85pt;margin-top:.8pt;width:529.1pt;height:704.0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" filled="f" stroked="f">
                <v:textbo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527728B3" w14:textId="77777777" w:rsidR="00FB6138" w:rsidRDefault="00152C2A" w:rsidP="00FB6138">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101586E7" w:rsidR="00152C2A" w:rsidRDefault="00FB6138" w:rsidP="00FB6138">
                      <w:pPr>
                        <w:tabs>
                          <w:tab w:val="left" w:pos="4253"/>
                          <w:tab w:val="right" w:pos="9923"/>
                        </w:tabs>
                        <w:ind w:left="142"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24E4FE1F" w:rsidR="00152C2A" w:rsidRDefault="00FB6138" w:rsidP="00FB6138">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7FF5B98F" w:rsidR="00152C2A" w:rsidRDefault="00FB6138" w:rsidP="00FB6138">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152C2A">
                      <w:pPr>
                        <w:ind w:left="4320" w:right="150"/>
                        <w:rPr>
                          <w:rFonts w:asciiTheme="minorHAnsi" w:hAnsiTheme="minorHAnsi" w:cstheme="minorHAnsi"/>
                          <w:sz w:val="22"/>
                          <w:szCs w:val="22"/>
                        </w:rPr>
                      </w:pPr>
                    </w:p>
                    <w:p w14:paraId="61BF1B91" w14:textId="4608C407" w:rsidR="00152C2A" w:rsidRDefault="00152C2A" w:rsidP="00FB6138">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0" distB="0" distL="114300" distR="114300" simplePos="0" relativeHeight="251658247" behindDoc="0" locked="0" layoutInCell="1" allowOverlap="1" wp14:anchorId="0D6B68F5" wp14:editId="2470F459">
                <wp:simplePos x="0" y="0"/>
                <wp:positionH relativeFrom="column">
                  <wp:posOffset>3774558</wp:posOffset>
                </wp:positionH>
                <wp:positionV relativeFrom="paragraph">
                  <wp:posOffset>4944141</wp:posOffset>
                </wp:positionV>
                <wp:extent cx="0" cy="2210848"/>
                <wp:effectExtent l="0" t="0" r="38100" b="37465"/>
                <wp:wrapNone/>
                <wp:docPr id="3" name="Straight Connector 3"/>
                <wp:cNvGraphicFramePr/>
                <a:graphic xmlns:a="http://schemas.openxmlformats.org/drawingml/2006/main">
                  <a:graphicData uri="http://schemas.microsoft.com/office/word/2010/wordprocessingShape">
                    <wps:wsp>
                      <wps:cNvCnPr/>
                      <wps:spPr>
                        <a:xfrm>
                          <a:off x="0" y="0"/>
                          <a:ext cx="0" cy="22108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3334A8" id="Straight Connector 3"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2pt,389.3pt" to="297.2pt,5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" strokecolor="black [3213]" strokeweight=".5pt">
                <v:stroke joinstyle="miter"/>
              </v:line>
            </w:pict>
          </mc:Fallback>
        </mc:AlternateContent>
      </w:r>
    </w:p>
    <w:p w14:paraId="5CCDE81C" w14:textId="624E63F8" w:rsidR="00FC003C" w:rsidRDefault="00FC003C" w:rsidP="00FC003C"/>
    <w:p w14:paraId="745E0D36" w14:textId="572DD4F1" w:rsidR="00FC003C" w:rsidRDefault="00FC003C" w:rsidP="00FC003C"/>
    <w:p w14:paraId="144EF300" w14:textId="4E3B12F6" w:rsidR="00FC003C" w:rsidRDefault="00403E7E" w:rsidP="00FC003C">
      <w:r w:rsidRPr="00874B60">
        <w:rPr>
          <w:noProof/>
        </w:rPr>
        <w:lastRenderedPageBreak/>
        <mc:AlternateContent>
          <mc:Choice Requires="wps">
            <w:drawing>
              <wp:anchor distT="45720" distB="45720" distL="114300" distR="114300" simplePos="0" relativeHeight="251658250" behindDoc="1" locked="0" layoutInCell="1" allowOverlap="1" wp14:anchorId="05CDC6FC" wp14:editId="282DD280">
                <wp:simplePos x="0" y="0"/>
                <wp:positionH relativeFrom="column">
                  <wp:posOffset>0</wp:posOffset>
                </wp:positionH>
                <wp:positionV relativeFrom="paragraph">
                  <wp:posOffset>45720</wp:posOffset>
                </wp:positionV>
                <wp:extent cx="2667000" cy="900112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9001125"/>
                        </a:xfrm>
                        <a:prstGeom prst="rect">
                          <a:avLst/>
                        </a:prstGeom>
                        <a:solidFill>
                          <a:schemeClr val="bg1">
                            <a:lumMod val="95000"/>
                          </a:schemeClr>
                        </a:solidFill>
                        <a:ln w="9525">
                          <a:noFill/>
                          <a:miter lim="800000"/>
                          <a:headEnd/>
                          <a:tailEnd/>
                        </a:ln>
                      </wps:spPr>
                      <wps:txbx>
                        <w:txbxContent>
                          <w:p w14:paraId="21DD2A5D" w14:textId="77777777" w:rsidR="00403E7E" w:rsidRDefault="00403E7E" w:rsidP="00403E7E">
                            <w:pPr>
                              <w:ind w:right="150"/>
                              <w:rPr>
                                <w:rFonts w:ascii="Roboto Slab" w:hAnsi="Roboto Slab" w:cstheme="minorHAnsi"/>
                                <w:b/>
                                <w:bCs/>
                                <w:sz w:val="36"/>
                                <w:szCs w:val="36"/>
                              </w:rPr>
                            </w:pPr>
                          </w:p>
                          <w:p w14:paraId="3CAEEF87" w14:textId="77777777" w:rsidR="00403E7E" w:rsidRPr="009E3D69"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1E27DB4C" w14:textId="77777777" w:rsidR="00403E7E" w:rsidRDefault="00403E7E" w:rsidP="00403E7E">
                            <w:pPr>
                              <w:ind w:left="142" w:right="150"/>
                              <w:rPr>
                                <w:rFonts w:asciiTheme="minorHAnsi" w:hAnsiTheme="minorHAnsi" w:cstheme="minorHAnsi"/>
                                <w:b/>
                                <w:bCs/>
                              </w:rPr>
                            </w:pPr>
                          </w:p>
                          <w:p w14:paraId="7A14B07F"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application at the Board’s assessment meeting</w:t>
                            </w:r>
                            <w:r w:rsidRPr="00743672">
                              <w:rPr>
                                <w:rFonts w:asciiTheme="minorHAnsi" w:hAnsiTheme="minorHAnsi" w:cstheme="minorHAnsi"/>
                                <w:b/>
                                <w:bCs/>
                              </w:rPr>
                              <w:t>?</w:t>
                            </w:r>
                          </w:p>
                          <w:p w14:paraId="06C3F9B1" w14:textId="77777777" w:rsidR="00403E7E" w:rsidRDefault="00403E7E" w:rsidP="00403E7E">
                            <w:pPr>
                              <w:ind w:left="142" w:right="150"/>
                              <w:rPr>
                                <w:rFonts w:asciiTheme="minorHAnsi" w:hAnsiTheme="minorHAnsi" w:cstheme="minorHAnsi"/>
                                <w:b/>
                                <w:bCs/>
                              </w:rPr>
                            </w:pPr>
                          </w:p>
                          <w:p w14:paraId="274EB107" w14:textId="77777777" w:rsidR="00403E7E" w:rsidRDefault="00403E7E" w:rsidP="00403E7E">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10EA1617" w14:textId="77777777" w:rsidR="00403E7E" w:rsidRDefault="00403E7E" w:rsidP="00403E7E">
                            <w:pPr>
                              <w:ind w:right="150"/>
                              <w:rPr>
                                <w:rFonts w:asciiTheme="minorHAnsi" w:hAnsiTheme="minorHAnsi" w:cstheme="minorHAnsi"/>
                                <w:b/>
                                <w:bCs/>
                              </w:rPr>
                            </w:pPr>
                          </w:p>
                          <w:p w14:paraId="7F5E1AD6"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58388392" w14:textId="77777777" w:rsidR="00403E7E" w:rsidRDefault="00403E7E" w:rsidP="00403E7E">
                            <w:pPr>
                              <w:ind w:left="142" w:right="150"/>
                              <w:rPr>
                                <w:rFonts w:asciiTheme="minorHAnsi" w:hAnsiTheme="minorHAnsi" w:cstheme="minorHAnsi"/>
                                <w:b/>
                                <w:bCs/>
                              </w:rPr>
                            </w:pPr>
                          </w:p>
                          <w:p w14:paraId="0B1C4D63" w14:textId="77777777" w:rsidR="00403E7E" w:rsidRDefault="00403E7E" w:rsidP="00403E7E">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57D17E2B" w14:textId="77777777" w:rsidR="00403E7E" w:rsidRDefault="00403E7E" w:rsidP="00403E7E">
                            <w:pPr>
                              <w:ind w:right="150" w:firstLine="142"/>
                              <w:rPr>
                                <w:rFonts w:asciiTheme="minorHAnsi" w:hAnsiTheme="minorHAnsi" w:cstheme="minorHAnsi"/>
                                <w:sz w:val="22"/>
                                <w:szCs w:val="22"/>
                              </w:rPr>
                            </w:pPr>
                          </w:p>
                          <w:p w14:paraId="1AE22219"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7042D0D3" w14:textId="77777777" w:rsidR="00403E7E" w:rsidRDefault="00403E7E" w:rsidP="00403E7E">
                            <w:pPr>
                              <w:ind w:right="150"/>
                              <w:rPr>
                                <w:rFonts w:asciiTheme="minorHAnsi" w:hAnsiTheme="minorHAnsi" w:cstheme="minorHAnsi"/>
                                <w:sz w:val="22"/>
                                <w:szCs w:val="22"/>
                              </w:rPr>
                            </w:pPr>
                          </w:p>
                          <w:p w14:paraId="4E523440"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42AB4FFE" w14:textId="77777777" w:rsidR="00403E7E" w:rsidRDefault="00403E7E" w:rsidP="00403E7E">
                            <w:pPr>
                              <w:ind w:right="150"/>
                              <w:rPr>
                                <w:rFonts w:asciiTheme="minorHAnsi" w:hAnsiTheme="minorHAnsi" w:cstheme="minorHAnsi"/>
                                <w:sz w:val="22"/>
                                <w:szCs w:val="22"/>
                              </w:rPr>
                            </w:pPr>
                          </w:p>
                          <w:p w14:paraId="4128ADD2"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50A1365E" w14:textId="77777777" w:rsidR="00403E7E" w:rsidRDefault="00403E7E" w:rsidP="00403E7E">
                            <w:pPr>
                              <w:ind w:right="150"/>
                              <w:rPr>
                                <w:rFonts w:asciiTheme="minorHAnsi" w:hAnsiTheme="minorHAnsi" w:cstheme="minorHAnsi"/>
                                <w:sz w:val="22"/>
                                <w:szCs w:val="22"/>
                              </w:rPr>
                            </w:pPr>
                          </w:p>
                          <w:p w14:paraId="53AF8F43" w14:textId="77777777" w:rsidR="00403E7E" w:rsidRPr="00473D8E"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1117D263" w14:textId="77777777" w:rsidR="00403E7E" w:rsidRPr="00F26345" w:rsidRDefault="00403E7E" w:rsidP="00403E7E">
                            <w:pPr>
                              <w:ind w:left="142" w:right="150"/>
                              <w:rPr>
                                <w:rFonts w:asciiTheme="minorHAnsi" w:hAnsiTheme="minorHAnsi" w:cstheme="minorHAnsi"/>
                                <w:sz w:val="22"/>
                                <w:szCs w:val="22"/>
                              </w:rPr>
                            </w:pPr>
                          </w:p>
                          <w:p w14:paraId="59EED9A9" w14:textId="77777777" w:rsidR="00403E7E" w:rsidRDefault="00403E7E" w:rsidP="00E84385">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3B20FCFD" w14:textId="77777777" w:rsidR="00403E7E" w:rsidRPr="008126B8" w:rsidRDefault="00403E7E" w:rsidP="00E84385">
                            <w:pPr>
                              <w:autoSpaceDE w:val="0"/>
                              <w:autoSpaceDN w:val="0"/>
                              <w:adjustRightInd w:val="0"/>
                              <w:ind w:left="142" w:right="72"/>
                              <w:rPr>
                                <w:rFonts w:ascii="Calibri" w:eastAsiaTheme="minorHAnsi" w:hAnsi="Calibri" w:cs="Calibri"/>
                                <w:color w:val="000000"/>
                                <w:lang w:val="en-NZ"/>
                              </w:rPr>
                            </w:pPr>
                          </w:p>
                          <w:p w14:paraId="7B965285" w14:textId="77777777" w:rsidR="00403E7E" w:rsidRDefault="00403E7E" w:rsidP="00E84385">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50E8A5A3" w14:textId="77777777" w:rsidR="00403E7E" w:rsidRPr="008126B8" w:rsidRDefault="00403E7E" w:rsidP="00E84385">
                            <w:pPr>
                              <w:autoSpaceDE w:val="0"/>
                              <w:autoSpaceDN w:val="0"/>
                              <w:adjustRightInd w:val="0"/>
                              <w:ind w:left="142" w:right="72"/>
                              <w:rPr>
                                <w:rFonts w:ascii="Calibri" w:eastAsiaTheme="minorHAnsi" w:hAnsi="Calibri" w:cs="Calibri"/>
                                <w:color w:val="000000"/>
                                <w:sz w:val="22"/>
                                <w:szCs w:val="22"/>
                                <w:lang w:val="en-NZ"/>
                              </w:rPr>
                            </w:pPr>
                          </w:p>
                          <w:p w14:paraId="082738A8" w14:textId="77777777" w:rsidR="00403E7E" w:rsidRDefault="00403E7E" w:rsidP="00E84385">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63B541B9" w14:textId="77777777" w:rsidR="00403E7E" w:rsidRPr="008126B8" w:rsidRDefault="00403E7E" w:rsidP="00403E7E">
                            <w:pPr>
                              <w:autoSpaceDE w:val="0"/>
                              <w:autoSpaceDN w:val="0"/>
                              <w:adjustRightInd w:val="0"/>
                              <w:rPr>
                                <w:rFonts w:ascii="Calibri" w:eastAsiaTheme="minorHAnsi" w:hAnsi="Calibri" w:cs="Calibri"/>
                                <w:color w:val="000000"/>
                                <w:lang w:val="en-NZ"/>
                              </w:rPr>
                            </w:pPr>
                          </w:p>
                          <w:p w14:paraId="3BA734FE"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8A8C580"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1DAD6F15"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18B3938"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751EE2D8"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CF17FF1" w14:textId="77777777" w:rsidR="00403E7E" w:rsidRDefault="00403E7E" w:rsidP="00403E7E">
                            <w:pPr>
                              <w:ind w:left="142" w:right="150"/>
                              <w:rPr>
                                <w:rFonts w:ascii="Calibri" w:eastAsiaTheme="minorHAnsi" w:hAnsi="Calibri" w:cs="Calibri"/>
                                <w:color w:val="000000"/>
                                <w:sz w:val="22"/>
                                <w:szCs w:val="22"/>
                                <w:lang w:val="en-NZ"/>
                              </w:rPr>
                            </w:pPr>
                          </w:p>
                          <w:p w14:paraId="17C6039D" w14:textId="77777777" w:rsidR="00403E7E" w:rsidRDefault="00403E7E" w:rsidP="00403E7E">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22856751"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72D95AA0"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776A1EA"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3D2E562A"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5AC6007"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30ECAD0F"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02B7DAFD" w14:textId="77777777" w:rsidR="00403E7E" w:rsidRPr="006666B8" w:rsidRDefault="00403E7E" w:rsidP="00403E7E">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DC6FC" id="Text Box 15" o:spid="_x0000_s1029" type="#_x0000_t202" style="position:absolute;margin-left:0;margin-top:3.6pt;width:210pt;height:708.75pt;z-index:-2516582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" fillcolor="#f2f2f2 [3052]" stroked="f">
                <v:textbox>
                  <w:txbxContent>
                    <w:p w14:paraId="21DD2A5D" w14:textId="77777777" w:rsidR="00403E7E" w:rsidRDefault="00403E7E" w:rsidP="00403E7E">
                      <w:pPr>
                        <w:ind w:right="150"/>
                        <w:rPr>
                          <w:rFonts w:ascii="Roboto Slab" w:hAnsi="Roboto Slab" w:cstheme="minorHAnsi"/>
                          <w:b/>
                          <w:bCs/>
                          <w:sz w:val="36"/>
                          <w:szCs w:val="36"/>
                        </w:rPr>
                      </w:pPr>
                    </w:p>
                    <w:p w14:paraId="3CAEEF87" w14:textId="77777777" w:rsidR="00403E7E" w:rsidRPr="009E3D69"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1E27DB4C" w14:textId="77777777" w:rsidR="00403E7E" w:rsidRDefault="00403E7E" w:rsidP="00403E7E">
                      <w:pPr>
                        <w:ind w:left="142" w:right="150"/>
                        <w:rPr>
                          <w:rFonts w:asciiTheme="minorHAnsi" w:hAnsiTheme="minorHAnsi" w:cstheme="minorHAnsi"/>
                          <w:b/>
                          <w:bCs/>
                        </w:rPr>
                      </w:pPr>
                    </w:p>
                    <w:p w14:paraId="7A14B07F"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application at the Board’s assessment meeting</w:t>
                      </w:r>
                      <w:r w:rsidRPr="00743672">
                        <w:rPr>
                          <w:rFonts w:asciiTheme="minorHAnsi" w:hAnsiTheme="minorHAnsi" w:cstheme="minorHAnsi"/>
                          <w:b/>
                          <w:bCs/>
                        </w:rPr>
                        <w:t>?</w:t>
                      </w:r>
                    </w:p>
                    <w:p w14:paraId="06C3F9B1" w14:textId="77777777" w:rsidR="00403E7E" w:rsidRDefault="00403E7E" w:rsidP="00403E7E">
                      <w:pPr>
                        <w:ind w:left="142" w:right="150"/>
                        <w:rPr>
                          <w:rFonts w:asciiTheme="minorHAnsi" w:hAnsiTheme="minorHAnsi" w:cstheme="minorHAnsi"/>
                          <w:b/>
                          <w:bCs/>
                        </w:rPr>
                      </w:pPr>
                    </w:p>
                    <w:p w14:paraId="274EB107" w14:textId="77777777" w:rsidR="00403E7E" w:rsidRDefault="00403E7E" w:rsidP="00403E7E">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10EA1617" w14:textId="77777777" w:rsidR="00403E7E" w:rsidRDefault="00403E7E" w:rsidP="00403E7E">
                      <w:pPr>
                        <w:ind w:right="150"/>
                        <w:rPr>
                          <w:rFonts w:asciiTheme="minorHAnsi" w:hAnsiTheme="minorHAnsi" w:cstheme="minorHAnsi"/>
                          <w:b/>
                          <w:bCs/>
                        </w:rPr>
                      </w:pPr>
                    </w:p>
                    <w:p w14:paraId="7F5E1AD6"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58388392" w14:textId="77777777" w:rsidR="00403E7E" w:rsidRDefault="00403E7E" w:rsidP="00403E7E">
                      <w:pPr>
                        <w:ind w:left="142" w:right="150"/>
                        <w:rPr>
                          <w:rFonts w:asciiTheme="minorHAnsi" w:hAnsiTheme="minorHAnsi" w:cstheme="minorHAnsi"/>
                          <w:b/>
                          <w:bCs/>
                        </w:rPr>
                      </w:pPr>
                    </w:p>
                    <w:p w14:paraId="0B1C4D63" w14:textId="77777777" w:rsidR="00403E7E" w:rsidRDefault="00403E7E" w:rsidP="00403E7E">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57D17E2B" w14:textId="77777777" w:rsidR="00403E7E" w:rsidRDefault="00403E7E" w:rsidP="00403E7E">
                      <w:pPr>
                        <w:ind w:right="150" w:firstLine="142"/>
                        <w:rPr>
                          <w:rFonts w:asciiTheme="minorHAnsi" w:hAnsiTheme="minorHAnsi" w:cstheme="minorHAnsi"/>
                          <w:sz w:val="22"/>
                          <w:szCs w:val="22"/>
                        </w:rPr>
                      </w:pPr>
                    </w:p>
                    <w:p w14:paraId="1AE22219"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7042D0D3" w14:textId="77777777" w:rsidR="00403E7E" w:rsidRDefault="00403E7E" w:rsidP="00403E7E">
                      <w:pPr>
                        <w:ind w:right="150"/>
                        <w:rPr>
                          <w:rFonts w:asciiTheme="minorHAnsi" w:hAnsiTheme="minorHAnsi" w:cstheme="minorHAnsi"/>
                          <w:sz w:val="22"/>
                          <w:szCs w:val="22"/>
                        </w:rPr>
                      </w:pPr>
                    </w:p>
                    <w:p w14:paraId="4E523440"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42AB4FFE" w14:textId="77777777" w:rsidR="00403E7E" w:rsidRDefault="00403E7E" w:rsidP="00403E7E">
                      <w:pPr>
                        <w:ind w:right="150"/>
                        <w:rPr>
                          <w:rFonts w:asciiTheme="minorHAnsi" w:hAnsiTheme="minorHAnsi" w:cstheme="minorHAnsi"/>
                          <w:sz w:val="22"/>
                          <w:szCs w:val="22"/>
                        </w:rPr>
                      </w:pPr>
                    </w:p>
                    <w:p w14:paraId="4128ADD2" w14:textId="77777777" w:rsidR="00403E7E" w:rsidRDefault="00403E7E" w:rsidP="00403E7E">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50A1365E" w14:textId="77777777" w:rsidR="00403E7E" w:rsidRDefault="00403E7E" w:rsidP="00403E7E">
                      <w:pPr>
                        <w:ind w:right="150"/>
                        <w:rPr>
                          <w:rFonts w:asciiTheme="minorHAnsi" w:hAnsiTheme="minorHAnsi" w:cstheme="minorHAnsi"/>
                          <w:sz w:val="22"/>
                          <w:szCs w:val="22"/>
                        </w:rPr>
                      </w:pPr>
                    </w:p>
                    <w:p w14:paraId="53AF8F43" w14:textId="77777777" w:rsidR="00403E7E" w:rsidRPr="00473D8E"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1117D263" w14:textId="77777777" w:rsidR="00403E7E" w:rsidRPr="00F26345" w:rsidRDefault="00403E7E" w:rsidP="00403E7E">
                      <w:pPr>
                        <w:ind w:left="142" w:right="150"/>
                        <w:rPr>
                          <w:rFonts w:asciiTheme="minorHAnsi" w:hAnsiTheme="minorHAnsi" w:cstheme="minorHAnsi"/>
                          <w:sz w:val="22"/>
                          <w:szCs w:val="22"/>
                        </w:rPr>
                      </w:pPr>
                    </w:p>
                    <w:p w14:paraId="59EED9A9" w14:textId="77777777" w:rsidR="00403E7E" w:rsidRDefault="00403E7E" w:rsidP="00E84385">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3B20FCFD" w14:textId="77777777" w:rsidR="00403E7E" w:rsidRPr="008126B8" w:rsidRDefault="00403E7E" w:rsidP="00E84385">
                      <w:pPr>
                        <w:autoSpaceDE w:val="0"/>
                        <w:autoSpaceDN w:val="0"/>
                        <w:adjustRightInd w:val="0"/>
                        <w:ind w:left="142" w:right="72"/>
                        <w:rPr>
                          <w:rFonts w:ascii="Calibri" w:eastAsiaTheme="minorHAnsi" w:hAnsi="Calibri" w:cs="Calibri"/>
                          <w:color w:val="000000"/>
                          <w:lang w:val="en-NZ"/>
                        </w:rPr>
                      </w:pPr>
                    </w:p>
                    <w:p w14:paraId="7B965285" w14:textId="77777777" w:rsidR="00403E7E" w:rsidRDefault="00403E7E" w:rsidP="00E84385">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50E8A5A3" w14:textId="77777777" w:rsidR="00403E7E" w:rsidRPr="008126B8" w:rsidRDefault="00403E7E" w:rsidP="00E84385">
                      <w:pPr>
                        <w:autoSpaceDE w:val="0"/>
                        <w:autoSpaceDN w:val="0"/>
                        <w:adjustRightInd w:val="0"/>
                        <w:ind w:left="142" w:right="72"/>
                        <w:rPr>
                          <w:rFonts w:ascii="Calibri" w:eastAsiaTheme="minorHAnsi" w:hAnsi="Calibri" w:cs="Calibri"/>
                          <w:color w:val="000000"/>
                          <w:sz w:val="22"/>
                          <w:szCs w:val="22"/>
                          <w:lang w:val="en-NZ"/>
                        </w:rPr>
                      </w:pPr>
                    </w:p>
                    <w:p w14:paraId="082738A8" w14:textId="77777777" w:rsidR="00403E7E" w:rsidRDefault="00403E7E" w:rsidP="00E84385">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63B541B9" w14:textId="77777777" w:rsidR="00403E7E" w:rsidRPr="008126B8" w:rsidRDefault="00403E7E" w:rsidP="00403E7E">
                      <w:pPr>
                        <w:autoSpaceDE w:val="0"/>
                        <w:autoSpaceDN w:val="0"/>
                        <w:adjustRightInd w:val="0"/>
                        <w:rPr>
                          <w:rFonts w:ascii="Calibri" w:eastAsiaTheme="minorHAnsi" w:hAnsi="Calibri" w:cs="Calibri"/>
                          <w:color w:val="000000"/>
                          <w:lang w:val="en-NZ"/>
                        </w:rPr>
                      </w:pPr>
                    </w:p>
                    <w:p w14:paraId="3BA734FE"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8A8C580"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1DAD6F15"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18B3938"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751EE2D8"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CF17FF1" w14:textId="77777777" w:rsidR="00403E7E" w:rsidRDefault="00403E7E" w:rsidP="00403E7E">
                      <w:pPr>
                        <w:ind w:left="142" w:right="150"/>
                        <w:rPr>
                          <w:rFonts w:ascii="Calibri" w:eastAsiaTheme="minorHAnsi" w:hAnsi="Calibri" w:cs="Calibri"/>
                          <w:color w:val="000000"/>
                          <w:sz w:val="22"/>
                          <w:szCs w:val="22"/>
                          <w:lang w:val="en-NZ"/>
                        </w:rPr>
                      </w:pPr>
                    </w:p>
                    <w:p w14:paraId="17C6039D" w14:textId="77777777" w:rsidR="00403E7E" w:rsidRDefault="00403E7E" w:rsidP="00403E7E">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22856751"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72D95AA0"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1776A1EA"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3D2E562A"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5AC6007" w14:textId="77777777" w:rsidR="00403E7E" w:rsidRDefault="00403E7E" w:rsidP="00403E7E">
                      <w:pPr>
                        <w:autoSpaceDE w:val="0"/>
                        <w:autoSpaceDN w:val="0"/>
                        <w:adjustRightInd w:val="0"/>
                        <w:rPr>
                          <w:rFonts w:ascii="Calibri" w:eastAsiaTheme="minorHAnsi" w:hAnsi="Calibri" w:cs="Calibri"/>
                          <w:color w:val="000000"/>
                          <w:sz w:val="22"/>
                          <w:szCs w:val="22"/>
                          <w:lang w:val="en-NZ"/>
                        </w:rPr>
                      </w:pPr>
                    </w:p>
                    <w:p w14:paraId="30ECAD0F" w14:textId="77777777" w:rsidR="00403E7E" w:rsidRPr="008126B8" w:rsidRDefault="00403E7E" w:rsidP="00403E7E">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02B7DAFD" w14:textId="77777777" w:rsidR="00403E7E" w:rsidRPr="006666B8" w:rsidRDefault="00403E7E" w:rsidP="00403E7E">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v:textbox>
              </v:shape>
            </w:pict>
          </mc:Fallback>
        </mc:AlternateContent>
      </w:r>
    </w:p>
    <w:p w14:paraId="5C3E6EA2" w14:textId="645B9346" w:rsidR="00FC003C" w:rsidRDefault="00403E7E" w:rsidP="00FC003C">
      <w:r>
        <w:rPr>
          <w:noProof/>
        </w:rPr>
        <mc:AlternateContent>
          <mc:Choice Requires="wps">
            <w:drawing>
              <wp:anchor distT="45720" distB="45720" distL="114300" distR="114300" simplePos="0" relativeHeight="251658251" behindDoc="0" locked="0" layoutInCell="1" allowOverlap="1" wp14:anchorId="7C9064C8" wp14:editId="4D58CF13">
                <wp:simplePos x="0" y="0"/>
                <wp:positionH relativeFrom="column">
                  <wp:posOffset>2667000</wp:posOffset>
                </wp:positionH>
                <wp:positionV relativeFrom="paragraph">
                  <wp:posOffset>49530</wp:posOffset>
                </wp:positionV>
                <wp:extent cx="4167505" cy="879157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8791575"/>
                        </a:xfrm>
                        <a:prstGeom prst="rect">
                          <a:avLst/>
                        </a:prstGeom>
                        <a:noFill/>
                        <a:ln w="9525">
                          <a:noFill/>
                          <a:miter lim="800000"/>
                          <a:headEnd/>
                          <a:tailEnd/>
                        </a:ln>
                      </wps:spPr>
                      <wps:txbx>
                        <w:txbxContent>
                          <w:p w14:paraId="4958357B" w14:textId="77777777" w:rsidR="00403E7E" w:rsidRDefault="00403E7E" w:rsidP="00403E7E">
                            <w:pPr>
                              <w:ind w:left="142" w:right="150"/>
                              <w:rPr>
                                <w:rFonts w:asciiTheme="minorHAnsi" w:hAnsiTheme="minorHAnsi" w:cstheme="minorHAnsi"/>
                                <w:sz w:val="22"/>
                                <w:szCs w:val="22"/>
                              </w:rPr>
                            </w:pPr>
                          </w:p>
                          <w:p w14:paraId="58089CEE" w14:textId="77777777" w:rsidR="00403E7E" w:rsidRPr="00133C2B"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5D7929DB" w14:textId="77777777" w:rsidR="00403E7E" w:rsidRPr="006666B8" w:rsidRDefault="00403E7E" w:rsidP="00403E7E">
                            <w:pPr>
                              <w:ind w:left="142" w:right="150"/>
                              <w:rPr>
                                <w:rFonts w:asciiTheme="minorHAnsi" w:hAnsiTheme="minorHAnsi" w:cstheme="minorHAnsi"/>
                                <w:sz w:val="22"/>
                                <w:szCs w:val="22"/>
                              </w:rPr>
                            </w:pPr>
                          </w:p>
                          <w:p w14:paraId="0C4796C5"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ject cost details </w:t>
                            </w:r>
                          </w:p>
                          <w:p w14:paraId="316FBFBC" w14:textId="77777777" w:rsidR="00403E7E" w:rsidRDefault="00403E7E" w:rsidP="00403E7E">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271B63AB" w14:textId="77777777" w:rsidR="00403E7E" w:rsidRPr="00BE0413" w:rsidRDefault="00403E7E" w:rsidP="00403E7E">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403E7E" w14:paraId="5EEFC27B" w14:textId="77777777" w:rsidTr="00FC003C">
                              <w:tc>
                                <w:tcPr>
                                  <w:tcW w:w="4248" w:type="dxa"/>
                                </w:tcPr>
                                <w:p w14:paraId="60CB5ED3" w14:textId="77777777" w:rsidR="00403E7E" w:rsidRDefault="00403E7E"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7501BE55" w14:textId="77777777" w:rsidR="00403E7E" w:rsidRDefault="00403E7E" w:rsidP="00BB450F">
                                  <w:pPr>
                                    <w:ind w:right="150"/>
                                    <w:rPr>
                                      <w:rFonts w:asciiTheme="minorHAnsi" w:hAnsiTheme="minorHAnsi" w:cstheme="minorHAnsi"/>
                                      <w:b/>
                                      <w:bCs/>
                                    </w:rPr>
                                  </w:pPr>
                                  <w:r>
                                    <w:rPr>
                                      <w:rFonts w:asciiTheme="minorHAnsi" w:hAnsiTheme="minorHAnsi" w:cstheme="minorHAnsi"/>
                                      <w:b/>
                                      <w:bCs/>
                                    </w:rPr>
                                    <w:t>Cost</w:t>
                                  </w:r>
                                </w:p>
                              </w:tc>
                            </w:tr>
                            <w:tr w:rsidR="00403E7E" w14:paraId="1B775B48" w14:textId="77777777" w:rsidTr="00FC003C">
                              <w:tc>
                                <w:tcPr>
                                  <w:tcW w:w="4248" w:type="dxa"/>
                                </w:tcPr>
                                <w:p w14:paraId="2F04CF69" w14:textId="77777777" w:rsidR="00403E7E" w:rsidRDefault="00403E7E" w:rsidP="00BB450F">
                                  <w:pPr>
                                    <w:ind w:right="150"/>
                                    <w:rPr>
                                      <w:rFonts w:asciiTheme="minorHAnsi" w:hAnsiTheme="minorHAnsi" w:cstheme="minorHAnsi"/>
                                      <w:b/>
                                      <w:bCs/>
                                    </w:rPr>
                                  </w:pPr>
                                </w:p>
                              </w:tc>
                              <w:tc>
                                <w:tcPr>
                                  <w:tcW w:w="1861" w:type="dxa"/>
                                </w:tcPr>
                                <w:p w14:paraId="6695CA1B"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56766F8" w14:textId="77777777" w:rsidTr="00FC003C">
                              <w:tc>
                                <w:tcPr>
                                  <w:tcW w:w="4248" w:type="dxa"/>
                                </w:tcPr>
                                <w:p w14:paraId="4CF59B18" w14:textId="77777777" w:rsidR="00403E7E" w:rsidRDefault="00403E7E" w:rsidP="00BB450F">
                                  <w:pPr>
                                    <w:ind w:right="150"/>
                                    <w:rPr>
                                      <w:rFonts w:asciiTheme="minorHAnsi" w:hAnsiTheme="minorHAnsi" w:cstheme="minorHAnsi"/>
                                      <w:b/>
                                      <w:bCs/>
                                    </w:rPr>
                                  </w:pPr>
                                </w:p>
                              </w:tc>
                              <w:tc>
                                <w:tcPr>
                                  <w:tcW w:w="1861" w:type="dxa"/>
                                </w:tcPr>
                                <w:p w14:paraId="054BBB91"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D2A8FED" w14:textId="77777777" w:rsidTr="00FC003C">
                              <w:tc>
                                <w:tcPr>
                                  <w:tcW w:w="4248" w:type="dxa"/>
                                </w:tcPr>
                                <w:p w14:paraId="2AE601E6" w14:textId="77777777" w:rsidR="00403E7E" w:rsidRDefault="00403E7E" w:rsidP="00BB450F">
                                  <w:pPr>
                                    <w:ind w:right="150"/>
                                    <w:rPr>
                                      <w:rFonts w:asciiTheme="minorHAnsi" w:hAnsiTheme="minorHAnsi" w:cstheme="minorHAnsi"/>
                                      <w:b/>
                                      <w:bCs/>
                                    </w:rPr>
                                  </w:pPr>
                                </w:p>
                              </w:tc>
                              <w:tc>
                                <w:tcPr>
                                  <w:tcW w:w="1861" w:type="dxa"/>
                                </w:tcPr>
                                <w:p w14:paraId="54E3AB2C"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637C2549" w14:textId="77777777" w:rsidTr="00FC003C">
                              <w:tc>
                                <w:tcPr>
                                  <w:tcW w:w="4248" w:type="dxa"/>
                                </w:tcPr>
                                <w:p w14:paraId="24E041E1" w14:textId="77777777" w:rsidR="00403E7E" w:rsidRDefault="00403E7E" w:rsidP="00BB450F">
                                  <w:pPr>
                                    <w:ind w:right="150"/>
                                    <w:rPr>
                                      <w:rFonts w:asciiTheme="minorHAnsi" w:hAnsiTheme="minorHAnsi" w:cstheme="minorHAnsi"/>
                                      <w:b/>
                                      <w:bCs/>
                                    </w:rPr>
                                  </w:pPr>
                                </w:p>
                              </w:tc>
                              <w:tc>
                                <w:tcPr>
                                  <w:tcW w:w="1861" w:type="dxa"/>
                                </w:tcPr>
                                <w:p w14:paraId="4A4C12DB"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74C9AFF" w14:textId="77777777" w:rsidTr="00FC003C">
                              <w:tc>
                                <w:tcPr>
                                  <w:tcW w:w="4248" w:type="dxa"/>
                                </w:tcPr>
                                <w:p w14:paraId="2CAF5788" w14:textId="77777777" w:rsidR="00403E7E" w:rsidRDefault="00403E7E" w:rsidP="00BB450F">
                                  <w:pPr>
                                    <w:ind w:right="150"/>
                                    <w:rPr>
                                      <w:rFonts w:asciiTheme="minorHAnsi" w:hAnsiTheme="minorHAnsi" w:cstheme="minorHAnsi"/>
                                      <w:b/>
                                      <w:bCs/>
                                    </w:rPr>
                                  </w:pPr>
                                </w:p>
                              </w:tc>
                              <w:tc>
                                <w:tcPr>
                                  <w:tcW w:w="1861" w:type="dxa"/>
                                </w:tcPr>
                                <w:p w14:paraId="5DBDD977"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75E7BDFF" w14:textId="77777777" w:rsidTr="00FC003C">
                              <w:tc>
                                <w:tcPr>
                                  <w:tcW w:w="4248" w:type="dxa"/>
                                </w:tcPr>
                                <w:p w14:paraId="30E310A3" w14:textId="77777777" w:rsidR="00403E7E" w:rsidRDefault="00403E7E" w:rsidP="00BB450F">
                                  <w:pPr>
                                    <w:ind w:right="150"/>
                                    <w:rPr>
                                      <w:rFonts w:asciiTheme="minorHAnsi" w:hAnsiTheme="minorHAnsi" w:cstheme="minorHAnsi"/>
                                      <w:b/>
                                      <w:bCs/>
                                    </w:rPr>
                                  </w:pPr>
                                </w:p>
                              </w:tc>
                              <w:tc>
                                <w:tcPr>
                                  <w:tcW w:w="1861" w:type="dxa"/>
                                </w:tcPr>
                                <w:p w14:paraId="12021B8D"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71C51D23" w14:textId="77777777" w:rsidTr="00FC003C">
                              <w:tc>
                                <w:tcPr>
                                  <w:tcW w:w="4248" w:type="dxa"/>
                                </w:tcPr>
                                <w:p w14:paraId="5670CE4E" w14:textId="77777777" w:rsidR="00403E7E" w:rsidRDefault="00403E7E" w:rsidP="00BB450F">
                                  <w:pPr>
                                    <w:ind w:right="150"/>
                                    <w:rPr>
                                      <w:rFonts w:asciiTheme="minorHAnsi" w:hAnsiTheme="minorHAnsi" w:cstheme="minorHAnsi"/>
                                      <w:b/>
                                      <w:bCs/>
                                    </w:rPr>
                                  </w:pPr>
                                </w:p>
                              </w:tc>
                              <w:tc>
                                <w:tcPr>
                                  <w:tcW w:w="1861" w:type="dxa"/>
                                </w:tcPr>
                                <w:p w14:paraId="40A76B1D"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C89A22E" w14:textId="77777777" w:rsidTr="00FC003C">
                              <w:tc>
                                <w:tcPr>
                                  <w:tcW w:w="4248" w:type="dxa"/>
                                </w:tcPr>
                                <w:p w14:paraId="31FBAD3E" w14:textId="77777777" w:rsidR="00403E7E" w:rsidRDefault="00403E7E" w:rsidP="00BB450F">
                                  <w:pPr>
                                    <w:ind w:right="150"/>
                                    <w:rPr>
                                      <w:rFonts w:asciiTheme="minorHAnsi" w:hAnsiTheme="minorHAnsi" w:cstheme="minorHAnsi"/>
                                      <w:b/>
                                      <w:bCs/>
                                    </w:rPr>
                                  </w:pPr>
                                </w:p>
                              </w:tc>
                              <w:tc>
                                <w:tcPr>
                                  <w:tcW w:w="1861" w:type="dxa"/>
                                </w:tcPr>
                                <w:p w14:paraId="1F320229"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6F6A6A3D" w14:textId="77777777" w:rsidTr="00FC003C">
                              <w:tc>
                                <w:tcPr>
                                  <w:tcW w:w="4248" w:type="dxa"/>
                                </w:tcPr>
                                <w:p w14:paraId="271F9CE6" w14:textId="77777777" w:rsidR="00403E7E" w:rsidRDefault="00403E7E" w:rsidP="00BB450F">
                                  <w:pPr>
                                    <w:ind w:right="150"/>
                                    <w:rPr>
                                      <w:rFonts w:asciiTheme="minorHAnsi" w:hAnsiTheme="minorHAnsi" w:cstheme="minorHAnsi"/>
                                      <w:b/>
                                      <w:bCs/>
                                    </w:rPr>
                                  </w:pPr>
                                </w:p>
                              </w:tc>
                              <w:tc>
                                <w:tcPr>
                                  <w:tcW w:w="1861" w:type="dxa"/>
                                </w:tcPr>
                                <w:p w14:paraId="02D2E36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11A3C48" w14:textId="77777777" w:rsidTr="00FC003C">
                              <w:tc>
                                <w:tcPr>
                                  <w:tcW w:w="4248" w:type="dxa"/>
                                </w:tcPr>
                                <w:p w14:paraId="607A8A1D" w14:textId="77777777" w:rsidR="00403E7E" w:rsidRPr="00BE0413" w:rsidRDefault="00403E7E"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5811774A"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56876D4C" w14:textId="77777777" w:rsidR="00403E7E" w:rsidRDefault="00403E7E" w:rsidP="00403E7E">
                            <w:pPr>
                              <w:ind w:right="150"/>
                              <w:rPr>
                                <w:rFonts w:asciiTheme="minorHAnsi" w:hAnsiTheme="minorHAnsi" w:cstheme="minorHAnsi"/>
                                <w:b/>
                                <w:bCs/>
                              </w:rPr>
                            </w:pPr>
                          </w:p>
                          <w:p w14:paraId="2478DFF7"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ject Income Details </w:t>
                            </w:r>
                          </w:p>
                          <w:p w14:paraId="4C34DB06" w14:textId="77777777" w:rsidR="00403E7E" w:rsidRDefault="00403E7E" w:rsidP="00403E7E">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22C35C48" w14:textId="77777777" w:rsidR="00403E7E" w:rsidRPr="00BE0413" w:rsidRDefault="00403E7E" w:rsidP="00403E7E">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403E7E" w14:paraId="06E7BD19" w14:textId="77777777" w:rsidTr="001B6646">
                              <w:tc>
                                <w:tcPr>
                                  <w:tcW w:w="3681" w:type="dxa"/>
                                </w:tcPr>
                                <w:p w14:paraId="3BB80D99" w14:textId="77777777" w:rsidR="00403E7E" w:rsidRDefault="00403E7E"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1EEE7F73" w14:textId="77777777" w:rsidR="00403E7E" w:rsidRDefault="00403E7E"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3E9C2296" w14:textId="77777777" w:rsidR="00403E7E" w:rsidRDefault="00403E7E" w:rsidP="00BB450F">
                                  <w:pPr>
                                    <w:ind w:right="150"/>
                                    <w:rPr>
                                      <w:rFonts w:asciiTheme="minorHAnsi" w:hAnsiTheme="minorHAnsi" w:cstheme="minorHAnsi"/>
                                      <w:b/>
                                      <w:bCs/>
                                    </w:rPr>
                                  </w:pPr>
                                  <w:r>
                                    <w:rPr>
                                      <w:rFonts w:asciiTheme="minorHAnsi" w:hAnsiTheme="minorHAnsi" w:cstheme="minorHAnsi"/>
                                      <w:b/>
                                      <w:bCs/>
                                    </w:rPr>
                                    <w:t>Amount</w:t>
                                  </w:r>
                                </w:p>
                              </w:tc>
                            </w:tr>
                            <w:tr w:rsidR="00403E7E" w14:paraId="0183A7CB" w14:textId="77777777" w:rsidTr="001B6646">
                              <w:tc>
                                <w:tcPr>
                                  <w:tcW w:w="3681" w:type="dxa"/>
                                </w:tcPr>
                                <w:p w14:paraId="034E0B14" w14:textId="77777777" w:rsidR="00403E7E" w:rsidRDefault="00403E7E" w:rsidP="00BB450F">
                                  <w:pPr>
                                    <w:ind w:right="150"/>
                                    <w:rPr>
                                      <w:rFonts w:asciiTheme="minorHAnsi" w:hAnsiTheme="minorHAnsi" w:cstheme="minorHAnsi"/>
                                      <w:b/>
                                      <w:bCs/>
                                    </w:rPr>
                                  </w:pPr>
                                </w:p>
                              </w:tc>
                              <w:tc>
                                <w:tcPr>
                                  <w:tcW w:w="992" w:type="dxa"/>
                                </w:tcPr>
                                <w:p w14:paraId="640BAB12" w14:textId="77777777" w:rsidR="00403E7E" w:rsidRDefault="00403E7E" w:rsidP="00BB450F">
                                  <w:pPr>
                                    <w:ind w:right="150"/>
                                    <w:rPr>
                                      <w:rFonts w:asciiTheme="minorHAnsi" w:hAnsiTheme="minorHAnsi" w:cstheme="minorHAnsi"/>
                                      <w:b/>
                                      <w:bCs/>
                                    </w:rPr>
                                  </w:pPr>
                                </w:p>
                              </w:tc>
                              <w:tc>
                                <w:tcPr>
                                  <w:tcW w:w="1436" w:type="dxa"/>
                                </w:tcPr>
                                <w:p w14:paraId="2EAEC33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B7C7872" w14:textId="77777777" w:rsidTr="001B6646">
                              <w:tc>
                                <w:tcPr>
                                  <w:tcW w:w="3681" w:type="dxa"/>
                                </w:tcPr>
                                <w:p w14:paraId="32C8BA90" w14:textId="77777777" w:rsidR="00403E7E" w:rsidRDefault="00403E7E" w:rsidP="00BB450F">
                                  <w:pPr>
                                    <w:ind w:right="150"/>
                                    <w:rPr>
                                      <w:rFonts w:asciiTheme="minorHAnsi" w:hAnsiTheme="minorHAnsi" w:cstheme="minorHAnsi"/>
                                      <w:b/>
                                      <w:bCs/>
                                    </w:rPr>
                                  </w:pPr>
                                </w:p>
                              </w:tc>
                              <w:tc>
                                <w:tcPr>
                                  <w:tcW w:w="992" w:type="dxa"/>
                                </w:tcPr>
                                <w:p w14:paraId="59A9F968" w14:textId="77777777" w:rsidR="00403E7E" w:rsidRDefault="00403E7E" w:rsidP="00BB450F">
                                  <w:pPr>
                                    <w:ind w:right="150"/>
                                    <w:rPr>
                                      <w:rFonts w:asciiTheme="minorHAnsi" w:hAnsiTheme="minorHAnsi" w:cstheme="minorHAnsi"/>
                                      <w:b/>
                                      <w:bCs/>
                                    </w:rPr>
                                  </w:pPr>
                                </w:p>
                              </w:tc>
                              <w:tc>
                                <w:tcPr>
                                  <w:tcW w:w="1436" w:type="dxa"/>
                                </w:tcPr>
                                <w:p w14:paraId="68D200FA"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684E09B" w14:textId="77777777" w:rsidTr="001B6646">
                              <w:tc>
                                <w:tcPr>
                                  <w:tcW w:w="3681" w:type="dxa"/>
                                </w:tcPr>
                                <w:p w14:paraId="51259065" w14:textId="77777777" w:rsidR="00403E7E" w:rsidRDefault="00403E7E" w:rsidP="00BB450F">
                                  <w:pPr>
                                    <w:ind w:right="150"/>
                                    <w:rPr>
                                      <w:rFonts w:asciiTheme="minorHAnsi" w:hAnsiTheme="minorHAnsi" w:cstheme="minorHAnsi"/>
                                      <w:b/>
                                      <w:bCs/>
                                    </w:rPr>
                                  </w:pPr>
                                </w:p>
                              </w:tc>
                              <w:tc>
                                <w:tcPr>
                                  <w:tcW w:w="992" w:type="dxa"/>
                                </w:tcPr>
                                <w:p w14:paraId="29214A82" w14:textId="77777777" w:rsidR="00403E7E" w:rsidRDefault="00403E7E" w:rsidP="00BB450F">
                                  <w:pPr>
                                    <w:ind w:right="150"/>
                                    <w:rPr>
                                      <w:rFonts w:asciiTheme="minorHAnsi" w:hAnsiTheme="minorHAnsi" w:cstheme="minorHAnsi"/>
                                      <w:b/>
                                      <w:bCs/>
                                    </w:rPr>
                                  </w:pPr>
                                </w:p>
                              </w:tc>
                              <w:tc>
                                <w:tcPr>
                                  <w:tcW w:w="1436" w:type="dxa"/>
                                </w:tcPr>
                                <w:p w14:paraId="7D343291" w14:textId="77777777" w:rsidR="00403E7E" w:rsidRPr="00FC003C" w:rsidRDefault="00403E7E" w:rsidP="00BB450F">
                                  <w:pPr>
                                    <w:ind w:right="150"/>
                                    <w:rPr>
                                      <w:rFonts w:asciiTheme="minorHAnsi" w:hAnsiTheme="minorHAnsi" w:cstheme="minorHAnsi"/>
                                    </w:rPr>
                                  </w:pPr>
                                  <w:r>
                                    <w:rPr>
                                      <w:rFonts w:asciiTheme="minorHAnsi" w:hAnsiTheme="minorHAnsi" w:cstheme="minorHAnsi"/>
                                    </w:rPr>
                                    <w:t>$</w:t>
                                  </w:r>
                                </w:p>
                              </w:tc>
                            </w:tr>
                            <w:tr w:rsidR="00403E7E" w14:paraId="6C525DD6" w14:textId="77777777" w:rsidTr="001B6646">
                              <w:tc>
                                <w:tcPr>
                                  <w:tcW w:w="3681" w:type="dxa"/>
                                </w:tcPr>
                                <w:p w14:paraId="42A984EF" w14:textId="77777777" w:rsidR="00403E7E" w:rsidRDefault="00403E7E" w:rsidP="00BB450F">
                                  <w:pPr>
                                    <w:ind w:right="150"/>
                                    <w:rPr>
                                      <w:rFonts w:asciiTheme="minorHAnsi" w:hAnsiTheme="minorHAnsi" w:cstheme="minorHAnsi"/>
                                      <w:b/>
                                      <w:bCs/>
                                    </w:rPr>
                                  </w:pPr>
                                </w:p>
                              </w:tc>
                              <w:tc>
                                <w:tcPr>
                                  <w:tcW w:w="992" w:type="dxa"/>
                                </w:tcPr>
                                <w:p w14:paraId="7C5D8A81" w14:textId="77777777" w:rsidR="00403E7E" w:rsidRDefault="00403E7E" w:rsidP="00BB450F">
                                  <w:pPr>
                                    <w:ind w:right="150"/>
                                    <w:rPr>
                                      <w:rFonts w:asciiTheme="minorHAnsi" w:hAnsiTheme="minorHAnsi" w:cstheme="minorHAnsi"/>
                                      <w:b/>
                                      <w:bCs/>
                                    </w:rPr>
                                  </w:pPr>
                                </w:p>
                              </w:tc>
                              <w:tc>
                                <w:tcPr>
                                  <w:tcW w:w="1436" w:type="dxa"/>
                                </w:tcPr>
                                <w:p w14:paraId="2B977438" w14:textId="77777777" w:rsidR="00403E7E" w:rsidRPr="00FC003C" w:rsidRDefault="00403E7E" w:rsidP="00BB450F">
                                  <w:pPr>
                                    <w:ind w:right="150"/>
                                    <w:rPr>
                                      <w:rFonts w:asciiTheme="minorHAnsi" w:hAnsiTheme="minorHAnsi" w:cstheme="minorHAnsi"/>
                                    </w:rPr>
                                  </w:pPr>
                                  <w:r>
                                    <w:rPr>
                                      <w:rFonts w:asciiTheme="minorHAnsi" w:hAnsiTheme="minorHAnsi" w:cstheme="minorHAnsi"/>
                                    </w:rPr>
                                    <w:t>$</w:t>
                                  </w:r>
                                </w:p>
                              </w:tc>
                            </w:tr>
                            <w:tr w:rsidR="00403E7E" w14:paraId="7A0694AA" w14:textId="77777777" w:rsidTr="001B6646">
                              <w:tc>
                                <w:tcPr>
                                  <w:tcW w:w="3681" w:type="dxa"/>
                                </w:tcPr>
                                <w:p w14:paraId="2EE6BE40" w14:textId="77777777" w:rsidR="00403E7E" w:rsidRDefault="00403E7E" w:rsidP="00BB450F">
                                  <w:pPr>
                                    <w:ind w:right="150"/>
                                    <w:rPr>
                                      <w:rFonts w:asciiTheme="minorHAnsi" w:hAnsiTheme="minorHAnsi" w:cstheme="minorHAnsi"/>
                                      <w:b/>
                                      <w:bCs/>
                                    </w:rPr>
                                  </w:pPr>
                                </w:p>
                              </w:tc>
                              <w:tc>
                                <w:tcPr>
                                  <w:tcW w:w="992" w:type="dxa"/>
                                </w:tcPr>
                                <w:p w14:paraId="651D591E" w14:textId="77777777" w:rsidR="00403E7E" w:rsidRDefault="00403E7E" w:rsidP="00BB450F">
                                  <w:pPr>
                                    <w:ind w:right="150"/>
                                    <w:rPr>
                                      <w:rFonts w:asciiTheme="minorHAnsi" w:hAnsiTheme="minorHAnsi" w:cstheme="minorHAnsi"/>
                                      <w:b/>
                                      <w:bCs/>
                                    </w:rPr>
                                  </w:pPr>
                                </w:p>
                              </w:tc>
                              <w:tc>
                                <w:tcPr>
                                  <w:tcW w:w="1436" w:type="dxa"/>
                                </w:tcPr>
                                <w:p w14:paraId="31F0B2C2"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EFD1BB5" w14:textId="77777777" w:rsidTr="001B6646">
                              <w:tc>
                                <w:tcPr>
                                  <w:tcW w:w="3681" w:type="dxa"/>
                                </w:tcPr>
                                <w:p w14:paraId="698235F1" w14:textId="77777777" w:rsidR="00403E7E" w:rsidRDefault="00403E7E" w:rsidP="00BB450F">
                                  <w:pPr>
                                    <w:ind w:right="150"/>
                                    <w:rPr>
                                      <w:rFonts w:asciiTheme="minorHAnsi" w:hAnsiTheme="minorHAnsi" w:cstheme="minorHAnsi"/>
                                      <w:b/>
                                      <w:bCs/>
                                    </w:rPr>
                                  </w:pPr>
                                </w:p>
                              </w:tc>
                              <w:tc>
                                <w:tcPr>
                                  <w:tcW w:w="992" w:type="dxa"/>
                                </w:tcPr>
                                <w:p w14:paraId="435C45E1" w14:textId="77777777" w:rsidR="00403E7E" w:rsidRDefault="00403E7E" w:rsidP="00BB450F">
                                  <w:pPr>
                                    <w:ind w:right="150"/>
                                    <w:rPr>
                                      <w:rFonts w:asciiTheme="minorHAnsi" w:hAnsiTheme="minorHAnsi" w:cstheme="minorHAnsi"/>
                                      <w:b/>
                                      <w:bCs/>
                                    </w:rPr>
                                  </w:pPr>
                                </w:p>
                              </w:tc>
                              <w:tc>
                                <w:tcPr>
                                  <w:tcW w:w="1436" w:type="dxa"/>
                                </w:tcPr>
                                <w:p w14:paraId="45F18EB9"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430E5D1" w14:textId="77777777" w:rsidTr="001B6646">
                              <w:tc>
                                <w:tcPr>
                                  <w:tcW w:w="3681" w:type="dxa"/>
                                </w:tcPr>
                                <w:p w14:paraId="2F1CDA0D" w14:textId="77777777" w:rsidR="00403E7E" w:rsidRDefault="00403E7E" w:rsidP="00BB450F">
                                  <w:pPr>
                                    <w:ind w:right="150"/>
                                    <w:rPr>
                                      <w:rFonts w:asciiTheme="minorHAnsi" w:hAnsiTheme="minorHAnsi" w:cstheme="minorHAnsi"/>
                                      <w:b/>
                                      <w:bCs/>
                                    </w:rPr>
                                  </w:pPr>
                                </w:p>
                              </w:tc>
                              <w:tc>
                                <w:tcPr>
                                  <w:tcW w:w="992" w:type="dxa"/>
                                </w:tcPr>
                                <w:p w14:paraId="00E602C3" w14:textId="77777777" w:rsidR="00403E7E" w:rsidRDefault="00403E7E" w:rsidP="00BB450F">
                                  <w:pPr>
                                    <w:ind w:right="150"/>
                                    <w:rPr>
                                      <w:rFonts w:asciiTheme="minorHAnsi" w:hAnsiTheme="minorHAnsi" w:cstheme="minorHAnsi"/>
                                      <w:b/>
                                      <w:bCs/>
                                    </w:rPr>
                                  </w:pPr>
                                </w:p>
                              </w:tc>
                              <w:tc>
                                <w:tcPr>
                                  <w:tcW w:w="1436" w:type="dxa"/>
                                </w:tcPr>
                                <w:p w14:paraId="1304A4BF"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8BB7404" w14:textId="77777777" w:rsidTr="001B6646">
                              <w:tc>
                                <w:tcPr>
                                  <w:tcW w:w="3681" w:type="dxa"/>
                                </w:tcPr>
                                <w:p w14:paraId="52ED4B45" w14:textId="77777777" w:rsidR="00403E7E" w:rsidRDefault="00403E7E" w:rsidP="00BB450F">
                                  <w:pPr>
                                    <w:ind w:right="150"/>
                                    <w:rPr>
                                      <w:rFonts w:asciiTheme="minorHAnsi" w:hAnsiTheme="minorHAnsi" w:cstheme="minorHAnsi"/>
                                      <w:b/>
                                      <w:bCs/>
                                    </w:rPr>
                                  </w:pPr>
                                </w:p>
                              </w:tc>
                              <w:tc>
                                <w:tcPr>
                                  <w:tcW w:w="992" w:type="dxa"/>
                                </w:tcPr>
                                <w:p w14:paraId="746D6B12" w14:textId="77777777" w:rsidR="00403E7E" w:rsidRDefault="00403E7E" w:rsidP="00BB450F">
                                  <w:pPr>
                                    <w:ind w:right="150"/>
                                    <w:rPr>
                                      <w:rFonts w:asciiTheme="minorHAnsi" w:hAnsiTheme="minorHAnsi" w:cstheme="minorHAnsi"/>
                                      <w:b/>
                                      <w:bCs/>
                                    </w:rPr>
                                  </w:pPr>
                                </w:p>
                              </w:tc>
                              <w:tc>
                                <w:tcPr>
                                  <w:tcW w:w="1436" w:type="dxa"/>
                                </w:tcPr>
                                <w:p w14:paraId="24B1815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2177F01" w14:textId="77777777" w:rsidTr="001B6646">
                              <w:tc>
                                <w:tcPr>
                                  <w:tcW w:w="4673" w:type="dxa"/>
                                  <w:gridSpan w:val="2"/>
                                </w:tcPr>
                                <w:p w14:paraId="5A5EAAFF" w14:textId="77777777" w:rsidR="00403E7E" w:rsidRDefault="00403E7E"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7CD2E7E7"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1A702D65" w14:textId="77777777" w:rsidR="00403E7E" w:rsidRDefault="00403E7E" w:rsidP="00403E7E">
                            <w:pPr>
                              <w:ind w:right="150"/>
                              <w:rPr>
                                <w:rFonts w:asciiTheme="minorHAnsi" w:hAnsiTheme="minorHAnsi" w:cstheme="minorHAnsi"/>
                                <w:b/>
                                <w:bCs/>
                              </w:rPr>
                            </w:pPr>
                          </w:p>
                          <w:p w14:paraId="5C8A41F9"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Funding Summary</w:t>
                            </w:r>
                          </w:p>
                          <w:p w14:paraId="3F11D5D5" w14:textId="77777777" w:rsidR="00403E7E" w:rsidRDefault="00403E7E" w:rsidP="00403E7E">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403E7E" w14:paraId="48B2476C" w14:textId="77777777" w:rsidTr="00FC003C">
                              <w:tc>
                                <w:tcPr>
                                  <w:tcW w:w="4248" w:type="dxa"/>
                                </w:tcPr>
                                <w:p w14:paraId="2A452732"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39FD625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26B2DCA2" w14:textId="77777777" w:rsidTr="00FC003C">
                              <w:tc>
                                <w:tcPr>
                                  <w:tcW w:w="4248" w:type="dxa"/>
                                </w:tcPr>
                                <w:p w14:paraId="7A6ACD54"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6E53FA3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183D22E9" w14:textId="77777777" w:rsidTr="00FC003C">
                              <w:tc>
                                <w:tcPr>
                                  <w:tcW w:w="4248" w:type="dxa"/>
                                </w:tcPr>
                                <w:p w14:paraId="36C705CC"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0C363FE0"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D82A58D" w14:textId="77777777" w:rsidTr="00FC003C">
                              <w:tc>
                                <w:tcPr>
                                  <w:tcW w:w="4248" w:type="dxa"/>
                                </w:tcPr>
                                <w:p w14:paraId="7C70F066" w14:textId="77777777" w:rsidR="00403E7E" w:rsidRDefault="00403E7E"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13C37C42"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2815E731" w14:textId="77777777" w:rsidR="00403E7E" w:rsidRDefault="00403E7E" w:rsidP="00403E7E">
                            <w:pPr>
                              <w:ind w:left="142" w:right="150"/>
                              <w:rPr>
                                <w:rFonts w:asciiTheme="minorHAnsi" w:hAnsiTheme="minorHAnsi" w:cstheme="minorHAnsi"/>
                                <w:b/>
                                <w:bCs/>
                              </w:rPr>
                            </w:pPr>
                          </w:p>
                          <w:p w14:paraId="6B531BE3" w14:textId="77777777" w:rsidR="00403E7E" w:rsidRDefault="00403E7E" w:rsidP="00403E7E">
                            <w:pPr>
                              <w:ind w:left="142" w:right="150"/>
                              <w:rPr>
                                <w:rFonts w:asciiTheme="minorHAnsi" w:hAnsiTheme="minorHAnsi" w:cstheme="minorHAnsi"/>
                                <w:b/>
                                <w:bCs/>
                              </w:rPr>
                            </w:pPr>
                          </w:p>
                          <w:p w14:paraId="6E61D28A" w14:textId="77777777" w:rsidR="00403E7E" w:rsidRDefault="00403E7E" w:rsidP="00403E7E">
                            <w:pPr>
                              <w:ind w:left="142" w:right="150"/>
                              <w:rPr>
                                <w:rFonts w:asciiTheme="minorHAnsi" w:hAnsiTheme="minorHAnsi" w:cstheme="minorHAnsi"/>
                                <w:b/>
                                <w:bCs/>
                              </w:rPr>
                            </w:pPr>
                          </w:p>
                          <w:p w14:paraId="39D6FABC" w14:textId="77777777" w:rsidR="00403E7E" w:rsidRDefault="00403E7E" w:rsidP="00403E7E">
                            <w:pPr>
                              <w:ind w:left="142" w:right="150"/>
                              <w:rPr>
                                <w:rFonts w:asciiTheme="minorHAnsi" w:hAnsiTheme="minorHAnsi" w:cstheme="minorHAnsi"/>
                                <w:b/>
                                <w:bCs/>
                              </w:rPr>
                            </w:pPr>
                          </w:p>
                          <w:p w14:paraId="075DC8DB" w14:textId="77777777" w:rsidR="00403E7E" w:rsidRDefault="00403E7E" w:rsidP="00403E7E">
                            <w:pPr>
                              <w:ind w:left="142" w:right="150"/>
                              <w:rPr>
                                <w:rFonts w:asciiTheme="minorHAnsi" w:hAnsiTheme="minorHAnsi" w:cstheme="minorHAnsi"/>
                                <w:b/>
                                <w:bCs/>
                              </w:rPr>
                            </w:pPr>
                          </w:p>
                          <w:p w14:paraId="33EF22C5" w14:textId="77777777" w:rsidR="00403E7E" w:rsidRDefault="00403E7E" w:rsidP="00403E7E">
                            <w:pPr>
                              <w:ind w:left="142" w:right="150"/>
                              <w:rPr>
                                <w:rFonts w:asciiTheme="minorHAnsi" w:hAnsiTheme="minorHAnsi" w:cstheme="minorHAnsi"/>
                                <w:b/>
                                <w:bCs/>
                              </w:rPr>
                            </w:pPr>
                          </w:p>
                          <w:p w14:paraId="7815B5A8" w14:textId="77777777" w:rsidR="00403E7E" w:rsidRDefault="00403E7E" w:rsidP="00403E7E">
                            <w:pPr>
                              <w:ind w:left="142" w:right="150"/>
                              <w:rPr>
                                <w:rFonts w:asciiTheme="minorHAnsi" w:hAnsiTheme="minorHAnsi" w:cstheme="minorHAnsi"/>
                                <w:b/>
                                <w:bCs/>
                              </w:rPr>
                            </w:pPr>
                          </w:p>
                          <w:p w14:paraId="73E6E2EB" w14:textId="77777777" w:rsidR="00403E7E" w:rsidRDefault="00403E7E" w:rsidP="00403E7E">
                            <w:pPr>
                              <w:ind w:left="142" w:right="150"/>
                              <w:rPr>
                                <w:rFonts w:asciiTheme="minorHAnsi" w:hAnsiTheme="minorHAnsi" w:cstheme="minorHAnsi"/>
                                <w:b/>
                                <w:bCs/>
                              </w:rPr>
                            </w:pPr>
                          </w:p>
                          <w:p w14:paraId="7B9C38FE" w14:textId="77777777" w:rsidR="00403E7E" w:rsidRDefault="00403E7E" w:rsidP="00403E7E">
                            <w:pPr>
                              <w:ind w:left="142" w:right="150"/>
                              <w:rPr>
                                <w:rFonts w:asciiTheme="minorHAnsi" w:hAnsiTheme="minorHAnsi" w:cstheme="minorHAnsi"/>
                                <w:b/>
                                <w:bCs/>
                              </w:rPr>
                            </w:pPr>
                          </w:p>
                          <w:p w14:paraId="33437092" w14:textId="77777777" w:rsidR="00403E7E" w:rsidRDefault="00403E7E" w:rsidP="00403E7E">
                            <w:pPr>
                              <w:ind w:left="142" w:right="150"/>
                              <w:rPr>
                                <w:rFonts w:asciiTheme="minorHAnsi" w:hAnsiTheme="minorHAnsi" w:cstheme="minorHAnsi"/>
                                <w:b/>
                                <w:bCs/>
                              </w:rPr>
                            </w:pPr>
                          </w:p>
                          <w:p w14:paraId="3D42541A" w14:textId="77777777" w:rsidR="00403E7E" w:rsidRDefault="00403E7E" w:rsidP="00403E7E">
                            <w:pPr>
                              <w:ind w:left="142" w:right="150"/>
                              <w:rPr>
                                <w:rFonts w:asciiTheme="minorHAnsi" w:hAnsiTheme="minorHAnsi" w:cstheme="minorHAnsi"/>
                                <w:b/>
                                <w:bCs/>
                              </w:rPr>
                            </w:pPr>
                          </w:p>
                          <w:p w14:paraId="34A132BA" w14:textId="77777777" w:rsidR="00403E7E" w:rsidRDefault="00403E7E" w:rsidP="00403E7E">
                            <w:pPr>
                              <w:ind w:left="142" w:right="150"/>
                              <w:rPr>
                                <w:rFonts w:asciiTheme="minorHAnsi" w:hAnsiTheme="minorHAnsi" w:cstheme="minorHAnsi"/>
                                <w:b/>
                                <w:bCs/>
                              </w:rPr>
                            </w:pPr>
                          </w:p>
                          <w:p w14:paraId="2723D5C6"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CCDC5B" w14:textId="77777777" w:rsidR="00403E7E" w:rsidRDefault="00403E7E" w:rsidP="00403E7E">
                            <w:pPr>
                              <w:ind w:left="142" w:right="150"/>
                              <w:rPr>
                                <w:rFonts w:asciiTheme="minorHAnsi" w:hAnsiTheme="minorHAnsi" w:cstheme="minorHAnsi"/>
                                <w:sz w:val="22"/>
                                <w:szCs w:val="22"/>
                              </w:rPr>
                            </w:pPr>
                          </w:p>
                          <w:p w14:paraId="622E5736" w14:textId="77777777" w:rsidR="00403E7E" w:rsidRDefault="00403E7E" w:rsidP="00403E7E">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26D4AFC0"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48671943" w14:textId="77777777" w:rsidR="00403E7E" w:rsidRDefault="00403E7E" w:rsidP="00403E7E">
                            <w:pPr>
                              <w:ind w:left="142" w:right="150"/>
                              <w:rPr>
                                <w:rFonts w:asciiTheme="minorHAnsi" w:hAnsiTheme="minorHAnsi" w:cstheme="minorHAnsi"/>
                                <w:sz w:val="22"/>
                                <w:szCs w:val="22"/>
                              </w:rPr>
                            </w:pPr>
                          </w:p>
                          <w:p w14:paraId="3641083E" w14:textId="77777777" w:rsidR="00403E7E" w:rsidRDefault="00403E7E" w:rsidP="00403E7E">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77E5F163" w14:textId="77777777" w:rsidR="00403E7E" w:rsidRDefault="00403E7E" w:rsidP="00403E7E">
                            <w:pPr>
                              <w:ind w:left="142" w:right="150"/>
                              <w:rPr>
                                <w:rFonts w:asciiTheme="minorHAnsi" w:hAnsiTheme="minorHAnsi" w:cstheme="minorHAnsi"/>
                                <w:sz w:val="22"/>
                                <w:szCs w:val="22"/>
                              </w:rPr>
                            </w:pPr>
                          </w:p>
                          <w:p w14:paraId="4B6A4C04"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47F30268" w14:textId="77777777" w:rsidR="00403E7E" w:rsidRDefault="00403E7E" w:rsidP="00403E7E">
                            <w:pPr>
                              <w:ind w:left="142" w:right="150"/>
                              <w:rPr>
                                <w:rFonts w:asciiTheme="minorHAnsi" w:hAnsiTheme="minorHAnsi" w:cstheme="minorHAnsi"/>
                                <w:sz w:val="22"/>
                                <w:szCs w:val="22"/>
                              </w:rPr>
                            </w:pPr>
                          </w:p>
                          <w:p w14:paraId="50B01829"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E9BC892" w14:textId="77777777" w:rsidR="00403E7E" w:rsidRDefault="00403E7E" w:rsidP="00403E7E">
                            <w:pPr>
                              <w:ind w:left="142" w:right="150"/>
                              <w:rPr>
                                <w:rFonts w:asciiTheme="minorHAnsi" w:hAnsiTheme="minorHAnsi" w:cstheme="minorHAnsi"/>
                                <w:sz w:val="22"/>
                                <w:szCs w:val="22"/>
                              </w:rPr>
                            </w:pPr>
                          </w:p>
                          <w:p w14:paraId="096A3D31" w14:textId="77777777" w:rsidR="00403E7E" w:rsidRDefault="00403E7E" w:rsidP="00403E7E">
                            <w:pPr>
                              <w:ind w:left="142" w:right="150"/>
                              <w:rPr>
                                <w:rFonts w:asciiTheme="minorHAnsi" w:hAnsiTheme="minorHAnsi" w:cstheme="minorHAnsi"/>
                                <w:sz w:val="22"/>
                                <w:szCs w:val="22"/>
                              </w:rPr>
                            </w:pPr>
                          </w:p>
                          <w:p w14:paraId="4BBA4476" w14:textId="77777777" w:rsidR="00403E7E" w:rsidRDefault="00403E7E" w:rsidP="00403E7E">
                            <w:pPr>
                              <w:ind w:left="142" w:right="150"/>
                              <w:rPr>
                                <w:rFonts w:asciiTheme="minorHAnsi" w:hAnsiTheme="minorHAnsi" w:cstheme="minorHAnsi"/>
                                <w:sz w:val="22"/>
                                <w:szCs w:val="22"/>
                              </w:rPr>
                            </w:pPr>
                          </w:p>
                          <w:p w14:paraId="43E13D88" w14:textId="77777777" w:rsidR="00403E7E" w:rsidRPr="006666B8" w:rsidRDefault="00403E7E" w:rsidP="00403E7E">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9064C8" id="_x0000_t202" coordsize="21600,21600" o:spt="202" path="m,l,21600r21600,l21600,xe">
                <v:stroke joinstyle="miter"/>
                <v:path gradientshapeok="t" o:connecttype="rect"/>
              </v:shapetype>
              <v:shape id="Text Box 7" o:spid="_x0000_s1030" type="#_x0000_t202" style="position:absolute;margin-left:210pt;margin-top:3.9pt;width:328.15pt;height:692.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" filled="f" stroked="f">
                <v:textbox>
                  <w:txbxContent>
                    <w:p w14:paraId="4958357B" w14:textId="77777777" w:rsidR="00403E7E" w:rsidRDefault="00403E7E" w:rsidP="00403E7E">
                      <w:pPr>
                        <w:ind w:left="142" w:right="150"/>
                        <w:rPr>
                          <w:rFonts w:asciiTheme="minorHAnsi" w:hAnsiTheme="minorHAnsi" w:cstheme="minorHAnsi"/>
                          <w:sz w:val="22"/>
                          <w:szCs w:val="22"/>
                        </w:rPr>
                      </w:pPr>
                    </w:p>
                    <w:p w14:paraId="58089CEE" w14:textId="77777777" w:rsidR="00403E7E" w:rsidRPr="00133C2B"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5D7929DB" w14:textId="77777777" w:rsidR="00403E7E" w:rsidRPr="006666B8" w:rsidRDefault="00403E7E" w:rsidP="00403E7E">
                      <w:pPr>
                        <w:ind w:left="142" w:right="150"/>
                        <w:rPr>
                          <w:rFonts w:asciiTheme="minorHAnsi" w:hAnsiTheme="minorHAnsi" w:cstheme="minorHAnsi"/>
                          <w:sz w:val="22"/>
                          <w:szCs w:val="22"/>
                        </w:rPr>
                      </w:pPr>
                    </w:p>
                    <w:p w14:paraId="0C4796C5"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ject cost details </w:t>
                      </w:r>
                    </w:p>
                    <w:p w14:paraId="316FBFBC" w14:textId="77777777" w:rsidR="00403E7E" w:rsidRDefault="00403E7E" w:rsidP="00403E7E">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271B63AB" w14:textId="77777777" w:rsidR="00403E7E" w:rsidRPr="00BE0413" w:rsidRDefault="00403E7E" w:rsidP="00403E7E">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403E7E" w14:paraId="5EEFC27B" w14:textId="77777777" w:rsidTr="00FC003C">
                        <w:tc>
                          <w:tcPr>
                            <w:tcW w:w="4248" w:type="dxa"/>
                          </w:tcPr>
                          <w:p w14:paraId="60CB5ED3" w14:textId="77777777" w:rsidR="00403E7E" w:rsidRDefault="00403E7E"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7501BE55" w14:textId="77777777" w:rsidR="00403E7E" w:rsidRDefault="00403E7E" w:rsidP="00BB450F">
                            <w:pPr>
                              <w:ind w:right="150"/>
                              <w:rPr>
                                <w:rFonts w:asciiTheme="minorHAnsi" w:hAnsiTheme="minorHAnsi" w:cstheme="minorHAnsi"/>
                                <w:b/>
                                <w:bCs/>
                              </w:rPr>
                            </w:pPr>
                            <w:r>
                              <w:rPr>
                                <w:rFonts w:asciiTheme="minorHAnsi" w:hAnsiTheme="minorHAnsi" w:cstheme="minorHAnsi"/>
                                <w:b/>
                                <w:bCs/>
                              </w:rPr>
                              <w:t>Cost</w:t>
                            </w:r>
                          </w:p>
                        </w:tc>
                      </w:tr>
                      <w:tr w:rsidR="00403E7E" w14:paraId="1B775B48" w14:textId="77777777" w:rsidTr="00FC003C">
                        <w:tc>
                          <w:tcPr>
                            <w:tcW w:w="4248" w:type="dxa"/>
                          </w:tcPr>
                          <w:p w14:paraId="2F04CF69" w14:textId="77777777" w:rsidR="00403E7E" w:rsidRDefault="00403E7E" w:rsidP="00BB450F">
                            <w:pPr>
                              <w:ind w:right="150"/>
                              <w:rPr>
                                <w:rFonts w:asciiTheme="minorHAnsi" w:hAnsiTheme="minorHAnsi" w:cstheme="minorHAnsi"/>
                                <w:b/>
                                <w:bCs/>
                              </w:rPr>
                            </w:pPr>
                          </w:p>
                        </w:tc>
                        <w:tc>
                          <w:tcPr>
                            <w:tcW w:w="1861" w:type="dxa"/>
                          </w:tcPr>
                          <w:p w14:paraId="6695CA1B"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56766F8" w14:textId="77777777" w:rsidTr="00FC003C">
                        <w:tc>
                          <w:tcPr>
                            <w:tcW w:w="4248" w:type="dxa"/>
                          </w:tcPr>
                          <w:p w14:paraId="4CF59B18" w14:textId="77777777" w:rsidR="00403E7E" w:rsidRDefault="00403E7E" w:rsidP="00BB450F">
                            <w:pPr>
                              <w:ind w:right="150"/>
                              <w:rPr>
                                <w:rFonts w:asciiTheme="minorHAnsi" w:hAnsiTheme="minorHAnsi" w:cstheme="minorHAnsi"/>
                                <w:b/>
                                <w:bCs/>
                              </w:rPr>
                            </w:pPr>
                          </w:p>
                        </w:tc>
                        <w:tc>
                          <w:tcPr>
                            <w:tcW w:w="1861" w:type="dxa"/>
                          </w:tcPr>
                          <w:p w14:paraId="054BBB91"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D2A8FED" w14:textId="77777777" w:rsidTr="00FC003C">
                        <w:tc>
                          <w:tcPr>
                            <w:tcW w:w="4248" w:type="dxa"/>
                          </w:tcPr>
                          <w:p w14:paraId="2AE601E6" w14:textId="77777777" w:rsidR="00403E7E" w:rsidRDefault="00403E7E" w:rsidP="00BB450F">
                            <w:pPr>
                              <w:ind w:right="150"/>
                              <w:rPr>
                                <w:rFonts w:asciiTheme="minorHAnsi" w:hAnsiTheme="minorHAnsi" w:cstheme="minorHAnsi"/>
                                <w:b/>
                                <w:bCs/>
                              </w:rPr>
                            </w:pPr>
                          </w:p>
                        </w:tc>
                        <w:tc>
                          <w:tcPr>
                            <w:tcW w:w="1861" w:type="dxa"/>
                          </w:tcPr>
                          <w:p w14:paraId="54E3AB2C"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637C2549" w14:textId="77777777" w:rsidTr="00FC003C">
                        <w:tc>
                          <w:tcPr>
                            <w:tcW w:w="4248" w:type="dxa"/>
                          </w:tcPr>
                          <w:p w14:paraId="24E041E1" w14:textId="77777777" w:rsidR="00403E7E" w:rsidRDefault="00403E7E" w:rsidP="00BB450F">
                            <w:pPr>
                              <w:ind w:right="150"/>
                              <w:rPr>
                                <w:rFonts w:asciiTheme="minorHAnsi" w:hAnsiTheme="minorHAnsi" w:cstheme="minorHAnsi"/>
                                <w:b/>
                                <w:bCs/>
                              </w:rPr>
                            </w:pPr>
                          </w:p>
                        </w:tc>
                        <w:tc>
                          <w:tcPr>
                            <w:tcW w:w="1861" w:type="dxa"/>
                          </w:tcPr>
                          <w:p w14:paraId="4A4C12DB"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74C9AFF" w14:textId="77777777" w:rsidTr="00FC003C">
                        <w:tc>
                          <w:tcPr>
                            <w:tcW w:w="4248" w:type="dxa"/>
                          </w:tcPr>
                          <w:p w14:paraId="2CAF5788" w14:textId="77777777" w:rsidR="00403E7E" w:rsidRDefault="00403E7E" w:rsidP="00BB450F">
                            <w:pPr>
                              <w:ind w:right="150"/>
                              <w:rPr>
                                <w:rFonts w:asciiTheme="minorHAnsi" w:hAnsiTheme="minorHAnsi" w:cstheme="minorHAnsi"/>
                                <w:b/>
                                <w:bCs/>
                              </w:rPr>
                            </w:pPr>
                          </w:p>
                        </w:tc>
                        <w:tc>
                          <w:tcPr>
                            <w:tcW w:w="1861" w:type="dxa"/>
                          </w:tcPr>
                          <w:p w14:paraId="5DBDD977"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75E7BDFF" w14:textId="77777777" w:rsidTr="00FC003C">
                        <w:tc>
                          <w:tcPr>
                            <w:tcW w:w="4248" w:type="dxa"/>
                          </w:tcPr>
                          <w:p w14:paraId="30E310A3" w14:textId="77777777" w:rsidR="00403E7E" w:rsidRDefault="00403E7E" w:rsidP="00BB450F">
                            <w:pPr>
                              <w:ind w:right="150"/>
                              <w:rPr>
                                <w:rFonts w:asciiTheme="minorHAnsi" w:hAnsiTheme="minorHAnsi" w:cstheme="minorHAnsi"/>
                                <w:b/>
                                <w:bCs/>
                              </w:rPr>
                            </w:pPr>
                          </w:p>
                        </w:tc>
                        <w:tc>
                          <w:tcPr>
                            <w:tcW w:w="1861" w:type="dxa"/>
                          </w:tcPr>
                          <w:p w14:paraId="12021B8D"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71C51D23" w14:textId="77777777" w:rsidTr="00FC003C">
                        <w:tc>
                          <w:tcPr>
                            <w:tcW w:w="4248" w:type="dxa"/>
                          </w:tcPr>
                          <w:p w14:paraId="5670CE4E" w14:textId="77777777" w:rsidR="00403E7E" w:rsidRDefault="00403E7E" w:rsidP="00BB450F">
                            <w:pPr>
                              <w:ind w:right="150"/>
                              <w:rPr>
                                <w:rFonts w:asciiTheme="minorHAnsi" w:hAnsiTheme="minorHAnsi" w:cstheme="minorHAnsi"/>
                                <w:b/>
                                <w:bCs/>
                              </w:rPr>
                            </w:pPr>
                          </w:p>
                        </w:tc>
                        <w:tc>
                          <w:tcPr>
                            <w:tcW w:w="1861" w:type="dxa"/>
                          </w:tcPr>
                          <w:p w14:paraId="40A76B1D"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C89A22E" w14:textId="77777777" w:rsidTr="00FC003C">
                        <w:tc>
                          <w:tcPr>
                            <w:tcW w:w="4248" w:type="dxa"/>
                          </w:tcPr>
                          <w:p w14:paraId="31FBAD3E" w14:textId="77777777" w:rsidR="00403E7E" w:rsidRDefault="00403E7E" w:rsidP="00BB450F">
                            <w:pPr>
                              <w:ind w:right="150"/>
                              <w:rPr>
                                <w:rFonts w:asciiTheme="minorHAnsi" w:hAnsiTheme="minorHAnsi" w:cstheme="minorHAnsi"/>
                                <w:b/>
                                <w:bCs/>
                              </w:rPr>
                            </w:pPr>
                          </w:p>
                        </w:tc>
                        <w:tc>
                          <w:tcPr>
                            <w:tcW w:w="1861" w:type="dxa"/>
                          </w:tcPr>
                          <w:p w14:paraId="1F320229"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6F6A6A3D" w14:textId="77777777" w:rsidTr="00FC003C">
                        <w:tc>
                          <w:tcPr>
                            <w:tcW w:w="4248" w:type="dxa"/>
                          </w:tcPr>
                          <w:p w14:paraId="271F9CE6" w14:textId="77777777" w:rsidR="00403E7E" w:rsidRDefault="00403E7E" w:rsidP="00BB450F">
                            <w:pPr>
                              <w:ind w:right="150"/>
                              <w:rPr>
                                <w:rFonts w:asciiTheme="minorHAnsi" w:hAnsiTheme="minorHAnsi" w:cstheme="minorHAnsi"/>
                                <w:b/>
                                <w:bCs/>
                              </w:rPr>
                            </w:pPr>
                          </w:p>
                        </w:tc>
                        <w:tc>
                          <w:tcPr>
                            <w:tcW w:w="1861" w:type="dxa"/>
                          </w:tcPr>
                          <w:p w14:paraId="02D2E36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11A3C48" w14:textId="77777777" w:rsidTr="00FC003C">
                        <w:tc>
                          <w:tcPr>
                            <w:tcW w:w="4248" w:type="dxa"/>
                          </w:tcPr>
                          <w:p w14:paraId="607A8A1D" w14:textId="77777777" w:rsidR="00403E7E" w:rsidRPr="00BE0413" w:rsidRDefault="00403E7E"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5811774A"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56876D4C" w14:textId="77777777" w:rsidR="00403E7E" w:rsidRDefault="00403E7E" w:rsidP="00403E7E">
                      <w:pPr>
                        <w:ind w:right="150"/>
                        <w:rPr>
                          <w:rFonts w:asciiTheme="minorHAnsi" w:hAnsiTheme="minorHAnsi" w:cstheme="minorHAnsi"/>
                          <w:b/>
                          <w:bCs/>
                        </w:rPr>
                      </w:pPr>
                    </w:p>
                    <w:p w14:paraId="2478DFF7"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ject Income Details </w:t>
                      </w:r>
                    </w:p>
                    <w:p w14:paraId="4C34DB06" w14:textId="77777777" w:rsidR="00403E7E" w:rsidRDefault="00403E7E" w:rsidP="00403E7E">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22C35C48" w14:textId="77777777" w:rsidR="00403E7E" w:rsidRPr="00BE0413" w:rsidRDefault="00403E7E" w:rsidP="00403E7E">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403E7E" w14:paraId="06E7BD19" w14:textId="77777777" w:rsidTr="001B6646">
                        <w:tc>
                          <w:tcPr>
                            <w:tcW w:w="3681" w:type="dxa"/>
                          </w:tcPr>
                          <w:p w14:paraId="3BB80D99" w14:textId="77777777" w:rsidR="00403E7E" w:rsidRDefault="00403E7E"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1EEE7F73" w14:textId="77777777" w:rsidR="00403E7E" w:rsidRDefault="00403E7E"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3E9C2296" w14:textId="77777777" w:rsidR="00403E7E" w:rsidRDefault="00403E7E" w:rsidP="00BB450F">
                            <w:pPr>
                              <w:ind w:right="150"/>
                              <w:rPr>
                                <w:rFonts w:asciiTheme="minorHAnsi" w:hAnsiTheme="minorHAnsi" w:cstheme="minorHAnsi"/>
                                <w:b/>
                                <w:bCs/>
                              </w:rPr>
                            </w:pPr>
                            <w:r>
                              <w:rPr>
                                <w:rFonts w:asciiTheme="minorHAnsi" w:hAnsiTheme="minorHAnsi" w:cstheme="minorHAnsi"/>
                                <w:b/>
                                <w:bCs/>
                              </w:rPr>
                              <w:t>Amount</w:t>
                            </w:r>
                          </w:p>
                        </w:tc>
                      </w:tr>
                      <w:tr w:rsidR="00403E7E" w14:paraId="0183A7CB" w14:textId="77777777" w:rsidTr="001B6646">
                        <w:tc>
                          <w:tcPr>
                            <w:tcW w:w="3681" w:type="dxa"/>
                          </w:tcPr>
                          <w:p w14:paraId="034E0B14" w14:textId="77777777" w:rsidR="00403E7E" w:rsidRDefault="00403E7E" w:rsidP="00BB450F">
                            <w:pPr>
                              <w:ind w:right="150"/>
                              <w:rPr>
                                <w:rFonts w:asciiTheme="minorHAnsi" w:hAnsiTheme="minorHAnsi" w:cstheme="minorHAnsi"/>
                                <w:b/>
                                <w:bCs/>
                              </w:rPr>
                            </w:pPr>
                          </w:p>
                        </w:tc>
                        <w:tc>
                          <w:tcPr>
                            <w:tcW w:w="992" w:type="dxa"/>
                          </w:tcPr>
                          <w:p w14:paraId="640BAB12" w14:textId="77777777" w:rsidR="00403E7E" w:rsidRDefault="00403E7E" w:rsidP="00BB450F">
                            <w:pPr>
                              <w:ind w:right="150"/>
                              <w:rPr>
                                <w:rFonts w:asciiTheme="minorHAnsi" w:hAnsiTheme="minorHAnsi" w:cstheme="minorHAnsi"/>
                                <w:b/>
                                <w:bCs/>
                              </w:rPr>
                            </w:pPr>
                          </w:p>
                        </w:tc>
                        <w:tc>
                          <w:tcPr>
                            <w:tcW w:w="1436" w:type="dxa"/>
                          </w:tcPr>
                          <w:p w14:paraId="2EAEC33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B7C7872" w14:textId="77777777" w:rsidTr="001B6646">
                        <w:tc>
                          <w:tcPr>
                            <w:tcW w:w="3681" w:type="dxa"/>
                          </w:tcPr>
                          <w:p w14:paraId="32C8BA90" w14:textId="77777777" w:rsidR="00403E7E" w:rsidRDefault="00403E7E" w:rsidP="00BB450F">
                            <w:pPr>
                              <w:ind w:right="150"/>
                              <w:rPr>
                                <w:rFonts w:asciiTheme="minorHAnsi" w:hAnsiTheme="minorHAnsi" w:cstheme="minorHAnsi"/>
                                <w:b/>
                                <w:bCs/>
                              </w:rPr>
                            </w:pPr>
                          </w:p>
                        </w:tc>
                        <w:tc>
                          <w:tcPr>
                            <w:tcW w:w="992" w:type="dxa"/>
                          </w:tcPr>
                          <w:p w14:paraId="59A9F968" w14:textId="77777777" w:rsidR="00403E7E" w:rsidRDefault="00403E7E" w:rsidP="00BB450F">
                            <w:pPr>
                              <w:ind w:right="150"/>
                              <w:rPr>
                                <w:rFonts w:asciiTheme="minorHAnsi" w:hAnsiTheme="minorHAnsi" w:cstheme="minorHAnsi"/>
                                <w:b/>
                                <w:bCs/>
                              </w:rPr>
                            </w:pPr>
                          </w:p>
                        </w:tc>
                        <w:tc>
                          <w:tcPr>
                            <w:tcW w:w="1436" w:type="dxa"/>
                          </w:tcPr>
                          <w:p w14:paraId="68D200FA"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684E09B" w14:textId="77777777" w:rsidTr="001B6646">
                        <w:tc>
                          <w:tcPr>
                            <w:tcW w:w="3681" w:type="dxa"/>
                          </w:tcPr>
                          <w:p w14:paraId="51259065" w14:textId="77777777" w:rsidR="00403E7E" w:rsidRDefault="00403E7E" w:rsidP="00BB450F">
                            <w:pPr>
                              <w:ind w:right="150"/>
                              <w:rPr>
                                <w:rFonts w:asciiTheme="minorHAnsi" w:hAnsiTheme="minorHAnsi" w:cstheme="minorHAnsi"/>
                                <w:b/>
                                <w:bCs/>
                              </w:rPr>
                            </w:pPr>
                          </w:p>
                        </w:tc>
                        <w:tc>
                          <w:tcPr>
                            <w:tcW w:w="992" w:type="dxa"/>
                          </w:tcPr>
                          <w:p w14:paraId="29214A82" w14:textId="77777777" w:rsidR="00403E7E" w:rsidRDefault="00403E7E" w:rsidP="00BB450F">
                            <w:pPr>
                              <w:ind w:right="150"/>
                              <w:rPr>
                                <w:rFonts w:asciiTheme="minorHAnsi" w:hAnsiTheme="minorHAnsi" w:cstheme="minorHAnsi"/>
                                <w:b/>
                                <w:bCs/>
                              </w:rPr>
                            </w:pPr>
                          </w:p>
                        </w:tc>
                        <w:tc>
                          <w:tcPr>
                            <w:tcW w:w="1436" w:type="dxa"/>
                          </w:tcPr>
                          <w:p w14:paraId="7D343291" w14:textId="77777777" w:rsidR="00403E7E" w:rsidRPr="00FC003C" w:rsidRDefault="00403E7E" w:rsidP="00BB450F">
                            <w:pPr>
                              <w:ind w:right="150"/>
                              <w:rPr>
                                <w:rFonts w:asciiTheme="minorHAnsi" w:hAnsiTheme="minorHAnsi" w:cstheme="minorHAnsi"/>
                              </w:rPr>
                            </w:pPr>
                            <w:r>
                              <w:rPr>
                                <w:rFonts w:asciiTheme="minorHAnsi" w:hAnsiTheme="minorHAnsi" w:cstheme="minorHAnsi"/>
                              </w:rPr>
                              <w:t>$</w:t>
                            </w:r>
                          </w:p>
                        </w:tc>
                      </w:tr>
                      <w:tr w:rsidR="00403E7E" w14:paraId="6C525DD6" w14:textId="77777777" w:rsidTr="001B6646">
                        <w:tc>
                          <w:tcPr>
                            <w:tcW w:w="3681" w:type="dxa"/>
                          </w:tcPr>
                          <w:p w14:paraId="42A984EF" w14:textId="77777777" w:rsidR="00403E7E" w:rsidRDefault="00403E7E" w:rsidP="00BB450F">
                            <w:pPr>
                              <w:ind w:right="150"/>
                              <w:rPr>
                                <w:rFonts w:asciiTheme="minorHAnsi" w:hAnsiTheme="minorHAnsi" w:cstheme="minorHAnsi"/>
                                <w:b/>
                                <w:bCs/>
                              </w:rPr>
                            </w:pPr>
                          </w:p>
                        </w:tc>
                        <w:tc>
                          <w:tcPr>
                            <w:tcW w:w="992" w:type="dxa"/>
                          </w:tcPr>
                          <w:p w14:paraId="7C5D8A81" w14:textId="77777777" w:rsidR="00403E7E" w:rsidRDefault="00403E7E" w:rsidP="00BB450F">
                            <w:pPr>
                              <w:ind w:right="150"/>
                              <w:rPr>
                                <w:rFonts w:asciiTheme="minorHAnsi" w:hAnsiTheme="minorHAnsi" w:cstheme="minorHAnsi"/>
                                <w:b/>
                                <w:bCs/>
                              </w:rPr>
                            </w:pPr>
                          </w:p>
                        </w:tc>
                        <w:tc>
                          <w:tcPr>
                            <w:tcW w:w="1436" w:type="dxa"/>
                          </w:tcPr>
                          <w:p w14:paraId="2B977438" w14:textId="77777777" w:rsidR="00403E7E" w:rsidRPr="00FC003C" w:rsidRDefault="00403E7E" w:rsidP="00BB450F">
                            <w:pPr>
                              <w:ind w:right="150"/>
                              <w:rPr>
                                <w:rFonts w:asciiTheme="minorHAnsi" w:hAnsiTheme="minorHAnsi" w:cstheme="minorHAnsi"/>
                              </w:rPr>
                            </w:pPr>
                            <w:r>
                              <w:rPr>
                                <w:rFonts w:asciiTheme="minorHAnsi" w:hAnsiTheme="minorHAnsi" w:cstheme="minorHAnsi"/>
                              </w:rPr>
                              <w:t>$</w:t>
                            </w:r>
                          </w:p>
                        </w:tc>
                      </w:tr>
                      <w:tr w:rsidR="00403E7E" w14:paraId="7A0694AA" w14:textId="77777777" w:rsidTr="001B6646">
                        <w:tc>
                          <w:tcPr>
                            <w:tcW w:w="3681" w:type="dxa"/>
                          </w:tcPr>
                          <w:p w14:paraId="2EE6BE40" w14:textId="77777777" w:rsidR="00403E7E" w:rsidRDefault="00403E7E" w:rsidP="00BB450F">
                            <w:pPr>
                              <w:ind w:right="150"/>
                              <w:rPr>
                                <w:rFonts w:asciiTheme="minorHAnsi" w:hAnsiTheme="minorHAnsi" w:cstheme="minorHAnsi"/>
                                <w:b/>
                                <w:bCs/>
                              </w:rPr>
                            </w:pPr>
                          </w:p>
                        </w:tc>
                        <w:tc>
                          <w:tcPr>
                            <w:tcW w:w="992" w:type="dxa"/>
                          </w:tcPr>
                          <w:p w14:paraId="651D591E" w14:textId="77777777" w:rsidR="00403E7E" w:rsidRDefault="00403E7E" w:rsidP="00BB450F">
                            <w:pPr>
                              <w:ind w:right="150"/>
                              <w:rPr>
                                <w:rFonts w:asciiTheme="minorHAnsi" w:hAnsiTheme="minorHAnsi" w:cstheme="minorHAnsi"/>
                                <w:b/>
                                <w:bCs/>
                              </w:rPr>
                            </w:pPr>
                          </w:p>
                        </w:tc>
                        <w:tc>
                          <w:tcPr>
                            <w:tcW w:w="1436" w:type="dxa"/>
                          </w:tcPr>
                          <w:p w14:paraId="31F0B2C2"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5EFD1BB5" w14:textId="77777777" w:rsidTr="001B6646">
                        <w:tc>
                          <w:tcPr>
                            <w:tcW w:w="3681" w:type="dxa"/>
                          </w:tcPr>
                          <w:p w14:paraId="698235F1" w14:textId="77777777" w:rsidR="00403E7E" w:rsidRDefault="00403E7E" w:rsidP="00BB450F">
                            <w:pPr>
                              <w:ind w:right="150"/>
                              <w:rPr>
                                <w:rFonts w:asciiTheme="minorHAnsi" w:hAnsiTheme="minorHAnsi" w:cstheme="minorHAnsi"/>
                                <w:b/>
                                <w:bCs/>
                              </w:rPr>
                            </w:pPr>
                          </w:p>
                        </w:tc>
                        <w:tc>
                          <w:tcPr>
                            <w:tcW w:w="992" w:type="dxa"/>
                          </w:tcPr>
                          <w:p w14:paraId="435C45E1" w14:textId="77777777" w:rsidR="00403E7E" w:rsidRDefault="00403E7E" w:rsidP="00BB450F">
                            <w:pPr>
                              <w:ind w:right="150"/>
                              <w:rPr>
                                <w:rFonts w:asciiTheme="minorHAnsi" w:hAnsiTheme="minorHAnsi" w:cstheme="minorHAnsi"/>
                                <w:b/>
                                <w:bCs/>
                              </w:rPr>
                            </w:pPr>
                          </w:p>
                        </w:tc>
                        <w:tc>
                          <w:tcPr>
                            <w:tcW w:w="1436" w:type="dxa"/>
                          </w:tcPr>
                          <w:p w14:paraId="45F18EB9"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3430E5D1" w14:textId="77777777" w:rsidTr="001B6646">
                        <w:tc>
                          <w:tcPr>
                            <w:tcW w:w="3681" w:type="dxa"/>
                          </w:tcPr>
                          <w:p w14:paraId="2F1CDA0D" w14:textId="77777777" w:rsidR="00403E7E" w:rsidRDefault="00403E7E" w:rsidP="00BB450F">
                            <w:pPr>
                              <w:ind w:right="150"/>
                              <w:rPr>
                                <w:rFonts w:asciiTheme="minorHAnsi" w:hAnsiTheme="minorHAnsi" w:cstheme="minorHAnsi"/>
                                <w:b/>
                                <w:bCs/>
                              </w:rPr>
                            </w:pPr>
                          </w:p>
                        </w:tc>
                        <w:tc>
                          <w:tcPr>
                            <w:tcW w:w="992" w:type="dxa"/>
                          </w:tcPr>
                          <w:p w14:paraId="00E602C3" w14:textId="77777777" w:rsidR="00403E7E" w:rsidRDefault="00403E7E" w:rsidP="00BB450F">
                            <w:pPr>
                              <w:ind w:right="150"/>
                              <w:rPr>
                                <w:rFonts w:asciiTheme="minorHAnsi" w:hAnsiTheme="minorHAnsi" w:cstheme="minorHAnsi"/>
                                <w:b/>
                                <w:bCs/>
                              </w:rPr>
                            </w:pPr>
                          </w:p>
                        </w:tc>
                        <w:tc>
                          <w:tcPr>
                            <w:tcW w:w="1436" w:type="dxa"/>
                          </w:tcPr>
                          <w:p w14:paraId="1304A4BF"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8BB7404" w14:textId="77777777" w:rsidTr="001B6646">
                        <w:tc>
                          <w:tcPr>
                            <w:tcW w:w="3681" w:type="dxa"/>
                          </w:tcPr>
                          <w:p w14:paraId="52ED4B45" w14:textId="77777777" w:rsidR="00403E7E" w:rsidRDefault="00403E7E" w:rsidP="00BB450F">
                            <w:pPr>
                              <w:ind w:right="150"/>
                              <w:rPr>
                                <w:rFonts w:asciiTheme="minorHAnsi" w:hAnsiTheme="minorHAnsi" w:cstheme="minorHAnsi"/>
                                <w:b/>
                                <w:bCs/>
                              </w:rPr>
                            </w:pPr>
                          </w:p>
                        </w:tc>
                        <w:tc>
                          <w:tcPr>
                            <w:tcW w:w="992" w:type="dxa"/>
                          </w:tcPr>
                          <w:p w14:paraId="746D6B12" w14:textId="77777777" w:rsidR="00403E7E" w:rsidRDefault="00403E7E" w:rsidP="00BB450F">
                            <w:pPr>
                              <w:ind w:right="150"/>
                              <w:rPr>
                                <w:rFonts w:asciiTheme="minorHAnsi" w:hAnsiTheme="minorHAnsi" w:cstheme="minorHAnsi"/>
                                <w:b/>
                                <w:bCs/>
                              </w:rPr>
                            </w:pPr>
                          </w:p>
                        </w:tc>
                        <w:tc>
                          <w:tcPr>
                            <w:tcW w:w="1436" w:type="dxa"/>
                          </w:tcPr>
                          <w:p w14:paraId="24B1815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2177F01" w14:textId="77777777" w:rsidTr="001B6646">
                        <w:tc>
                          <w:tcPr>
                            <w:tcW w:w="4673" w:type="dxa"/>
                            <w:gridSpan w:val="2"/>
                          </w:tcPr>
                          <w:p w14:paraId="5A5EAAFF" w14:textId="77777777" w:rsidR="00403E7E" w:rsidRDefault="00403E7E"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7CD2E7E7"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1A702D65" w14:textId="77777777" w:rsidR="00403E7E" w:rsidRDefault="00403E7E" w:rsidP="00403E7E">
                      <w:pPr>
                        <w:ind w:right="150"/>
                        <w:rPr>
                          <w:rFonts w:asciiTheme="minorHAnsi" w:hAnsiTheme="minorHAnsi" w:cstheme="minorHAnsi"/>
                          <w:b/>
                          <w:bCs/>
                        </w:rPr>
                      </w:pPr>
                    </w:p>
                    <w:p w14:paraId="5C8A41F9"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Funding Summary</w:t>
                      </w:r>
                    </w:p>
                    <w:p w14:paraId="3F11D5D5" w14:textId="77777777" w:rsidR="00403E7E" w:rsidRDefault="00403E7E" w:rsidP="00403E7E">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403E7E" w14:paraId="48B2476C" w14:textId="77777777" w:rsidTr="00FC003C">
                        <w:tc>
                          <w:tcPr>
                            <w:tcW w:w="4248" w:type="dxa"/>
                          </w:tcPr>
                          <w:p w14:paraId="2A452732"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39FD625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26B2DCA2" w14:textId="77777777" w:rsidTr="00FC003C">
                        <w:tc>
                          <w:tcPr>
                            <w:tcW w:w="4248" w:type="dxa"/>
                          </w:tcPr>
                          <w:p w14:paraId="7A6ACD54"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6E53FA36"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183D22E9" w14:textId="77777777" w:rsidTr="00FC003C">
                        <w:tc>
                          <w:tcPr>
                            <w:tcW w:w="4248" w:type="dxa"/>
                          </w:tcPr>
                          <w:p w14:paraId="36C705CC"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0C363FE0" w14:textId="77777777" w:rsidR="00403E7E" w:rsidRPr="00FC003C" w:rsidRDefault="00403E7E" w:rsidP="00BB450F">
                            <w:pPr>
                              <w:ind w:right="150"/>
                              <w:rPr>
                                <w:rFonts w:asciiTheme="minorHAnsi" w:hAnsiTheme="minorHAnsi" w:cstheme="minorHAnsi"/>
                              </w:rPr>
                            </w:pPr>
                            <w:r w:rsidRPr="00FC003C">
                              <w:rPr>
                                <w:rFonts w:asciiTheme="minorHAnsi" w:hAnsiTheme="minorHAnsi" w:cstheme="minorHAnsi"/>
                              </w:rPr>
                              <w:t>$</w:t>
                            </w:r>
                          </w:p>
                        </w:tc>
                      </w:tr>
                      <w:tr w:rsidR="00403E7E" w14:paraId="4D82A58D" w14:textId="77777777" w:rsidTr="00FC003C">
                        <w:tc>
                          <w:tcPr>
                            <w:tcW w:w="4248" w:type="dxa"/>
                          </w:tcPr>
                          <w:p w14:paraId="7C70F066" w14:textId="77777777" w:rsidR="00403E7E" w:rsidRDefault="00403E7E"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13C37C42" w14:textId="77777777" w:rsidR="00403E7E" w:rsidRDefault="00403E7E" w:rsidP="00BB450F">
                            <w:pPr>
                              <w:ind w:right="150"/>
                              <w:rPr>
                                <w:rFonts w:asciiTheme="minorHAnsi" w:hAnsiTheme="minorHAnsi" w:cstheme="minorHAnsi"/>
                                <w:b/>
                                <w:bCs/>
                              </w:rPr>
                            </w:pPr>
                            <w:r>
                              <w:rPr>
                                <w:rFonts w:asciiTheme="minorHAnsi" w:hAnsiTheme="minorHAnsi" w:cstheme="minorHAnsi"/>
                                <w:b/>
                                <w:bCs/>
                              </w:rPr>
                              <w:t>$</w:t>
                            </w:r>
                          </w:p>
                        </w:tc>
                      </w:tr>
                    </w:tbl>
                    <w:p w14:paraId="2815E731" w14:textId="77777777" w:rsidR="00403E7E" w:rsidRDefault="00403E7E" w:rsidP="00403E7E">
                      <w:pPr>
                        <w:ind w:left="142" w:right="150"/>
                        <w:rPr>
                          <w:rFonts w:asciiTheme="minorHAnsi" w:hAnsiTheme="minorHAnsi" w:cstheme="minorHAnsi"/>
                          <w:b/>
                          <w:bCs/>
                        </w:rPr>
                      </w:pPr>
                    </w:p>
                    <w:p w14:paraId="6B531BE3" w14:textId="77777777" w:rsidR="00403E7E" w:rsidRDefault="00403E7E" w:rsidP="00403E7E">
                      <w:pPr>
                        <w:ind w:left="142" w:right="150"/>
                        <w:rPr>
                          <w:rFonts w:asciiTheme="minorHAnsi" w:hAnsiTheme="minorHAnsi" w:cstheme="minorHAnsi"/>
                          <w:b/>
                          <w:bCs/>
                        </w:rPr>
                      </w:pPr>
                    </w:p>
                    <w:p w14:paraId="6E61D28A" w14:textId="77777777" w:rsidR="00403E7E" w:rsidRDefault="00403E7E" w:rsidP="00403E7E">
                      <w:pPr>
                        <w:ind w:left="142" w:right="150"/>
                        <w:rPr>
                          <w:rFonts w:asciiTheme="minorHAnsi" w:hAnsiTheme="minorHAnsi" w:cstheme="minorHAnsi"/>
                          <w:b/>
                          <w:bCs/>
                        </w:rPr>
                      </w:pPr>
                    </w:p>
                    <w:p w14:paraId="39D6FABC" w14:textId="77777777" w:rsidR="00403E7E" w:rsidRDefault="00403E7E" w:rsidP="00403E7E">
                      <w:pPr>
                        <w:ind w:left="142" w:right="150"/>
                        <w:rPr>
                          <w:rFonts w:asciiTheme="minorHAnsi" w:hAnsiTheme="minorHAnsi" w:cstheme="minorHAnsi"/>
                          <w:b/>
                          <w:bCs/>
                        </w:rPr>
                      </w:pPr>
                    </w:p>
                    <w:p w14:paraId="075DC8DB" w14:textId="77777777" w:rsidR="00403E7E" w:rsidRDefault="00403E7E" w:rsidP="00403E7E">
                      <w:pPr>
                        <w:ind w:left="142" w:right="150"/>
                        <w:rPr>
                          <w:rFonts w:asciiTheme="minorHAnsi" w:hAnsiTheme="minorHAnsi" w:cstheme="minorHAnsi"/>
                          <w:b/>
                          <w:bCs/>
                        </w:rPr>
                      </w:pPr>
                    </w:p>
                    <w:p w14:paraId="33EF22C5" w14:textId="77777777" w:rsidR="00403E7E" w:rsidRDefault="00403E7E" w:rsidP="00403E7E">
                      <w:pPr>
                        <w:ind w:left="142" w:right="150"/>
                        <w:rPr>
                          <w:rFonts w:asciiTheme="minorHAnsi" w:hAnsiTheme="minorHAnsi" w:cstheme="minorHAnsi"/>
                          <w:b/>
                          <w:bCs/>
                        </w:rPr>
                      </w:pPr>
                    </w:p>
                    <w:p w14:paraId="7815B5A8" w14:textId="77777777" w:rsidR="00403E7E" w:rsidRDefault="00403E7E" w:rsidP="00403E7E">
                      <w:pPr>
                        <w:ind w:left="142" w:right="150"/>
                        <w:rPr>
                          <w:rFonts w:asciiTheme="minorHAnsi" w:hAnsiTheme="minorHAnsi" w:cstheme="minorHAnsi"/>
                          <w:b/>
                          <w:bCs/>
                        </w:rPr>
                      </w:pPr>
                    </w:p>
                    <w:p w14:paraId="73E6E2EB" w14:textId="77777777" w:rsidR="00403E7E" w:rsidRDefault="00403E7E" w:rsidP="00403E7E">
                      <w:pPr>
                        <w:ind w:left="142" w:right="150"/>
                        <w:rPr>
                          <w:rFonts w:asciiTheme="minorHAnsi" w:hAnsiTheme="minorHAnsi" w:cstheme="minorHAnsi"/>
                          <w:b/>
                          <w:bCs/>
                        </w:rPr>
                      </w:pPr>
                    </w:p>
                    <w:p w14:paraId="7B9C38FE" w14:textId="77777777" w:rsidR="00403E7E" w:rsidRDefault="00403E7E" w:rsidP="00403E7E">
                      <w:pPr>
                        <w:ind w:left="142" w:right="150"/>
                        <w:rPr>
                          <w:rFonts w:asciiTheme="minorHAnsi" w:hAnsiTheme="minorHAnsi" w:cstheme="minorHAnsi"/>
                          <w:b/>
                          <w:bCs/>
                        </w:rPr>
                      </w:pPr>
                    </w:p>
                    <w:p w14:paraId="33437092" w14:textId="77777777" w:rsidR="00403E7E" w:rsidRDefault="00403E7E" w:rsidP="00403E7E">
                      <w:pPr>
                        <w:ind w:left="142" w:right="150"/>
                        <w:rPr>
                          <w:rFonts w:asciiTheme="minorHAnsi" w:hAnsiTheme="minorHAnsi" w:cstheme="minorHAnsi"/>
                          <w:b/>
                          <w:bCs/>
                        </w:rPr>
                      </w:pPr>
                    </w:p>
                    <w:p w14:paraId="3D42541A" w14:textId="77777777" w:rsidR="00403E7E" w:rsidRDefault="00403E7E" w:rsidP="00403E7E">
                      <w:pPr>
                        <w:ind w:left="142" w:right="150"/>
                        <w:rPr>
                          <w:rFonts w:asciiTheme="minorHAnsi" w:hAnsiTheme="minorHAnsi" w:cstheme="minorHAnsi"/>
                          <w:b/>
                          <w:bCs/>
                        </w:rPr>
                      </w:pPr>
                    </w:p>
                    <w:p w14:paraId="34A132BA" w14:textId="77777777" w:rsidR="00403E7E" w:rsidRDefault="00403E7E" w:rsidP="00403E7E">
                      <w:pPr>
                        <w:ind w:left="142" w:right="150"/>
                        <w:rPr>
                          <w:rFonts w:asciiTheme="minorHAnsi" w:hAnsiTheme="minorHAnsi" w:cstheme="minorHAnsi"/>
                          <w:b/>
                          <w:bCs/>
                        </w:rPr>
                      </w:pPr>
                    </w:p>
                    <w:p w14:paraId="2723D5C6"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CCDC5B" w14:textId="77777777" w:rsidR="00403E7E" w:rsidRDefault="00403E7E" w:rsidP="00403E7E">
                      <w:pPr>
                        <w:ind w:left="142" w:right="150"/>
                        <w:rPr>
                          <w:rFonts w:asciiTheme="minorHAnsi" w:hAnsiTheme="minorHAnsi" w:cstheme="minorHAnsi"/>
                          <w:sz w:val="22"/>
                          <w:szCs w:val="22"/>
                        </w:rPr>
                      </w:pPr>
                    </w:p>
                    <w:p w14:paraId="622E5736" w14:textId="77777777" w:rsidR="00403E7E" w:rsidRDefault="00403E7E" w:rsidP="00403E7E">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26D4AFC0"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48671943" w14:textId="77777777" w:rsidR="00403E7E" w:rsidRDefault="00403E7E" w:rsidP="00403E7E">
                      <w:pPr>
                        <w:ind w:left="142" w:right="150"/>
                        <w:rPr>
                          <w:rFonts w:asciiTheme="minorHAnsi" w:hAnsiTheme="minorHAnsi" w:cstheme="minorHAnsi"/>
                          <w:sz w:val="22"/>
                          <w:szCs w:val="22"/>
                        </w:rPr>
                      </w:pPr>
                    </w:p>
                    <w:p w14:paraId="3641083E" w14:textId="77777777" w:rsidR="00403E7E" w:rsidRDefault="00403E7E" w:rsidP="00403E7E">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77E5F163" w14:textId="77777777" w:rsidR="00403E7E" w:rsidRDefault="00403E7E" w:rsidP="00403E7E">
                      <w:pPr>
                        <w:ind w:left="142" w:right="150"/>
                        <w:rPr>
                          <w:rFonts w:asciiTheme="minorHAnsi" w:hAnsiTheme="minorHAnsi" w:cstheme="minorHAnsi"/>
                          <w:sz w:val="22"/>
                          <w:szCs w:val="22"/>
                        </w:rPr>
                      </w:pPr>
                    </w:p>
                    <w:p w14:paraId="4B6A4C04"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47F30268" w14:textId="77777777" w:rsidR="00403E7E" w:rsidRDefault="00403E7E" w:rsidP="00403E7E">
                      <w:pPr>
                        <w:ind w:left="142" w:right="150"/>
                        <w:rPr>
                          <w:rFonts w:asciiTheme="minorHAnsi" w:hAnsiTheme="minorHAnsi" w:cstheme="minorHAnsi"/>
                          <w:sz w:val="22"/>
                          <w:szCs w:val="22"/>
                        </w:rPr>
                      </w:pPr>
                    </w:p>
                    <w:p w14:paraId="50B01829"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E9BC892" w14:textId="77777777" w:rsidR="00403E7E" w:rsidRDefault="00403E7E" w:rsidP="00403E7E">
                      <w:pPr>
                        <w:ind w:left="142" w:right="150"/>
                        <w:rPr>
                          <w:rFonts w:asciiTheme="minorHAnsi" w:hAnsiTheme="minorHAnsi" w:cstheme="minorHAnsi"/>
                          <w:sz w:val="22"/>
                          <w:szCs w:val="22"/>
                        </w:rPr>
                      </w:pPr>
                    </w:p>
                    <w:p w14:paraId="096A3D31" w14:textId="77777777" w:rsidR="00403E7E" w:rsidRDefault="00403E7E" w:rsidP="00403E7E">
                      <w:pPr>
                        <w:ind w:left="142" w:right="150"/>
                        <w:rPr>
                          <w:rFonts w:asciiTheme="minorHAnsi" w:hAnsiTheme="minorHAnsi" w:cstheme="minorHAnsi"/>
                          <w:sz w:val="22"/>
                          <w:szCs w:val="22"/>
                        </w:rPr>
                      </w:pPr>
                    </w:p>
                    <w:p w14:paraId="4BBA4476" w14:textId="77777777" w:rsidR="00403E7E" w:rsidRDefault="00403E7E" w:rsidP="00403E7E">
                      <w:pPr>
                        <w:ind w:left="142" w:right="150"/>
                        <w:rPr>
                          <w:rFonts w:asciiTheme="minorHAnsi" w:hAnsiTheme="minorHAnsi" w:cstheme="minorHAnsi"/>
                          <w:sz w:val="22"/>
                          <w:szCs w:val="22"/>
                        </w:rPr>
                      </w:pPr>
                    </w:p>
                    <w:p w14:paraId="43E13D88" w14:textId="77777777" w:rsidR="00403E7E" w:rsidRPr="006666B8" w:rsidRDefault="00403E7E" w:rsidP="00403E7E">
                      <w:pPr>
                        <w:ind w:left="142" w:right="150"/>
                        <w:rPr>
                          <w:rFonts w:asciiTheme="minorHAnsi" w:hAnsiTheme="minorHAnsi" w:cstheme="minorHAnsi"/>
                          <w:sz w:val="22"/>
                          <w:szCs w:val="22"/>
                        </w:rPr>
                      </w:pPr>
                    </w:p>
                  </w:txbxContent>
                </v:textbox>
                <w10:wrap type="square"/>
              </v:shape>
            </w:pict>
          </mc:Fallback>
        </mc:AlternateContent>
      </w:r>
    </w:p>
    <w:p w14:paraId="14168E04" w14:textId="53056083" w:rsidR="00FC003C" w:rsidRPr="00FC003C" w:rsidRDefault="00FC003C" w:rsidP="00FC003C"/>
    <w:p w14:paraId="7DDA1DFD" w14:textId="2102773C" w:rsidR="00403E7E" w:rsidRDefault="00403E7E"/>
    <w:p w14:paraId="06FDC0B4" w14:textId="5C5B9A16" w:rsidR="00403E7E" w:rsidRDefault="00403E7E">
      <w:pPr>
        <w:spacing w:after="160" w:line="259" w:lineRule="auto"/>
      </w:pPr>
      <w:r>
        <w:br w:type="page"/>
      </w:r>
    </w:p>
    <w:p w14:paraId="559FEF19" w14:textId="794EE75A" w:rsidR="007169E7" w:rsidRDefault="00EE6489">
      <w:r w:rsidRPr="00403E7E">
        <w:rPr>
          <w:noProof/>
        </w:rPr>
        <w:lastRenderedPageBreak/>
        <mc:AlternateContent>
          <mc:Choice Requires="wps">
            <w:drawing>
              <wp:anchor distT="45720" distB="45720" distL="114300" distR="114300" simplePos="0" relativeHeight="251658253" behindDoc="0" locked="0" layoutInCell="1" allowOverlap="1" wp14:anchorId="29FDAAE9" wp14:editId="736A18F7">
                <wp:simplePos x="0" y="0"/>
                <wp:positionH relativeFrom="column">
                  <wp:posOffset>0</wp:posOffset>
                </wp:positionH>
                <wp:positionV relativeFrom="paragraph">
                  <wp:posOffset>0</wp:posOffset>
                </wp:positionV>
                <wp:extent cx="3790950" cy="91916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9191625"/>
                        </a:xfrm>
                        <a:prstGeom prst="rect">
                          <a:avLst/>
                        </a:prstGeom>
                        <a:noFill/>
                        <a:ln w="9525">
                          <a:noFill/>
                          <a:miter lim="800000"/>
                          <a:headEnd/>
                          <a:tailEnd/>
                        </a:ln>
                      </wps:spPr>
                      <wps:txbx>
                        <w:txbxContent>
                          <w:p w14:paraId="74723EB6" w14:textId="77777777" w:rsidR="00403E7E" w:rsidRDefault="00403E7E" w:rsidP="00403E7E">
                            <w:pPr>
                              <w:ind w:left="142" w:right="150"/>
                              <w:rPr>
                                <w:rFonts w:ascii="Roboto Slab" w:hAnsi="Roboto Slab" w:cstheme="minorHAnsi"/>
                                <w:b/>
                                <w:bCs/>
                                <w:sz w:val="36"/>
                                <w:szCs w:val="36"/>
                              </w:rPr>
                            </w:pPr>
                          </w:p>
                          <w:p w14:paraId="5DDCBADC" w14:textId="77777777" w:rsidR="00403E7E" w:rsidRDefault="00403E7E" w:rsidP="00403E7E">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77F975BE" w14:textId="77777777" w:rsidR="00403E7E" w:rsidRPr="00133C2B"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3826E279" w14:textId="77777777" w:rsidR="00403E7E" w:rsidRPr="006666B8" w:rsidRDefault="00403E7E" w:rsidP="00403E7E">
                            <w:pPr>
                              <w:ind w:left="142" w:right="150"/>
                              <w:rPr>
                                <w:rFonts w:asciiTheme="minorHAnsi" w:hAnsiTheme="minorHAnsi" w:cstheme="minorHAnsi"/>
                                <w:sz w:val="22"/>
                                <w:szCs w:val="22"/>
                              </w:rPr>
                            </w:pPr>
                          </w:p>
                          <w:p w14:paraId="46CB1DE3"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794676D0" w14:textId="77777777" w:rsidR="00403E7E" w:rsidRDefault="00403E7E" w:rsidP="00403E7E">
                            <w:pPr>
                              <w:ind w:left="142" w:right="150"/>
                              <w:rPr>
                                <w:rFonts w:asciiTheme="minorHAnsi" w:hAnsiTheme="minorHAnsi" w:cstheme="minorHAnsi"/>
                                <w:b/>
                                <w:bCs/>
                              </w:rPr>
                            </w:pPr>
                          </w:p>
                          <w:p w14:paraId="1F48F23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C81DE8F" w14:textId="77777777" w:rsidR="00403E7E" w:rsidRDefault="00403E7E" w:rsidP="00403E7E">
                            <w:pPr>
                              <w:ind w:left="142" w:right="150"/>
                              <w:rPr>
                                <w:rFonts w:asciiTheme="minorHAnsi" w:hAnsiTheme="minorHAnsi" w:cstheme="minorHAnsi"/>
                                <w:sz w:val="22"/>
                                <w:szCs w:val="22"/>
                              </w:rPr>
                            </w:pPr>
                          </w:p>
                          <w:p w14:paraId="2D43E9F8"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17396A7" w14:textId="77777777" w:rsidR="00403E7E" w:rsidRDefault="00403E7E" w:rsidP="00403E7E">
                            <w:pPr>
                              <w:ind w:left="142" w:right="150"/>
                              <w:rPr>
                                <w:rFonts w:asciiTheme="minorHAnsi" w:hAnsiTheme="minorHAnsi" w:cstheme="minorHAnsi"/>
                                <w:sz w:val="22"/>
                                <w:szCs w:val="22"/>
                              </w:rPr>
                            </w:pPr>
                          </w:p>
                          <w:p w14:paraId="6A674A0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90B635" w14:textId="77777777" w:rsidR="00403E7E" w:rsidRDefault="00403E7E" w:rsidP="00403E7E">
                            <w:pPr>
                              <w:ind w:left="142" w:right="150"/>
                              <w:rPr>
                                <w:rFonts w:asciiTheme="minorHAnsi" w:hAnsiTheme="minorHAnsi" w:cstheme="minorHAnsi"/>
                                <w:sz w:val="22"/>
                                <w:szCs w:val="22"/>
                              </w:rPr>
                            </w:pPr>
                          </w:p>
                          <w:p w14:paraId="25AACECC"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4CC1CC9" w14:textId="77777777" w:rsidR="00403E7E" w:rsidRDefault="00403E7E" w:rsidP="00403E7E">
                            <w:pPr>
                              <w:ind w:left="142" w:right="150"/>
                              <w:rPr>
                                <w:rFonts w:asciiTheme="minorHAnsi" w:hAnsiTheme="minorHAnsi" w:cstheme="minorHAnsi"/>
                                <w:sz w:val="22"/>
                                <w:szCs w:val="22"/>
                              </w:rPr>
                            </w:pPr>
                          </w:p>
                          <w:p w14:paraId="45791918"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1C491E6" w14:textId="77777777" w:rsidR="00403E7E" w:rsidRDefault="00403E7E" w:rsidP="00403E7E">
                            <w:pPr>
                              <w:ind w:left="142" w:right="150"/>
                              <w:rPr>
                                <w:rFonts w:asciiTheme="minorHAnsi" w:hAnsiTheme="minorHAnsi" w:cstheme="minorHAnsi"/>
                                <w:sz w:val="22"/>
                                <w:szCs w:val="22"/>
                              </w:rPr>
                            </w:pPr>
                          </w:p>
                          <w:p w14:paraId="7D1DF8C5"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1DDA411" w14:textId="77777777" w:rsidR="00403E7E" w:rsidRDefault="00403E7E" w:rsidP="00403E7E">
                            <w:pPr>
                              <w:ind w:left="142" w:right="150"/>
                              <w:rPr>
                                <w:rFonts w:asciiTheme="minorHAnsi" w:hAnsiTheme="minorHAnsi" w:cstheme="minorHAnsi"/>
                                <w:sz w:val="22"/>
                                <w:szCs w:val="22"/>
                              </w:rPr>
                            </w:pPr>
                          </w:p>
                          <w:p w14:paraId="2EEBD573"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687C3D" w14:textId="77777777" w:rsidR="00403E7E" w:rsidRDefault="00403E7E" w:rsidP="00403E7E">
                            <w:pPr>
                              <w:ind w:left="142" w:right="150"/>
                              <w:rPr>
                                <w:rFonts w:asciiTheme="minorHAnsi" w:hAnsiTheme="minorHAnsi" w:cstheme="minorHAnsi"/>
                                <w:sz w:val="22"/>
                                <w:szCs w:val="22"/>
                              </w:rPr>
                            </w:pPr>
                          </w:p>
                          <w:p w14:paraId="4B730A60"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61D307" w14:textId="77777777" w:rsidR="00403E7E" w:rsidRDefault="00403E7E" w:rsidP="00403E7E">
                            <w:pPr>
                              <w:ind w:left="142" w:right="150"/>
                              <w:rPr>
                                <w:rFonts w:asciiTheme="minorHAnsi" w:hAnsiTheme="minorHAnsi" w:cstheme="minorHAnsi"/>
                                <w:sz w:val="22"/>
                                <w:szCs w:val="22"/>
                              </w:rPr>
                            </w:pPr>
                          </w:p>
                          <w:p w14:paraId="1EE97854"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DB9FE9C" w14:textId="77777777" w:rsidR="00403E7E" w:rsidRDefault="00403E7E" w:rsidP="00403E7E">
                            <w:pPr>
                              <w:ind w:left="142" w:right="150"/>
                              <w:rPr>
                                <w:rFonts w:asciiTheme="minorHAnsi" w:hAnsiTheme="minorHAnsi" w:cstheme="minorHAnsi"/>
                                <w:sz w:val="22"/>
                                <w:szCs w:val="22"/>
                              </w:rPr>
                            </w:pPr>
                          </w:p>
                          <w:p w14:paraId="6369AD8A"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8338589" w14:textId="77777777" w:rsidR="00403E7E" w:rsidRDefault="00403E7E" w:rsidP="00403E7E">
                            <w:pPr>
                              <w:ind w:left="142" w:right="150"/>
                              <w:rPr>
                                <w:rFonts w:asciiTheme="minorHAnsi" w:hAnsiTheme="minorHAnsi" w:cstheme="minorHAnsi"/>
                                <w:sz w:val="22"/>
                                <w:szCs w:val="22"/>
                              </w:rPr>
                            </w:pPr>
                          </w:p>
                          <w:p w14:paraId="1B96C305" w14:textId="77777777" w:rsidR="00403E7E" w:rsidRDefault="00403E7E" w:rsidP="00403E7E">
                            <w:pPr>
                              <w:ind w:left="142" w:right="150"/>
                              <w:rPr>
                                <w:rFonts w:asciiTheme="minorHAnsi" w:hAnsiTheme="minorHAnsi" w:cstheme="minorHAnsi"/>
                                <w:sz w:val="22"/>
                                <w:szCs w:val="22"/>
                              </w:rPr>
                            </w:pPr>
                          </w:p>
                          <w:p w14:paraId="01C46007" w14:textId="77777777" w:rsidR="00403E7E" w:rsidRDefault="00403E7E" w:rsidP="00403E7E">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65A48B69" w14:textId="77777777" w:rsidR="00403E7E" w:rsidRDefault="00403E7E" w:rsidP="00403E7E">
                            <w:pPr>
                              <w:tabs>
                                <w:tab w:val="right" w:pos="9781"/>
                              </w:tabs>
                              <w:ind w:left="142" w:right="150"/>
                              <w:rPr>
                                <w:rFonts w:asciiTheme="minorHAnsi" w:hAnsiTheme="minorHAnsi" w:cstheme="minorHAnsi"/>
                                <w:b/>
                                <w:bCs/>
                              </w:rPr>
                            </w:pPr>
                          </w:p>
                          <w:p w14:paraId="7485350D" w14:textId="77777777" w:rsidR="00403E7E" w:rsidRDefault="00403E7E" w:rsidP="00403E7E">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355138DF" w14:textId="77777777" w:rsidR="00403E7E" w:rsidRDefault="00403E7E" w:rsidP="00403E7E">
                            <w:pPr>
                              <w:ind w:right="150"/>
                              <w:rPr>
                                <w:rFonts w:asciiTheme="minorHAnsi" w:hAnsiTheme="minorHAnsi" w:cstheme="minorHAnsi"/>
                                <w:sz w:val="22"/>
                                <w:szCs w:val="22"/>
                              </w:rPr>
                            </w:pPr>
                          </w:p>
                          <w:p w14:paraId="07FF9450" w14:textId="77777777" w:rsidR="00403E7E" w:rsidRDefault="00403E7E" w:rsidP="00403E7E">
                            <w:pPr>
                              <w:ind w:left="142" w:right="150"/>
                              <w:rPr>
                                <w:rFonts w:asciiTheme="minorHAnsi" w:hAnsiTheme="minorHAnsi" w:cstheme="minorHAnsi"/>
                                <w:sz w:val="22"/>
                                <w:szCs w:val="22"/>
                              </w:rPr>
                            </w:pPr>
                          </w:p>
                          <w:p w14:paraId="72E9779C"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019E7E82" w14:textId="77777777" w:rsidR="00403E7E" w:rsidRDefault="00403E7E" w:rsidP="00403E7E">
                            <w:pPr>
                              <w:ind w:left="142" w:right="150"/>
                              <w:rPr>
                                <w:rFonts w:asciiTheme="minorHAnsi" w:hAnsiTheme="minorHAnsi" w:cstheme="minorHAnsi"/>
                                <w:b/>
                                <w:bCs/>
                              </w:rPr>
                            </w:pPr>
                          </w:p>
                          <w:p w14:paraId="3867E4D1"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4C20A7C" w14:textId="77777777" w:rsidR="00403E7E" w:rsidRDefault="00403E7E" w:rsidP="00403E7E">
                            <w:pPr>
                              <w:ind w:left="142" w:right="150"/>
                              <w:rPr>
                                <w:rFonts w:asciiTheme="minorHAnsi" w:hAnsiTheme="minorHAnsi" w:cstheme="minorHAnsi"/>
                                <w:sz w:val="22"/>
                                <w:szCs w:val="22"/>
                              </w:rPr>
                            </w:pPr>
                          </w:p>
                          <w:p w14:paraId="2318ECD9"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E430459" w14:textId="77777777" w:rsidR="00403E7E" w:rsidRDefault="00403E7E" w:rsidP="00403E7E">
                            <w:pPr>
                              <w:ind w:left="142" w:right="150"/>
                              <w:rPr>
                                <w:rFonts w:asciiTheme="minorHAnsi" w:hAnsiTheme="minorHAnsi" w:cstheme="minorHAnsi"/>
                                <w:sz w:val="22"/>
                                <w:szCs w:val="22"/>
                              </w:rPr>
                            </w:pPr>
                          </w:p>
                          <w:p w14:paraId="3C0A70B2"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7923680" w14:textId="77777777" w:rsidR="00403E7E" w:rsidRDefault="00403E7E" w:rsidP="00403E7E">
                            <w:pPr>
                              <w:ind w:left="142" w:right="150"/>
                              <w:rPr>
                                <w:rFonts w:asciiTheme="minorHAnsi" w:hAnsiTheme="minorHAnsi" w:cstheme="minorHAnsi"/>
                                <w:sz w:val="22"/>
                                <w:szCs w:val="22"/>
                              </w:rPr>
                            </w:pPr>
                          </w:p>
                          <w:p w14:paraId="3F41C489" w14:textId="77777777" w:rsidR="00403E7E" w:rsidRPr="006666B8"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91D954F" w14:textId="77777777" w:rsidR="00403E7E" w:rsidRDefault="00403E7E" w:rsidP="00403E7E">
                            <w:pPr>
                              <w:ind w:left="142" w:right="150"/>
                              <w:rPr>
                                <w:rFonts w:asciiTheme="minorHAnsi" w:hAnsiTheme="minorHAnsi" w:cstheme="minorHAnsi"/>
                                <w:sz w:val="22"/>
                                <w:szCs w:val="22"/>
                              </w:rPr>
                            </w:pPr>
                          </w:p>
                          <w:p w14:paraId="5EF5D3DC"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CD88CC" w14:textId="77777777" w:rsidR="00403E7E" w:rsidRDefault="00403E7E" w:rsidP="00403E7E">
                            <w:pPr>
                              <w:ind w:left="142" w:right="150"/>
                              <w:rPr>
                                <w:rFonts w:asciiTheme="minorHAnsi" w:hAnsiTheme="minorHAnsi" w:cstheme="minorHAnsi"/>
                                <w:sz w:val="22"/>
                                <w:szCs w:val="22"/>
                              </w:rPr>
                            </w:pPr>
                          </w:p>
                          <w:p w14:paraId="4305C6D6"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FA9D995" w14:textId="77777777" w:rsidR="00403E7E" w:rsidRDefault="00403E7E" w:rsidP="00403E7E">
                            <w:pPr>
                              <w:ind w:left="142" w:right="150"/>
                              <w:rPr>
                                <w:rFonts w:asciiTheme="minorHAnsi" w:hAnsiTheme="minorHAnsi" w:cstheme="minorHAnsi"/>
                                <w:sz w:val="22"/>
                                <w:szCs w:val="22"/>
                              </w:rPr>
                            </w:pPr>
                          </w:p>
                          <w:p w14:paraId="420CFAC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6FE63DE" w14:textId="77777777" w:rsidR="00403E7E" w:rsidRDefault="00403E7E" w:rsidP="00403E7E">
                            <w:pPr>
                              <w:ind w:left="142" w:right="150"/>
                              <w:rPr>
                                <w:rFonts w:asciiTheme="minorHAnsi" w:hAnsiTheme="minorHAnsi" w:cstheme="minorHAnsi"/>
                                <w:sz w:val="22"/>
                                <w:szCs w:val="22"/>
                              </w:rPr>
                            </w:pPr>
                          </w:p>
                          <w:p w14:paraId="6849E382"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5A9E457" w14:textId="77777777" w:rsidR="00403E7E" w:rsidRPr="00133C2B" w:rsidRDefault="00403E7E" w:rsidP="00403E7E">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DAAE9" id="_x0000_s1031" type="#_x0000_t202" style="position:absolute;margin-left:0;margin-top:0;width:298.5pt;height:723.7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" filled="f" stroked="f">
                <v:textbox>
                  <w:txbxContent>
                    <w:p w14:paraId="74723EB6" w14:textId="77777777" w:rsidR="00403E7E" w:rsidRDefault="00403E7E" w:rsidP="00403E7E">
                      <w:pPr>
                        <w:ind w:left="142" w:right="150"/>
                        <w:rPr>
                          <w:rFonts w:ascii="Roboto Slab" w:hAnsi="Roboto Slab" w:cstheme="minorHAnsi"/>
                          <w:b/>
                          <w:bCs/>
                          <w:sz w:val="36"/>
                          <w:szCs w:val="36"/>
                        </w:rPr>
                      </w:pPr>
                    </w:p>
                    <w:p w14:paraId="5DDCBADC" w14:textId="77777777" w:rsidR="00403E7E" w:rsidRDefault="00403E7E" w:rsidP="00403E7E">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77F975BE" w14:textId="77777777" w:rsidR="00403E7E" w:rsidRPr="00133C2B" w:rsidRDefault="00403E7E" w:rsidP="00403E7E">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3826E279" w14:textId="77777777" w:rsidR="00403E7E" w:rsidRPr="006666B8" w:rsidRDefault="00403E7E" w:rsidP="00403E7E">
                      <w:pPr>
                        <w:ind w:left="142" w:right="150"/>
                        <w:rPr>
                          <w:rFonts w:asciiTheme="minorHAnsi" w:hAnsiTheme="minorHAnsi" w:cstheme="minorHAnsi"/>
                          <w:sz w:val="22"/>
                          <w:szCs w:val="22"/>
                        </w:rPr>
                      </w:pPr>
                    </w:p>
                    <w:p w14:paraId="46CB1DE3" w14:textId="77777777" w:rsidR="00403E7E" w:rsidRDefault="00403E7E" w:rsidP="00403E7E">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794676D0" w14:textId="77777777" w:rsidR="00403E7E" w:rsidRDefault="00403E7E" w:rsidP="00403E7E">
                      <w:pPr>
                        <w:ind w:left="142" w:right="150"/>
                        <w:rPr>
                          <w:rFonts w:asciiTheme="minorHAnsi" w:hAnsiTheme="minorHAnsi" w:cstheme="minorHAnsi"/>
                          <w:b/>
                          <w:bCs/>
                        </w:rPr>
                      </w:pPr>
                    </w:p>
                    <w:p w14:paraId="1F48F23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C81DE8F" w14:textId="77777777" w:rsidR="00403E7E" w:rsidRDefault="00403E7E" w:rsidP="00403E7E">
                      <w:pPr>
                        <w:ind w:left="142" w:right="150"/>
                        <w:rPr>
                          <w:rFonts w:asciiTheme="minorHAnsi" w:hAnsiTheme="minorHAnsi" w:cstheme="minorHAnsi"/>
                          <w:sz w:val="22"/>
                          <w:szCs w:val="22"/>
                        </w:rPr>
                      </w:pPr>
                    </w:p>
                    <w:p w14:paraId="2D43E9F8"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17396A7" w14:textId="77777777" w:rsidR="00403E7E" w:rsidRDefault="00403E7E" w:rsidP="00403E7E">
                      <w:pPr>
                        <w:ind w:left="142" w:right="150"/>
                        <w:rPr>
                          <w:rFonts w:asciiTheme="minorHAnsi" w:hAnsiTheme="minorHAnsi" w:cstheme="minorHAnsi"/>
                          <w:sz w:val="22"/>
                          <w:szCs w:val="22"/>
                        </w:rPr>
                      </w:pPr>
                    </w:p>
                    <w:p w14:paraId="6A674A0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90B635" w14:textId="77777777" w:rsidR="00403E7E" w:rsidRDefault="00403E7E" w:rsidP="00403E7E">
                      <w:pPr>
                        <w:ind w:left="142" w:right="150"/>
                        <w:rPr>
                          <w:rFonts w:asciiTheme="minorHAnsi" w:hAnsiTheme="minorHAnsi" w:cstheme="minorHAnsi"/>
                          <w:sz w:val="22"/>
                          <w:szCs w:val="22"/>
                        </w:rPr>
                      </w:pPr>
                    </w:p>
                    <w:p w14:paraId="25AACECC"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4CC1CC9" w14:textId="77777777" w:rsidR="00403E7E" w:rsidRDefault="00403E7E" w:rsidP="00403E7E">
                      <w:pPr>
                        <w:ind w:left="142" w:right="150"/>
                        <w:rPr>
                          <w:rFonts w:asciiTheme="minorHAnsi" w:hAnsiTheme="minorHAnsi" w:cstheme="minorHAnsi"/>
                          <w:sz w:val="22"/>
                          <w:szCs w:val="22"/>
                        </w:rPr>
                      </w:pPr>
                    </w:p>
                    <w:p w14:paraId="45791918"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1C491E6" w14:textId="77777777" w:rsidR="00403E7E" w:rsidRDefault="00403E7E" w:rsidP="00403E7E">
                      <w:pPr>
                        <w:ind w:left="142" w:right="150"/>
                        <w:rPr>
                          <w:rFonts w:asciiTheme="minorHAnsi" w:hAnsiTheme="minorHAnsi" w:cstheme="minorHAnsi"/>
                          <w:sz w:val="22"/>
                          <w:szCs w:val="22"/>
                        </w:rPr>
                      </w:pPr>
                    </w:p>
                    <w:p w14:paraId="7D1DF8C5"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1DDA411" w14:textId="77777777" w:rsidR="00403E7E" w:rsidRDefault="00403E7E" w:rsidP="00403E7E">
                      <w:pPr>
                        <w:ind w:left="142" w:right="150"/>
                        <w:rPr>
                          <w:rFonts w:asciiTheme="minorHAnsi" w:hAnsiTheme="minorHAnsi" w:cstheme="minorHAnsi"/>
                          <w:sz w:val="22"/>
                          <w:szCs w:val="22"/>
                        </w:rPr>
                      </w:pPr>
                    </w:p>
                    <w:p w14:paraId="2EEBD573"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687C3D" w14:textId="77777777" w:rsidR="00403E7E" w:rsidRDefault="00403E7E" w:rsidP="00403E7E">
                      <w:pPr>
                        <w:ind w:left="142" w:right="150"/>
                        <w:rPr>
                          <w:rFonts w:asciiTheme="minorHAnsi" w:hAnsiTheme="minorHAnsi" w:cstheme="minorHAnsi"/>
                          <w:sz w:val="22"/>
                          <w:szCs w:val="22"/>
                        </w:rPr>
                      </w:pPr>
                    </w:p>
                    <w:p w14:paraId="4B730A60"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61D307" w14:textId="77777777" w:rsidR="00403E7E" w:rsidRDefault="00403E7E" w:rsidP="00403E7E">
                      <w:pPr>
                        <w:ind w:left="142" w:right="150"/>
                        <w:rPr>
                          <w:rFonts w:asciiTheme="minorHAnsi" w:hAnsiTheme="minorHAnsi" w:cstheme="minorHAnsi"/>
                          <w:sz w:val="22"/>
                          <w:szCs w:val="22"/>
                        </w:rPr>
                      </w:pPr>
                    </w:p>
                    <w:p w14:paraId="1EE97854"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DB9FE9C" w14:textId="77777777" w:rsidR="00403E7E" w:rsidRDefault="00403E7E" w:rsidP="00403E7E">
                      <w:pPr>
                        <w:ind w:left="142" w:right="150"/>
                        <w:rPr>
                          <w:rFonts w:asciiTheme="minorHAnsi" w:hAnsiTheme="minorHAnsi" w:cstheme="minorHAnsi"/>
                          <w:sz w:val="22"/>
                          <w:szCs w:val="22"/>
                        </w:rPr>
                      </w:pPr>
                    </w:p>
                    <w:p w14:paraId="6369AD8A"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8338589" w14:textId="77777777" w:rsidR="00403E7E" w:rsidRDefault="00403E7E" w:rsidP="00403E7E">
                      <w:pPr>
                        <w:ind w:left="142" w:right="150"/>
                        <w:rPr>
                          <w:rFonts w:asciiTheme="minorHAnsi" w:hAnsiTheme="minorHAnsi" w:cstheme="minorHAnsi"/>
                          <w:sz w:val="22"/>
                          <w:szCs w:val="22"/>
                        </w:rPr>
                      </w:pPr>
                    </w:p>
                    <w:p w14:paraId="1B96C305" w14:textId="77777777" w:rsidR="00403E7E" w:rsidRDefault="00403E7E" w:rsidP="00403E7E">
                      <w:pPr>
                        <w:ind w:left="142" w:right="150"/>
                        <w:rPr>
                          <w:rFonts w:asciiTheme="minorHAnsi" w:hAnsiTheme="minorHAnsi" w:cstheme="minorHAnsi"/>
                          <w:sz w:val="22"/>
                          <w:szCs w:val="22"/>
                        </w:rPr>
                      </w:pPr>
                    </w:p>
                    <w:p w14:paraId="01C46007" w14:textId="77777777" w:rsidR="00403E7E" w:rsidRDefault="00403E7E" w:rsidP="00403E7E">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65A48B69" w14:textId="77777777" w:rsidR="00403E7E" w:rsidRDefault="00403E7E" w:rsidP="00403E7E">
                      <w:pPr>
                        <w:tabs>
                          <w:tab w:val="right" w:pos="9781"/>
                        </w:tabs>
                        <w:ind w:left="142" w:right="150"/>
                        <w:rPr>
                          <w:rFonts w:asciiTheme="minorHAnsi" w:hAnsiTheme="minorHAnsi" w:cstheme="minorHAnsi"/>
                          <w:b/>
                          <w:bCs/>
                        </w:rPr>
                      </w:pPr>
                    </w:p>
                    <w:p w14:paraId="7485350D" w14:textId="77777777" w:rsidR="00403E7E" w:rsidRDefault="00403E7E" w:rsidP="00403E7E">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355138DF" w14:textId="77777777" w:rsidR="00403E7E" w:rsidRDefault="00403E7E" w:rsidP="00403E7E">
                      <w:pPr>
                        <w:ind w:right="150"/>
                        <w:rPr>
                          <w:rFonts w:asciiTheme="minorHAnsi" w:hAnsiTheme="minorHAnsi" w:cstheme="minorHAnsi"/>
                          <w:sz w:val="22"/>
                          <w:szCs w:val="22"/>
                        </w:rPr>
                      </w:pPr>
                    </w:p>
                    <w:p w14:paraId="07FF9450" w14:textId="77777777" w:rsidR="00403E7E" w:rsidRDefault="00403E7E" w:rsidP="00403E7E">
                      <w:pPr>
                        <w:ind w:left="142" w:right="150"/>
                        <w:rPr>
                          <w:rFonts w:asciiTheme="minorHAnsi" w:hAnsiTheme="minorHAnsi" w:cstheme="minorHAnsi"/>
                          <w:sz w:val="22"/>
                          <w:szCs w:val="22"/>
                        </w:rPr>
                      </w:pPr>
                    </w:p>
                    <w:p w14:paraId="72E9779C" w14:textId="77777777" w:rsidR="00403E7E" w:rsidRDefault="00403E7E" w:rsidP="00403E7E">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019E7E82" w14:textId="77777777" w:rsidR="00403E7E" w:rsidRDefault="00403E7E" w:rsidP="00403E7E">
                      <w:pPr>
                        <w:ind w:left="142" w:right="150"/>
                        <w:rPr>
                          <w:rFonts w:asciiTheme="minorHAnsi" w:hAnsiTheme="minorHAnsi" w:cstheme="minorHAnsi"/>
                          <w:b/>
                          <w:bCs/>
                        </w:rPr>
                      </w:pPr>
                    </w:p>
                    <w:p w14:paraId="3867E4D1"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4C20A7C" w14:textId="77777777" w:rsidR="00403E7E" w:rsidRDefault="00403E7E" w:rsidP="00403E7E">
                      <w:pPr>
                        <w:ind w:left="142" w:right="150"/>
                        <w:rPr>
                          <w:rFonts w:asciiTheme="minorHAnsi" w:hAnsiTheme="minorHAnsi" w:cstheme="minorHAnsi"/>
                          <w:sz w:val="22"/>
                          <w:szCs w:val="22"/>
                        </w:rPr>
                      </w:pPr>
                    </w:p>
                    <w:p w14:paraId="2318ECD9"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E430459" w14:textId="77777777" w:rsidR="00403E7E" w:rsidRDefault="00403E7E" w:rsidP="00403E7E">
                      <w:pPr>
                        <w:ind w:left="142" w:right="150"/>
                        <w:rPr>
                          <w:rFonts w:asciiTheme="minorHAnsi" w:hAnsiTheme="minorHAnsi" w:cstheme="minorHAnsi"/>
                          <w:sz w:val="22"/>
                          <w:szCs w:val="22"/>
                        </w:rPr>
                      </w:pPr>
                    </w:p>
                    <w:p w14:paraId="3C0A70B2"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7923680" w14:textId="77777777" w:rsidR="00403E7E" w:rsidRDefault="00403E7E" w:rsidP="00403E7E">
                      <w:pPr>
                        <w:ind w:left="142" w:right="150"/>
                        <w:rPr>
                          <w:rFonts w:asciiTheme="minorHAnsi" w:hAnsiTheme="minorHAnsi" w:cstheme="minorHAnsi"/>
                          <w:sz w:val="22"/>
                          <w:szCs w:val="22"/>
                        </w:rPr>
                      </w:pPr>
                    </w:p>
                    <w:p w14:paraId="3F41C489" w14:textId="77777777" w:rsidR="00403E7E" w:rsidRPr="006666B8"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91D954F" w14:textId="77777777" w:rsidR="00403E7E" w:rsidRDefault="00403E7E" w:rsidP="00403E7E">
                      <w:pPr>
                        <w:ind w:left="142" w:right="150"/>
                        <w:rPr>
                          <w:rFonts w:asciiTheme="minorHAnsi" w:hAnsiTheme="minorHAnsi" w:cstheme="minorHAnsi"/>
                          <w:sz w:val="22"/>
                          <w:szCs w:val="22"/>
                        </w:rPr>
                      </w:pPr>
                    </w:p>
                    <w:p w14:paraId="5EF5D3DC"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CD88CC" w14:textId="77777777" w:rsidR="00403E7E" w:rsidRDefault="00403E7E" w:rsidP="00403E7E">
                      <w:pPr>
                        <w:ind w:left="142" w:right="150"/>
                        <w:rPr>
                          <w:rFonts w:asciiTheme="minorHAnsi" w:hAnsiTheme="minorHAnsi" w:cstheme="minorHAnsi"/>
                          <w:sz w:val="22"/>
                          <w:szCs w:val="22"/>
                        </w:rPr>
                      </w:pPr>
                    </w:p>
                    <w:p w14:paraId="4305C6D6"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FA9D995" w14:textId="77777777" w:rsidR="00403E7E" w:rsidRDefault="00403E7E" w:rsidP="00403E7E">
                      <w:pPr>
                        <w:ind w:left="142" w:right="150"/>
                        <w:rPr>
                          <w:rFonts w:asciiTheme="minorHAnsi" w:hAnsiTheme="minorHAnsi" w:cstheme="minorHAnsi"/>
                          <w:sz w:val="22"/>
                          <w:szCs w:val="22"/>
                        </w:rPr>
                      </w:pPr>
                    </w:p>
                    <w:p w14:paraId="420CFACD"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6FE63DE" w14:textId="77777777" w:rsidR="00403E7E" w:rsidRDefault="00403E7E" w:rsidP="00403E7E">
                      <w:pPr>
                        <w:ind w:left="142" w:right="150"/>
                        <w:rPr>
                          <w:rFonts w:asciiTheme="minorHAnsi" w:hAnsiTheme="minorHAnsi" w:cstheme="minorHAnsi"/>
                          <w:sz w:val="22"/>
                          <w:szCs w:val="22"/>
                        </w:rPr>
                      </w:pPr>
                    </w:p>
                    <w:p w14:paraId="6849E382" w14:textId="77777777" w:rsidR="00403E7E" w:rsidRDefault="00403E7E" w:rsidP="00403E7E">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5A9E457" w14:textId="77777777" w:rsidR="00403E7E" w:rsidRPr="00133C2B" w:rsidRDefault="00403E7E" w:rsidP="00403E7E">
                      <w:pPr>
                        <w:ind w:left="142" w:right="150"/>
                        <w:rPr>
                          <w:rFonts w:asciiTheme="minorHAnsi" w:hAnsiTheme="minorHAnsi" w:cstheme="minorHAnsi"/>
                        </w:rPr>
                      </w:pPr>
                    </w:p>
                  </w:txbxContent>
                </v:textbox>
                <w10:wrap type="square"/>
              </v:shape>
            </w:pict>
          </mc:Fallback>
        </mc:AlternateContent>
      </w:r>
      <w:r w:rsidRPr="00403E7E">
        <w:rPr>
          <w:noProof/>
        </w:rPr>
        <mc:AlternateContent>
          <mc:Choice Requires="wps">
            <w:drawing>
              <wp:anchor distT="45720" distB="45720" distL="114300" distR="114300" simplePos="0" relativeHeight="251658252" behindDoc="0" locked="0" layoutInCell="1" allowOverlap="1" wp14:anchorId="7489C15E" wp14:editId="677DA5DE">
                <wp:simplePos x="0" y="0"/>
                <wp:positionH relativeFrom="column">
                  <wp:posOffset>3867150</wp:posOffset>
                </wp:positionH>
                <wp:positionV relativeFrom="paragraph">
                  <wp:posOffset>140335</wp:posOffset>
                </wp:positionV>
                <wp:extent cx="2790825" cy="8696325"/>
                <wp:effectExtent l="0" t="0" r="9525" b="952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696325"/>
                        </a:xfrm>
                        <a:prstGeom prst="rect">
                          <a:avLst/>
                        </a:prstGeom>
                        <a:solidFill>
                          <a:schemeClr val="bg1">
                            <a:lumMod val="95000"/>
                          </a:schemeClr>
                        </a:solidFill>
                        <a:ln w="9525">
                          <a:noFill/>
                          <a:miter lim="800000"/>
                          <a:headEnd/>
                          <a:tailEnd/>
                        </a:ln>
                      </wps:spPr>
                      <wps:txbx>
                        <w:txbxContent>
                          <w:p w14:paraId="1A08112E" w14:textId="77777777" w:rsidR="00403E7E" w:rsidRDefault="00403E7E" w:rsidP="00403E7E">
                            <w:pPr>
                              <w:ind w:right="150"/>
                              <w:rPr>
                                <w:rFonts w:asciiTheme="minorHAnsi" w:hAnsiTheme="minorHAnsi" w:cstheme="minorHAnsi"/>
                                <w:sz w:val="22"/>
                                <w:szCs w:val="22"/>
                              </w:rPr>
                            </w:pPr>
                          </w:p>
                          <w:p w14:paraId="4287D10B" w14:textId="77777777" w:rsidR="00403E7E" w:rsidRPr="009E3D69" w:rsidRDefault="00403E7E" w:rsidP="00403E7E">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F6B77A4" w14:textId="77777777" w:rsidR="00403E7E" w:rsidRDefault="00403E7E" w:rsidP="00403E7E">
                            <w:pPr>
                              <w:ind w:right="150"/>
                              <w:rPr>
                                <w:rFonts w:asciiTheme="minorHAnsi" w:hAnsiTheme="minorHAnsi" w:cstheme="minorHAnsi"/>
                                <w:b/>
                                <w:bCs/>
                              </w:rPr>
                            </w:pPr>
                          </w:p>
                          <w:p w14:paraId="08D9C4B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255D71BC" w14:textId="77777777" w:rsidR="00403E7E" w:rsidRPr="00744278" w:rsidRDefault="00403E7E" w:rsidP="00403E7E">
                            <w:pPr>
                              <w:ind w:left="142" w:right="267"/>
                              <w:jc w:val="both"/>
                              <w:rPr>
                                <w:rFonts w:asciiTheme="minorHAnsi" w:hAnsiTheme="minorHAnsi" w:cstheme="minorHAnsi"/>
                                <w:sz w:val="23"/>
                                <w:szCs w:val="23"/>
                              </w:rPr>
                            </w:pPr>
                          </w:p>
                          <w:p w14:paraId="0CE1026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2F26F43A" w14:textId="77777777" w:rsidR="00403E7E" w:rsidRPr="00744278" w:rsidRDefault="00403E7E" w:rsidP="00403E7E">
                            <w:pPr>
                              <w:ind w:left="142" w:right="267"/>
                              <w:jc w:val="both"/>
                              <w:rPr>
                                <w:rFonts w:asciiTheme="minorHAnsi" w:hAnsiTheme="minorHAnsi" w:cstheme="minorHAnsi"/>
                                <w:sz w:val="23"/>
                                <w:szCs w:val="23"/>
                              </w:rPr>
                            </w:pPr>
                          </w:p>
                          <w:p w14:paraId="04742CB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77E51610" w14:textId="77777777" w:rsidR="00403E7E" w:rsidRPr="00744278" w:rsidRDefault="00403E7E" w:rsidP="00403E7E">
                            <w:pPr>
                              <w:ind w:left="142" w:right="267"/>
                              <w:jc w:val="both"/>
                              <w:rPr>
                                <w:rFonts w:asciiTheme="minorHAnsi" w:hAnsiTheme="minorHAnsi" w:cstheme="minorHAnsi"/>
                                <w:sz w:val="23"/>
                                <w:szCs w:val="23"/>
                              </w:rPr>
                            </w:pPr>
                          </w:p>
                          <w:p w14:paraId="2A8C67FD"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2"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677E1845" w14:textId="77777777" w:rsidR="00403E7E" w:rsidRPr="00744278" w:rsidRDefault="00403E7E" w:rsidP="00403E7E">
                            <w:pPr>
                              <w:ind w:left="142" w:right="267"/>
                              <w:jc w:val="both"/>
                              <w:rPr>
                                <w:rFonts w:asciiTheme="minorHAnsi" w:hAnsiTheme="minorHAnsi" w:cstheme="minorHAnsi"/>
                                <w:sz w:val="23"/>
                                <w:szCs w:val="23"/>
                              </w:rPr>
                            </w:pPr>
                          </w:p>
                          <w:p w14:paraId="6B75F438"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3"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2726EA6D" w14:textId="77777777" w:rsidR="00403E7E" w:rsidRPr="00744278" w:rsidRDefault="00403E7E" w:rsidP="00403E7E">
                            <w:pPr>
                              <w:ind w:left="142" w:right="150"/>
                              <w:rPr>
                                <w:rFonts w:asciiTheme="minorHAnsi" w:hAnsiTheme="minorHAnsi" w:cstheme="minorHAnsi"/>
                                <w:sz w:val="23"/>
                                <w:szCs w:val="23"/>
                              </w:rPr>
                            </w:pPr>
                          </w:p>
                          <w:p w14:paraId="1AFC2899" w14:textId="77777777" w:rsidR="00403E7E" w:rsidRDefault="00403E7E" w:rsidP="00403E7E">
                            <w:pPr>
                              <w:ind w:right="150"/>
                              <w:rPr>
                                <w:rFonts w:asciiTheme="minorHAnsi" w:hAnsiTheme="minorHAnsi" w:cstheme="minorHAnsi"/>
                                <w:sz w:val="22"/>
                                <w:szCs w:val="22"/>
                              </w:rPr>
                            </w:pPr>
                          </w:p>
                          <w:p w14:paraId="56AE369E" w14:textId="77777777" w:rsidR="00403E7E" w:rsidRPr="006666B8" w:rsidRDefault="00403E7E" w:rsidP="00403E7E">
                            <w:pPr>
                              <w:ind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89C15E" id="Text Box 19" o:spid="_x0000_s1032" type="#_x0000_t202" style="position:absolute;margin-left:304.5pt;margin-top:11.05pt;width:219.75pt;height:684.7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" fillcolor="#f2f2f2 [3052]" stroked="f">
                <v:textbox>
                  <w:txbxContent>
                    <w:p w14:paraId="1A08112E" w14:textId="77777777" w:rsidR="00403E7E" w:rsidRDefault="00403E7E" w:rsidP="00403E7E">
                      <w:pPr>
                        <w:ind w:right="150"/>
                        <w:rPr>
                          <w:rFonts w:asciiTheme="minorHAnsi" w:hAnsiTheme="minorHAnsi" w:cstheme="minorHAnsi"/>
                          <w:sz w:val="22"/>
                          <w:szCs w:val="22"/>
                        </w:rPr>
                      </w:pPr>
                    </w:p>
                    <w:p w14:paraId="4287D10B" w14:textId="77777777" w:rsidR="00403E7E" w:rsidRPr="009E3D69" w:rsidRDefault="00403E7E" w:rsidP="00403E7E">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F6B77A4" w14:textId="77777777" w:rsidR="00403E7E" w:rsidRDefault="00403E7E" w:rsidP="00403E7E">
                      <w:pPr>
                        <w:ind w:right="150"/>
                        <w:rPr>
                          <w:rFonts w:asciiTheme="minorHAnsi" w:hAnsiTheme="minorHAnsi" w:cstheme="minorHAnsi"/>
                          <w:b/>
                          <w:bCs/>
                        </w:rPr>
                      </w:pPr>
                    </w:p>
                    <w:p w14:paraId="08D9C4B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255D71BC" w14:textId="77777777" w:rsidR="00403E7E" w:rsidRPr="00744278" w:rsidRDefault="00403E7E" w:rsidP="00403E7E">
                      <w:pPr>
                        <w:ind w:left="142" w:right="267"/>
                        <w:jc w:val="both"/>
                        <w:rPr>
                          <w:rFonts w:asciiTheme="minorHAnsi" w:hAnsiTheme="minorHAnsi" w:cstheme="minorHAnsi"/>
                          <w:sz w:val="23"/>
                          <w:szCs w:val="23"/>
                        </w:rPr>
                      </w:pPr>
                    </w:p>
                    <w:p w14:paraId="0CE1026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2F26F43A" w14:textId="77777777" w:rsidR="00403E7E" w:rsidRPr="00744278" w:rsidRDefault="00403E7E" w:rsidP="00403E7E">
                      <w:pPr>
                        <w:ind w:left="142" w:right="267"/>
                        <w:jc w:val="both"/>
                        <w:rPr>
                          <w:rFonts w:asciiTheme="minorHAnsi" w:hAnsiTheme="minorHAnsi" w:cstheme="minorHAnsi"/>
                          <w:sz w:val="23"/>
                          <w:szCs w:val="23"/>
                        </w:rPr>
                      </w:pPr>
                    </w:p>
                    <w:p w14:paraId="04742CBE"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77E51610" w14:textId="77777777" w:rsidR="00403E7E" w:rsidRPr="00744278" w:rsidRDefault="00403E7E" w:rsidP="00403E7E">
                      <w:pPr>
                        <w:ind w:left="142" w:right="267"/>
                        <w:jc w:val="both"/>
                        <w:rPr>
                          <w:rFonts w:asciiTheme="minorHAnsi" w:hAnsiTheme="minorHAnsi" w:cstheme="minorHAnsi"/>
                          <w:sz w:val="23"/>
                          <w:szCs w:val="23"/>
                        </w:rPr>
                      </w:pPr>
                    </w:p>
                    <w:p w14:paraId="2A8C67FD"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4"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677E1845" w14:textId="77777777" w:rsidR="00403E7E" w:rsidRPr="00744278" w:rsidRDefault="00403E7E" w:rsidP="00403E7E">
                      <w:pPr>
                        <w:ind w:left="142" w:right="267"/>
                        <w:jc w:val="both"/>
                        <w:rPr>
                          <w:rFonts w:asciiTheme="minorHAnsi" w:hAnsiTheme="minorHAnsi" w:cstheme="minorHAnsi"/>
                          <w:sz w:val="23"/>
                          <w:szCs w:val="23"/>
                        </w:rPr>
                      </w:pPr>
                    </w:p>
                    <w:p w14:paraId="6B75F438" w14:textId="77777777" w:rsidR="00403E7E" w:rsidRPr="00744278" w:rsidRDefault="00403E7E" w:rsidP="00403E7E">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5"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2726EA6D" w14:textId="77777777" w:rsidR="00403E7E" w:rsidRPr="00744278" w:rsidRDefault="00403E7E" w:rsidP="00403E7E">
                      <w:pPr>
                        <w:ind w:left="142" w:right="150"/>
                        <w:rPr>
                          <w:rFonts w:asciiTheme="minorHAnsi" w:hAnsiTheme="minorHAnsi" w:cstheme="minorHAnsi"/>
                          <w:sz w:val="23"/>
                          <w:szCs w:val="23"/>
                        </w:rPr>
                      </w:pPr>
                    </w:p>
                    <w:p w14:paraId="1AFC2899" w14:textId="77777777" w:rsidR="00403E7E" w:rsidRDefault="00403E7E" w:rsidP="00403E7E">
                      <w:pPr>
                        <w:ind w:right="150"/>
                        <w:rPr>
                          <w:rFonts w:asciiTheme="minorHAnsi" w:hAnsiTheme="minorHAnsi" w:cstheme="minorHAnsi"/>
                          <w:sz w:val="22"/>
                          <w:szCs w:val="22"/>
                        </w:rPr>
                      </w:pPr>
                    </w:p>
                    <w:p w14:paraId="56AE369E" w14:textId="77777777" w:rsidR="00403E7E" w:rsidRPr="006666B8" w:rsidRDefault="00403E7E" w:rsidP="00403E7E">
                      <w:pPr>
                        <w:ind w:right="150"/>
                        <w:rPr>
                          <w:rFonts w:asciiTheme="minorHAnsi" w:hAnsiTheme="minorHAnsi" w:cstheme="minorHAnsi"/>
                          <w:sz w:val="22"/>
                          <w:szCs w:val="22"/>
                        </w:rPr>
                      </w:pPr>
                    </w:p>
                  </w:txbxContent>
                </v:textbox>
                <w10:wrap type="square"/>
              </v:shape>
            </w:pict>
          </mc:Fallback>
        </mc:AlternateContent>
      </w:r>
    </w:p>
    <w:p w14:paraId="39F43CF2" w14:textId="438D2454" w:rsidR="00133C2B" w:rsidRDefault="00EB5955" w:rsidP="00BE0413">
      <w:pPr>
        <w:spacing w:after="160" w:line="259" w:lineRule="auto"/>
      </w:pPr>
      <w:r>
        <w:rPr>
          <w:noProof/>
        </w:rPr>
        <w:lastRenderedPageBreak/>
        <mc:AlternateContent>
          <mc:Choice Requires="wps">
            <w:drawing>
              <wp:anchor distT="0" distB="0" distL="114300" distR="114300" simplePos="0" relativeHeight="251658249" behindDoc="0" locked="0" layoutInCell="1" allowOverlap="1" wp14:anchorId="2703F765" wp14:editId="7019BC50">
                <wp:simplePos x="0" y="0"/>
                <wp:positionH relativeFrom="column">
                  <wp:posOffset>3742055</wp:posOffset>
                </wp:positionH>
                <wp:positionV relativeFrom="paragraph">
                  <wp:posOffset>4476750</wp:posOffset>
                </wp:positionV>
                <wp:extent cx="0" cy="1488558"/>
                <wp:effectExtent l="0" t="0" r="38100" b="35560"/>
                <wp:wrapNone/>
                <wp:docPr id="12" name="Straight Connector 12"/>
                <wp:cNvGraphicFramePr/>
                <a:graphic xmlns:a="http://schemas.openxmlformats.org/drawingml/2006/main">
                  <a:graphicData uri="http://schemas.microsoft.com/office/word/2010/wordprocessingShape">
                    <wps:wsp>
                      <wps:cNvCnPr/>
                      <wps:spPr>
                        <a:xfrm>
                          <a:off x="0" y="0"/>
                          <a:ext cx="0" cy="14885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2B49A3D" id="Straight Connector 12" o:spid="_x0000_s1026" style="position:absolute;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65pt,352.5pt" to="294.65pt,4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" strokecolor="black [3213]" strokeweight=".5pt">
                <v:stroke joinstyle="miter"/>
              </v:line>
            </w:pict>
          </mc:Fallback>
        </mc:AlternateContent>
      </w:r>
      <w:r>
        <w:rPr>
          <w:noProof/>
        </w:rPr>
        <mc:AlternateContent>
          <mc:Choice Requires="wps">
            <w:drawing>
              <wp:anchor distT="45720" distB="45720" distL="114300" distR="114300" simplePos="0" relativeHeight="251658240" behindDoc="0" locked="0" layoutInCell="1" allowOverlap="1" wp14:anchorId="29727A05" wp14:editId="0EFE8F7E">
                <wp:simplePos x="0" y="0"/>
                <wp:positionH relativeFrom="column">
                  <wp:posOffset>0</wp:posOffset>
                </wp:positionH>
                <wp:positionV relativeFrom="paragraph">
                  <wp:posOffset>0</wp:posOffset>
                </wp:positionV>
                <wp:extent cx="6719570" cy="62103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6210300"/>
                        </a:xfrm>
                        <a:prstGeom prst="rect">
                          <a:avLst/>
                        </a:prstGeom>
                        <a:noFill/>
                        <a:ln w="9525">
                          <a:noFill/>
                          <a:miter lim="800000"/>
                          <a:headEnd/>
                          <a:tailEnd/>
                        </a:ln>
                      </wps:spPr>
                      <wps:txbx>
                        <w:txbxContent>
                          <w:p w14:paraId="22266258" w14:textId="01F41A21"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03E7E">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59897792" w14:textId="70A08338"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sidR="00AF7327">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09BD1427"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35BAD62A"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5BB6D35C" w14:textId="77777777" w:rsidR="00EB5955" w:rsidRPr="00686799" w:rsidRDefault="00EB5955" w:rsidP="00EB5955">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0FD762EA" w14:textId="77777777" w:rsidR="00EB5955" w:rsidRPr="00686799" w:rsidRDefault="00EB5955" w:rsidP="00EB5955">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4FA7376" w14:textId="77777777" w:rsidR="00EB5955" w:rsidRPr="00744278" w:rsidRDefault="00EB5955" w:rsidP="00EB5955">
                            <w:pPr>
                              <w:ind w:right="150"/>
                              <w:rPr>
                                <w:rFonts w:asciiTheme="minorHAnsi" w:hAnsiTheme="minorHAnsi" w:cstheme="minorHAnsi"/>
                                <w:sz w:val="22"/>
                                <w:szCs w:val="22"/>
                              </w:rPr>
                            </w:pPr>
                          </w:p>
                          <w:p w14:paraId="272C6882" w14:textId="77777777" w:rsidR="00EB5955" w:rsidRPr="00306931" w:rsidRDefault="00EB5955" w:rsidP="00EB5955">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6DB2199E"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648DACCB"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154E7EC7" w14:textId="77777777" w:rsidR="00824299" w:rsidRDefault="00EB5955" w:rsidP="00824299">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47262759" w14:textId="58D6F028" w:rsidR="0027189D" w:rsidRDefault="00EB5955" w:rsidP="00824299">
                            <w:pPr>
                              <w:pStyle w:val="ListParagraph"/>
                              <w:numPr>
                                <w:ilvl w:val="0"/>
                                <w:numId w:val="8"/>
                              </w:numPr>
                              <w:ind w:right="150"/>
                              <w:rPr>
                                <w:rFonts w:asciiTheme="minorHAnsi" w:hAnsiTheme="minorHAnsi" w:cstheme="minorHAnsi"/>
                                <w:sz w:val="23"/>
                                <w:szCs w:val="23"/>
                              </w:rPr>
                            </w:pPr>
                            <w:r w:rsidRPr="00824299">
                              <w:rPr>
                                <w:rFonts w:asciiTheme="minorHAnsi" w:hAnsiTheme="minorHAnsi" w:cstheme="minorHAnsi"/>
                                <w:sz w:val="23"/>
                                <w:szCs w:val="23"/>
                              </w:rPr>
                              <w:t>Return funds to the Local Discretionary Fund for future allocations, should funding no longer be required, or is surplus or unspent from the agreed funded project.</w:t>
                            </w:r>
                            <w:r w:rsidR="0027189D" w:rsidRPr="00824299">
                              <w:rPr>
                                <w:rFonts w:asciiTheme="minorHAnsi" w:hAnsiTheme="minorHAnsi" w:cstheme="minorHAnsi"/>
                                <w:sz w:val="22"/>
                                <w:szCs w:val="22"/>
                              </w:rPr>
                              <w:br/>
                            </w:r>
                          </w:p>
                          <w:p w14:paraId="48C80F43" w14:textId="77777777" w:rsidR="00AF7327" w:rsidRPr="00824299" w:rsidRDefault="00AF7327" w:rsidP="00AF7327">
                            <w:pPr>
                              <w:pStyle w:val="ListParagraph"/>
                              <w:ind w:left="862" w:right="150"/>
                              <w:rPr>
                                <w:rFonts w:asciiTheme="minorHAnsi" w:hAnsiTheme="minorHAnsi" w:cstheme="minorHAnsi"/>
                                <w:sz w:val="23"/>
                                <w:szCs w:val="23"/>
                              </w:rPr>
                            </w:pP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27A05" id="Text Box 8" o:spid="_x0000_s1033" type="#_x0000_t202" style="position:absolute;margin-left:0;margin-top:0;width:529.1pt;height:48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" filled="f" stroked="f">
                <v:textbox>
                  <w:txbxContent>
                    <w:p w14:paraId="22266258" w14:textId="01F41A21"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403E7E">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59897792" w14:textId="70A08338"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sidR="00AF7327">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09BD1427"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35BAD62A"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5BB6D35C" w14:textId="77777777" w:rsidR="00EB5955" w:rsidRPr="00686799" w:rsidRDefault="00EB5955" w:rsidP="00EB5955">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0FD762EA" w14:textId="77777777" w:rsidR="00EB5955" w:rsidRPr="00686799" w:rsidRDefault="00EB5955" w:rsidP="00EB5955">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4FA7376" w14:textId="77777777" w:rsidR="00EB5955" w:rsidRPr="00744278" w:rsidRDefault="00EB5955" w:rsidP="00EB5955">
                      <w:pPr>
                        <w:ind w:right="150"/>
                        <w:rPr>
                          <w:rFonts w:asciiTheme="minorHAnsi" w:hAnsiTheme="minorHAnsi" w:cstheme="minorHAnsi"/>
                          <w:sz w:val="22"/>
                          <w:szCs w:val="22"/>
                        </w:rPr>
                      </w:pPr>
                    </w:p>
                    <w:p w14:paraId="272C6882" w14:textId="77777777" w:rsidR="00EB5955" w:rsidRPr="00306931" w:rsidRDefault="00EB5955" w:rsidP="00EB5955">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6DB2199E"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648DACCB" w14:textId="77777777" w:rsidR="00EB5955" w:rsidRPr="00686799" w:rsidRDefault="00EB5955" w:rsidP="00EB5955">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154E7EC7" w14:textId="77777777" w:rsidR="00824299" w:rsidRDefault="00EB5955" w:rsidP="00824299">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47262759" w14:textId="58D6F028" w:rsidR="0027189D" w:rsidRDefault="00EB5955" w:rsidP="00824299">
                      <w:pPr>
                        <w:pStyle w:val="ListParagraph"/>
                        <w:numPr>
                          <w:ilvl w:val="0"/>
                          <w:numId w:val="8"/>
                        </w:numPr>
                        <w:ind w:right="150"/>
                        <w:rPr>
                          <w:rFonts w:asciiTheme="minorHAnsi" w:hAnsiTheme="minorHAnsi" w:cstheme="minorHAnsi"/>
                          <w:sz w:val="23"/>
                          <w:szCs w:val="23"/>
                        </w:rPr>
                      </w:pPr>
                      <w:r w:rsidRPr="00824299">
                        <w:rPr>
                          <w:rFonts w:asciiTheme="minorHAnsi" w:hAnsiTheme="minorHAnsi" w:cstheme="minorHAnsi"/>
                          <w:sz w:val="23"/>
                          <w:szCs w:val="23"/>
                        </w:rPr>
                        <w:t>Return funds to the Local Discretionary Fund for future allocations, should funding no longer be required, or is surplus or unspent from the agreed funded project.</w:t>
                      </w:r>
                      <w:r w:rsidR="0027189D" w:rsidRPr="00824299">
                        <w:rPr>
                          <w:rFonts w:asciiTheme="minorHAnsi" w:hAnsiTheme="minorHAnsi" w:cstheme="minorHAnsi"/>
                          <w:sz w:val="22"/>
                          <w:szCs w:val="22"/>
                        </w:rPr>
                        <w:br/>
                      </w:r>
                    </w:p>
                    <w:p w14:paraId="48C80F43" w14:textId="77777777" w:rsidR="00AF7327" w:rsidRPr="00824299" w:rsidRDefault="00AF7327" w:rsidP="00AF7327">
                      <w:pPr>
                        <w:pStyle w:val="ListParagraph"/>
                        <w:ind w:left="862" w:right="150"/>
                        <w:rPr>
                          <w:rFonts w:asciiTheme="minorHAnsi" w:hAnsiTheme="minorHAnsi" w:cstheme="minorHAnsi"/>
                          <w:sz w:val="23"/>
                          <w:szCs w:val="23"/>
                        </w:rPr>
                      </w:pP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0" distB="0" distL="114300" distR="114300" simplePos="0" relativeHeight="251658248" behindDoc="0" locked="0" layoutInCell="1" allowOverlap="1" wp14:anchorId="445DB218" wp14:editId="7216CE68">
                <wp:simplePos x="0" y="0"/>
                <wp:positionH relativeFrom="column">
                  <wp:posOffset>2981325</wp:posOffset>
                </wp:positionH>
                <wp:positionV relativeFrom="paragraph">
                  <wp:posOffset>7772400</wp:posOffset>
                </wp:positionV>
                <wp:extent cx="3738245" cy="1275715"/>
                <wp:effectExtent l="0" t="0" r="0" b="635"/>
                <wp:wrapNone/>
                <wp:docPr id="11" name="Text Box 11"/>
                <wp:cNvGraphicFramePr/>
                <a:graphic xmlns:a="http://schemas.openxmlformats.org/drawingml/2006/main">
                  <a:graphicData uri="http://schemas.microsoft.com/office/word/2010/wordprocessingShape">
                    <wps:wsp>
                      <wps:cNvSpPr txBox="1"/>
                      <wps:spPr>
                        <a:xfrm>
                          <a:off x="0" y="0"/>
                          <a:ext cx="3738245" cy="1275715"/>
                        </a:xfrm>
                        <a:prstGeom prst="rect">
                          <a:avLst/>
                        </a:prstGeom>
                        <a:noFill/>
                        <a:ln w="6350">
                          <a:noFill/>
                        </a:ln>
                      </wps:spPr>
                      <wps:txbx>
                        <w:txbxContent>
                          <w:p w14:paraId="30658129" w14:textId="72FF05A9" w:rsidR="002033EA" w:rsidRDefault="0027189D" w:rsidP="00517854">
                            <w:pPr>
                              <w:tabs>
                                <w:tab w:val="left" w:pos="851"/>
                                <w:tab w:val="left" w:pos="7513"/>
                              </w:tabs>
                              <w:ind w:right="-75"/>
                              <w:jc w:val="both"/>
                              <w:rPr>
                                <w:rFonts w:asciiTheme="minorHAnsi" w:hAnsiTheme="minorHAnsi" w:cstheme="minorHAnsi"/>
                                <w:b/>
                              </w:rPr>
                            </w:pPr>
                            <w:r>
                              <w:rPr>
                                <w:rFonts w:asciiTheme="minorHAnsi" w:hAnsiTheme="minorHAnsi" w:cstheme="minorHAnsi"/>
                                <w:b/>
                              </w:rPr>
                              <w:t>INCOMPLETE APPLICATIONS WILL BE RETURNED TO</w:t>
                            </w:r>
                            <w:r w:rsidR="00517854">
                              <w:rPr>
                                <w:rFonts w:asciiTheme="minorHAnsi" w:hAnsiTheme="minorHAnsi" w:cstheme="minorHAnsi"/>
                                <w:b/>
                              </w:rPr>
                              <w:t xml:space="preserve"> </w:t>
                            </w:r>
                            <w:r>
                              <w:rPr>
                                <w:rFonts w:asciiTheme="minorHAnsi" w:hAnsiTheme="minorHAnsi" w:cstheme="minorHAnsi"/>
                                <w:b/>
                              </w:rPr>
                              <w:t>APPLICANT FOR COMPLETION</w:t>
                            </w:r>
                          </w:p>
                          <w:p w14:paraId="6D145A98" w14:textId="7D9C8673" w:rsidR="0027189D" w:rsidRPr="0027189D" w:rsidRDefault="0027189D" w:rsidP="00517854">
                            <w:pPr>
                              <w:ind w:right="-75"/>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C635D3">
                            <w:pPr>
                              <w:tabs>
                                <w:tab w:val="left" w:pos="851"/>
                                <w:tab w:val="left" w:pos="7513"/>
                              </w:tabs>
                              <w:ind w:right="-249"/>
                              <w:jc w:val="both"/>
                              <w:rPr>
                                <w:rFonts w:asciiTheme="minorHAnsi" w:hAnsiTheme="minorHAnsi" w:cstheme="minorHAnsi"/>
                                <w:b/>
                              </w:rPr>
                            </w:pPr>
                          </w:p>
                          <w:p w14:paraId="3F432176" w14:textId="2C276BC8" w:rsidR="0027189D" w:rsidRPr="00D270FA" w:rsidRDefault="0027189D" w:rsidP="00C635D3">
                            <w:pPr>
                              <w:tabs>
                                <w:tab w:val="left" w:pos="851"/>
                                <w:tab w:val="left" w:pos="7513"/>
                              </w:tabs>
                              <w:ind w:right="-249"/>
                              <w:jc w:val="both"/>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C635D3">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DB218" id="Text Box 11" o:spid="_x0000_s1034" type="#_x0000_t202" style="position:absolute;margin-left:234.75pt;margin-top:612pt;width:294.35pt;height:100.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" filled="f" stroked="f" strokeweight=".5pt">
                <v:textbox>
                  <w:txbxContent>
                    <w:p w14:paraId="30658129" w14:textId="72FF05A9" w:rsidR="002033EA" w:rsidRDefault="0027189D" w:rsidP="00517854">
                      <w:pPr>
                        <w:tabs>
                          <w:tab w:val="left" w:pos="851"/>
                          <w:tab w:val="left" w:pos="7513"/>
                        </w:tabs>
                        <w:ind w:right="-75"/>
                        <w:jc w:val="both"/>
                        <w:rPr>
                          <w:rFonts w:asciiTheme="minorHAnsi" w:hAnsiTheme="minorHAnsi" w:cstheme="minorHAnsi"/>
                          <w:b/>
                        </w:rPr>
                      </w:pPr>
                      <w:r>
                        <w:rPr>
                          <w:rFonts w:asciiTheme="minorHAnsi" w:hAnsiTheme="minorHAnsi" w:cstheme="minorHAnsi"/>
                          <w:b/>
                        </w:rPr>
                        <w:t>INCOMPLETE APPLICATIONS WILL BE RETURNED TO</w:t>
                      </w:r>
                      <w:r w:rsidR="00517854">
                        <w:rPr>
                          <w:rFonts w:asciiTheme="minorHAnsi" w:hAnsiTheme="minorHAnsi" w:cstheme="minorHAnsi"/>
                          <w:b/>
                        </w:rPr>
                        <w:t xml:space="preserve"> </w:t>
                      </w:r>
                      <w:r>
                        <w:rPr>
                          <w:rFonts w:asciiTheme="minorHAnsi" w:hAnsiTheme="minorHAnsi" w:cstheme="minorHAnsi"/>
                          <w:b/>
                        </w:rPr>
                        <w:t>APPLICANT FOR COMPLETION</w:t>
                      </w:r>
                    </w:p>
                    <w:p w14:paraId="6D145A98" w14:textId="7D9C8673" w:rsidR="0027189D" w:rsidRPr="0027189D" w:rsidRDefault="0027189D" w:rsidP="00517854">
                      <w:pPr>
                        <w:ind w:right="-75"/>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C635D3">
                      <w:pPr>
                        <w:tabs>
                          <w:tab w:val="left" w:pos="851"/>
                          <w:tab w:val="left" w:pos="7513"/>
                        </w:tabs>
                        <w:ind w:right="-249"/>
                        <w:jc w:val="both"/>
                        <w:rPr>
                          <w:rFonts w:asciiTheme="minorHAnsi" w:hAnsiTheme="minorHAnsi" w:cstheme="minorHAnsi"/>
                          <w:b/>
                        </w:rPr>
                      </w:pPr>
                    </w:p>
                    <w:p w14:paraId="3F432176" w14:textId="2C276BC8" w:rsidR="0027189D" w:rsidRPr="00D270FA" w:rsidRDefault="0027189D" w:rsidP="00C635D3">
                      <w:pPr>
                        <w:tabs>
                          <w:tab w:val="left" w:pos="851"/>
                          <w:tab w:val="left" w:pos="7513"/>
                        </w:tabs>
                        <w:ind w:right="-249"/>
                        <w:jc w:val="both"/>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C635D3">
                      <w:pPr>
                        <w:jc w:val="both"/>
                      </w:pPr>
                    </w:p>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7A56113C" wp14:editId="6304B566">
                <wp:simplePos x="0" y="0"/>
                <wp:positionH relativeFrom="column">
                  <wp:posOffset>2990215</wp:posOffset>
                </wp:positionH>
                <wp:positionV relativeFrom="paragraph">
                  <wp:posOffset>6207125</wp:posOffset>
                </wp:positionV>
                <wp:extent cx="3795395" cy="12757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3795395" cy="1275715"/>
                        </a:xfrm>
                        <a:prstGeom prst="rect">
                          <a:avLst/>
                        </a:prstGeom>
                        <a:solidFill>
                          <a:schemeClr val="lt1"/>
                        </a:solidFill>
                        <a:ln w="6350">
                          <a:noFill/>
                        </a:ln>
                      </wps:spPr>
                      <wps:txb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6113C" id="Text Box 10" o:spid="_x0000_s1035" type="#_x0000_t202" style="position:absolute;margin-left:235.45pt;margin-top:488.75pt;width:298.85pt;height:100.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" fillcolor="white [3201]" stroked="f" strokeweight=".5pt">
                <v:textbo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v:textbox>
              </v:shape>
            </w:pict>
          </mc:Fallback>
        </mc:AlternateContent>
      </w:r>
      <w:r>
        <w:rPr>
          <w:noProof/>
        </w:rPr>
        <mc:AlternateContent>
          <mc:Choice Requires="wps">
            <w:drawing>
              <wp:anchor distT="45720" distB="45720" distL="114300" distR="114300" simplePos="0" relativeHeight="251658245" behindDoc="0" locked="0" layoutInCell="1" allowOverlap="1" wp14:anchorId="38256E8B" wp14:editId="43FB9C35">
                <wp:simplePos x="0" y="0"/>
                <wp:positionH relativeFrom="column">
                  <wp:posOffset>106045</wp:posOffset>
                </wp:positionH>
                <wp:positionV relativeFrom="paragraph">
                  <wp:posOffset>6186805</wp:posOffset>
                </wp:positionV>
                <wp:extent cx="2360930" cy="3019425"/>
                <wp:effectExtent l="0" t="0" r="889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19425"/>
                        </a:xfrm>
                        <a:prstGeom prst="rect">
                          <a:avLst/>
                        </a:prstGeom>
                        <a:solidFill>
                          <a:schemeClr val="bg1">
                            <a:lumMod val="95000"/>
                          </a:schemeClr>
                        </a:solidFill>
                        <a:ln w="9525">
                          <a:noFill/>
                          <a:miter lim="800000"/>
                          <a:headEnd/>
                          <a:tailEnd/>
                        </a:ln>
                      </wps:spPr>
                      <wps:txb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09B29A9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62122E">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C5E6F60"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62122E">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192F4942"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461A25F8" w14:textId="77777777" w:rsidR="00470A26" w:rsidRPr="007169E7" w:rsidRDefault="00470A26" w:rsidP="00470A26">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742F6F63" w14:textId="77777777" w:rsidR="00470A26" w:rsidRPr="007169E7" w:rsidRDefault="00470A26" w:rsidP="00470A26">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5AD11011"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2162339F"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4F630D43"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2600AD84"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54122859" w14:textId="3061831C" w:rsidR="007169E7" w:rsidRPr="00470A26"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256E8B" id="_x0000_s1036" type="#_x0000_t202" style="position:absolute;margin-left:8.35pt;margin-top:487.15pt;width:185.9pt;height:237.7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" fillcolor="#f2f2f2 [3052]" stroked="f">
                <v:textbo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09B29A9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62122E">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C5E6F60"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62122E">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192F4942"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461A25F8" w14:textId="77777777" w:rsidR="00470A26" w:rsidRPr="007169E7" w:rsidRDefault="00470A26" w:rsidP="00470A26">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742F6F63" w14:textId="77777777" w:rsidR="00470A26" w:rsidRPr="007169E7" w:rsidRDefault="00470A26" w:rsidP="00470A26">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5AD11011"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2162339F"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4F630D43"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2600AD84" w14:textId="77777777" w:rsidR="00470A26" w:rsidRPr="007169E7"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54122859" w14:textId="3061831C" w:rsidR="007169E7" w:rsidRPr="00470A26" w:rsidRDefault="00470A26" w:rsidP="00470A26">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txbxContent>
                </v:textbox>
                <w10:wrap type="square"/>
              </v:shape>
            </w:pict>
          </mc:Fallback>
        </mc:AlternateContent>
      </w:r>
    </w:p>
    <w:sectPr w:rsidR="00133C2B" w:rsidSect="006666B8">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41D4C" w14:textId="77777777" w:rsidR="00351B99" w:rsidRDefault="00351B99" w:rsidP="00C2150D">
      <w:r>
        <w:separator/>
      </w:r>
    </w:p>
  </w:endnote>
  <w:endnote w:type="continuationSeparator" w:id="0">
    <w:p w14:paraId="640EAFA3" w14:textId="77777777" w:rsidR="00351B99" w:rsidRDefault="00351B99" w:rsidP="00C2150D">
      <w:r>
        <w:continuationSeparator/>
      </w:r>
    </w:p>
  </w:endnote>
  <w:endnote w:type="continuationNotice" w:id="1">
    <w:p w14:paraId="5B810ED7" w14:textId="77777777" w:rsidR="00BC6955" w:rsidRDefault="00BC69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A42" w14:textId="1752A5D9" w:rsidR="00C2150D" w:rsidRDefault="00C2150D">
    <w:pPr>
      <w:pStyle w:val="Footer"/>
    </w:pPr>
    <w:r>
      <w:rPr>
        <w:noProof/>
      </w:rPr>
      <w:drawing>
        <wp:anchor distT="0" distB="0" distL="114300" distR="114300" simplePos="0" relativeHeight="251658240" behindDoc="0" locked="0" layoutInCell="1" allowOverlap="1" wp14:anchorId="084FAEDF" wp14:editId="2ABA677B">
          <wp:simplePos x="0" y="0"/>
          <wp:positionH relativeFrom="column">
            <wp:posOffset>-562772</wp:posOffset>
          </wp:positionH>
          <wp:positionV relativeFrom="paragraph">
            <wp:posOffset>-937895</wp:posOffset>
          </wp:positionV>
          <wp:extent cx="7653315" cy="1567229"/>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7653315" cy="156722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9FE73" w14:textId="77777777" w:rsidR="00351B99" w:rsidRDefault="00351B99" w:rsidP="00C2150D">
      <w:r>
        <w:separator/>
      </w:r>
    </w:p>
  </w:footnote>
  <w:footnote w:type="continuationSeparator" w:id="0">
    <w:p w14:paraId="0B74BDF7" w14:textId="77777777" w:rsidR="00351B99" w:rsidRDefault="00351B99" w:rsidP="00C2150D">
      <w:r>
        <w:continuationSeparator/>
      </w:r>
    </w:p>
  </w:footnote>
  <w:footnote w:type="continuationNotice" w:id="1">
    <w:p w14:paraId="4F516D93" w14:textId="77777777" w:rsidR="00BC6955" w:rsidRDefault="00BC69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4E0E"/>
    <w:multiLevelType w:val="hybridMultilevel"/>
    <w:tmpl w:val="5CDCCA4A"/>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 w15:restartNumberingAfterBreak="0">
    <w:nsid w:val="1CE12B57"/>
    <w:multiLevelType w:val="hybridMultilevel"/>
    <w:tmpl w:val="C712B634"/>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 w15:restartNumberingAfterBreak="0">
    <w:nsid w:val="2AB21EB3"/>
    <w:multiLevelType w:val="hybridMultilevel"/>
    <w:tmpl w:val="00D40E44"/>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B754463"/>
    <w:multiLevelType w:val="hybridMultilevel"/>
    <w:tmpl w:val="ABEC2228"/>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2BC45BE"/>
    <w:multiLevelType w:val="hybridMultilevel"/>
    <w:tmpl w:val="9C5C00E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5" w15:restartNumberingAfterBreak="0">
    <w:nsid w:val="5A3A31E9"/>
    <w:multiLevelType w:val="hybridMultilevel"/>
    <w:tmpl w:val="0D1AE0BC"/>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6" w15:restartNumberingAfterBreak="0">
    <w:nsid w:val="687057F5"/>
    <w:multiLevelType w:val="hybridMultilevel"/>
    <w:tmpl w:val="218EC79C"/>
    <w:lvl w:ilvl="0" w:tplc="3DC621C0">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B3050C7"/>
    <w:multiLevelType w:val="hybridMultilevel"/>
    <w:tmpl w:val="5FE412C4"/>
    <w:lvl w:ilvl="0" w:tplc="3DC621C0">
      <w:numFmt w:val="bullet"/>
      <w:lvlText w:val="-"/>
      <w:lvlJc w:val="left"/>
      <w:pPr>
        <w:ind w:left="862" w:hanging="360"/>
      </w:pPr>
      <w:rPr>
        <w:rFonts w:ascii="Times New Roman" w:eastAsia="Times New Roman" w:hAnsi="Times New Roman" w:cs="Times New Roman"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8" w15:restartNumberingAfterBreak="0">
    <w:nsid w:val="6F35210F"/>
    <w:multiLevelType w:val="hybridMultilevel"/>
    <w:tmpl w:val="04DA68A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9" w15:restartNumberingAfterBreak="0">
    <w:nsid w:val="7CED6BFE"/>
    <w:multiLevelType w:val="hybridMultilevel"/>
    <w:tmpl w:val="913A00A0"/>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16cid:durableId="1422986928">
    <w:abstractNumId w:val="6"/>
  </w:num>
  <w:num w:numId="2" w16cid:durableId="225846492">
    <w:abstractNumId w:val="7"/>
  </w:num>
  <w:num w:numId="3" w16cid:durableId="296028498">
    <w:abstractNumId w:val="0"/>
  </w:num>
  <w:num w:numId="4" w16cid:durableId="1158112908">
    <w:abstractNumId w:val="3"/>
  </w:num>
  <w:num w:numId="5" w16cid:durableId="1994290991">
    <w:abstractNumId w:val="2"/>
  </w:num>
  <w:num w:numId="6" w16cid:durableId="1907572966">
    <w:abstractNumId w:val="5"/>
  </w:num>
  <w:num w:numId="7" w16cid:durableId="1367757347">
    <w:abstractNumId w:val="8"/>
  </w:num>
  <w:num w:numId="8" w16cid:durableId="1583829932">
    <w:abstractNumId w:val="4"/>
  </w:num>
  <w:num w:numId="9" w16cid:durableId="849835766">
    <w:abstractNumId w:val="1"/>
  </w:num>
  <w:num w:numId="10" w16cid:durableId="2605323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QwNjUwMzE0NTNT0lEKTi0uzszPAykwNK8FANtsyewtAAAA"/>
  </w:docVars>
  <w:rsids>
    <w:rsidRoot w:val="006666B8"/>
    <w:rsid w:val="000837D7"/>
    <w:rsid w:val="000A1904"/>
    <w:rsid w:val="00133C2B"/>
    <w:rsid w:val="00152C2A"/>
    <w:rsid w:val="001B6646"/>
    <w:rsid w:val="002033EA"/>
    <w:rsid w:val="00212BD0"/>
    <w:rsid w:val="0027189D"/>
    <w:rsid w:val="002F0CB5"/>
    <w:rsid w:val="0031128C"/>
    <w:rsid w:val="00351B99"/>
    <w:rsid w:val="00403E7E"/>
    <w:rsid w:val="004301B4"/>
    <w:rsid w:val="00433D46"/>
    <w:rsid w:val="00470A26"/>
    <w:rsid w:val="004D498F"/>
    <w:rsid w:val="004F646E"/>
    <w:rsid w:val="00517854"/>
    <w:rsid w:val="00541EDB"/>
    <w:rsid w:val="00546FEA"/>
    <w:rsid w:val="005637C9"/>
    <w:rsid w:val="00591E9E"/>
    <w:rsid w:val="0062122E"/>
    <w:rsid w:val="006666B8"/>
    <w:rsid w:val="0068092B"/>
    <w:rsid w:val="007169E7"/>
    <w:rsid w:val="00722BE0"/>
    <w:rsid w:val="00743672"/>
    <w:rsid w:val="007D0E76"/>
    <w:rsid w:val="00824299"/>
    <w:rsid w:val="00825919"/>
    <w:rsid w:val="008A485C"/>
    <w:rsid w:val="00905C30"/>
    <w:rsid w:val="009D4624"/>
    <w:rsid w:val="00A3094D"/>
    <w:rsid w:val="00AA3EB8"/>
    <w:rsid w:val="00AD4E6F"/>
    <w:rsid w:val="00AF7327"/>
    <w:rsid w:val="00BA20F8"/>
    <w:rsid w:val="00BB450F"/>
    <w:rsid w:val="00BC4F7C"/>
    <w:rsid w:val="00BC6955"/>
    <w:rsid w:val="00BD577E"/>
    <w:rsid w:val="00BE0413"/>
    <w:rsid w:val="00C1461F"/>
    <w:rsid w:val="00C2150D"/>
    <w:rsid w:val="00C635D3"/>
    <w:rsid w:val="00C6515C"/>
    <w:rsid w:val="00C66B36"/>
    <w:rsid w:val="00CA0082"/>
    <w:rsid w:val="00D270FA"/>
    <w:rsid w:val="00D539D6"/>
    <w:rsid w:val="00D820B4"/>
    <w:rsid w:val="00D84913"/>
    <w:rsid w:val="00D9055A"/>
    <w:rsid w:val="00DC661F"/>
    <w:rsid w:val="00E11761"/>
    <w:rsid w:val="00E25106"/>
    <w:rsid w:val="00E75DC6"/>
    <w:rsid w:val="00E84385"/>
    <w:rsid w:val="00EB38C9"/>
    <w:rsid w:val="00EB5955"/>
    <w:rsid w:val="00EE3AC8"/>
    <w:rsid w:val="00EE6489"/>
    <w:rsid w:val="00F22AC3"/>
    <w:rsid w:val="00F3341E"/>
    <w:rsid w:val="00F73B65"/>
    <w:rsid w:val="00F845D6"/>
    <w:rsid w:val="00FB6138"/>
    <w:rsid w:val="00FC003C"/>
    <w:rsid w:val="00FD795A"/>
    <w:rsid w:val="00FE46C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4691CC9"/>
  <w15:chartTrackingRefBased/>
  <w15:docId w15:val="{81A95EA0-A8AE-4CDF-B123-17D812A6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6B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6B8"/>
    <w:pPr>
      <w:ind w:left="720"/>
      <w:contextualSpacing/>
    </w:pPr>
  </w:style>
  <w:style w:type="paragraph" w:styleId="Header">
    <w:name w:val="header"/>
    <w:basedOn w:val="Normal"/>
    <w:link w:val="HeaderChar"/>
    <w:uiPriority w:val="99"/>
    <w:unhideWhenUsed/>
    <w:rsid w:val="00C2150D"/>
    <w:pPr>
      <w:tabs>
        <w:tab w:val="center" w:pos="4513"/>
        <w:tab w:val="right" w:pos="9026"/>
      </w:tabs>
    </w:pPr>
  </w:style>
  <w:style w:type="character" w:customStyle="1" w:styleId="HeaderChar">
    <w:name w:val="Header Char"/>
    <w:basedOn w:val="DefaultParagraphFont"/>
    <w:link w:val="Header"/>
    <w:uiPriority w:val="99"/>
    <w:rsid w:val="00C2150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2150D"/>
    <w:pPr>
      <w:tabs>
        <w:tab w:val="center" w:pos="4513"/>
        <w:tab w:val="right" w:pos="9026"/>
      </w:tabs>
    </w:pPr>
  </w:style>
  <w:style w:type="character" w:customStyle="1" w:styleId="FooterChar">
    <w:name w:val="Footer Char"/>
    <w:basedOn w:val="DefaultParagraphFont"/>
    <w:link w:val="Footer"/>
    <w:uiPriority w:val="99"/>
    <w:rsid w:val="00C2150D"/>
    <w:rPr>
      <w:rFonts w:ascii="Times New Roman" w:eastAsia="Times New Roman" w:hAnsi="Times New Roman" w:cs="Times New Roman"/>
      <w:sz w:val="24"/>
      <w:szCs w:val="24"/>
      <w:lang w:val="en-US"/>
    </w:rPr>
  </w:style>
  <w:style w:type="table" w:styleId="TableGrid">
    <w:name w:val="Table Grid"/>
    <w:basedOn w:val="TableNormal"/>
    <w:uiPriority w:val="39"/>
    <w:rsid w:val="00743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uiPriority w:val="99"/>
    <w:rsid w:val="00C66B36"/>
    <w:pPr>
      <w:autoSpaceDE w:val="0"/>
      <w:autoSpaceDN w:val="0"/>
      <w:adjustRightInd w:val="0"/>
      <w:spacing w:line="241" w:lineRule="atLeast"/>
    </w:pPr>
    <w:rPr>
      <w:rFonts w:ascii="Calibri" w:eastAsiaTheme="minorHAnsi" w:hAnsi="Calibri" w:cs="Calibri"/>
      <w:lang w:val="en-NZ"/>
    </w:rPr>
  </w:style>
  <w:style w:type="paragraph" w:styleId="BalloonText">
    <w:name w:val="Balloon Text"/>
    <w:basedOn w:val="Normal"/>
    <w:link w:val="BalloonTextChar"/>
    <w:uiPriority w:val="99"/>
    <w:semiHidden/>
    <w:unhideWhenUsed/>
    <w:rsid w:val="00F845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D6"/>
    <w:rPr>
      <w:rFonts w:ascii="Segoe UI" w:eastAsia="Times New Roman" w:hAnsi="Segoe UI" w:cs="Segoe UI"/>
      <w:sz w:val="18"/>
      <w:szCs w:val="18"/>
      <w:lang w:val="en-US"/>
    </w:rPr>
  </w:style>
  <w:style w:type="paragraph" w:customStyle="1" w:styleId="Default">
    <w:name w:val="Default"/>
    <w:rsid w:val="00EB595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taranak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ivacyofficer@stdc.govt.n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outhtaranaki.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officer@stdc.govt.n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444E11E75366CD47B143F2A7DCE6580F00D22E078E6A2FBC4C9A34C8CA24315C5C" ma:contentTypeVersion="95" ma:contentTypeDescription="Standard Electronic Document" ma:contentTypeScope="" ma:versionID="5bd764ec1133d0b60cda77e6a4d0023b">
  <xsd:schema xmlns:xsd="http://www.w3.org/2001/XMLSchema" xmlns:xs="http://www.w3.org/2001/XMLSchema" xmlns:p="http://schemas.microsoft.com/office/2006/metadata/properties" xmlns:ns1="http://schemas.microsoft.com/sharepoint/v3" xmlns:ns2="8059d775-af26-4a7f-9513-2b636e209b80" xmlns:ns3="4f9c820c-e7e2-444d-97ee-45f2b3485c1d" xmlns:ns4="c91a514c-9034-4fa3-897a-8352025b26ed" xmlns:ns5="725c79e5-42ce-4aa0-ac78-b6418001f0d2" xmlns:ns6="http://schemas.microsoft.com/sharepoint/v4" xmlns:ns7="15ffb055-6eb4-45a1-bc20-bf2ac0d420da" xmlns:ns8="062c84f5-9dd8-4057-a0f6-8204cd2e3f7d" targetNamespace="http://schemas.microsoft.com/office/2006/metadata/properties" ma:root="true" ma:fieldsID="fa34e494d095537455a3fe75ab50b18f" ns1:_="" ns2:_="" ns3:_="" ns4:_="" ns5:_="" ns6:_="" ns7:_="" ns8:_="">
    <xsd:import namespace="http://schemas.microsoft.com/sharepoint/v3"/>
    <xsd:import namespace="8059d775-af26-4a7f-9513-2b636e209b80"/>
    <xsd:import namespace="4f9c820c-e7e2-444d-97ee-45f2b3485c1d"/>
    <xsd:import namespace="c91a514c-9034-4fa3-897a-8352025b26ed"/>
    <xsd:import namespace="725c79e5-42ce-4aa0-ac78-b6418001f0d2"/>
    <xsd:import namespace="http://schemas.microsoft.com/sharepoint/v4"/>
    <xsd:import namespace="15ffb055-6eb4-45a1-bc20-bf2ac0d420da"/>
    <xsd:import namespace="062c84f5-9dd8-4057-a0f6-8204cd2e3f7d"/>
    <xsd:element name="properties">
      <xsd:complexType>
        <xsd:sequence>
          <xsd:element name="documentManagement">
            <xsd:complexType>
              <xsd:all>
                <xsd:element ref="ns1:Name" minOccurs="0"/>
                <xsd:element ref="ns2:Document_x0020_Type"/>
                <xsd:element ref="ns3:Function" minOccurs="0"/>
                <xsd:element ref="ns3:Activity" minOccurs="0"/>
                <xsd:element ref="ns3:Subactivity" minOccurs="0"/>
                <xsd:element ref="ns2:Category_x0020_Value" minOccurs="0"/>
                <xsd:element ref="ns2:Status" minOccurs="0"/>
                <xsd:element ref="ns2:ContactCentreUse" minOccurs="0"/>
                <xsd:element ref="ns2:Colour" minOccurs="0"/>
                <xsd:element ref="ns4:Year" minOccurs="0"/>
                <xsd:element ref="ns3:Narrative" minOccurs="0"/>
                <xsd:element ref="ns3:DocumentType" minOccurs="0"/>
                <xsd:element ref="ns3:BusinessValue" minOccurs="0"/>
                <xsd:element ref="ns5:AggregationNarrative" minOccurs="0"/>
                <xsd:element ref="ns2:Key_x0020_Words" minOccurs="0"/>
                <xsd:element ref="ns3:Project" minOccurs="0"/>
                <xsd:element ref="ns3:Case" minOccurs="0"/>
                <xsd:element ref="ns2:Volume" minOccurs="0"/>
                <xsd:element ref="ns2:Date" minOccurs="0"/>
                <xsd:element ref="ns3:PRAType" minOccurs="0"/>
                <xsd:element ref="ns3:AggregationStatus" minOccurs="0"/>
                <xsd:element ref="ns2:_dlc_DocId" minOccurs="0"/>
                <xsd:element ref="ns2:_dlc_DocIdUrl" minOccurs="0"/>
                <xsd:element ref="ns2:_dlc_DocIdPersistId" minOccurs="0"/>
                <xsd:element ref="ns6:IconOverlay" minOccurs="0"/>
                <xsd:element ref="ns2:SharedWithUsers" minOccurs="0"/>
                <xsd:element ref="ns4:Team" minOccurs="0"/>
                <xsd:element ref="ns4:Level2" minOccurs="0"/>
                <xsd:element ref="ns4:Level3" minOccurs="0"/>
                <xsd:element ref="ns3:FunctionGroup" minOccurs="0"/>
                <xsd:element ref="ns3:RelatedPeople" minOccurs="0"/>
                <xsd:element ref="ns2:RecordID" minOccurs="0"/>
                <xsd:element ref="ns7:KeyWords" minOccurs="0"/>
                <xsd:element ref="ns3:PRADateTrigger" minOccurs="0"/>
                <xsd:element ref="ns3:CategoryName" minOccurs="0"/>
                <xsd:element ref="ns3:CategoryValue" minOccurs="0"/>
                <xsd:element ref="ns3:PRADate1" minOccurs="0"/>
                <xsd:element ref="ns2:MediaServiceMetadata" minOccurs="0"/>
                <xsd:element ref="ns2:MediaServiceFastMetadata" minOccurs="0"/>
                <xsd:element ref="ns2:MediaServiceAutoKeyPoints" minOccurs="0"/>
                <xsd:element ref="ns2:MediaServiceKeyPoints" minOccurs="0"/>
                <xsd:element ref="ns3:PRAText2" minOccurs="0"/>
                <xsd:element ref="ns3:PRAText3" minOccurs="0"/>
                <xsd:element ref="ns3:PRAText4" minOccurs="0"/>
                <xsd:element ref="ns3:PRAText5" minOccurs="0"/>
                <xsd:element ref="ns7:SecurityClassification" minOccurs="0"/>
                <xsd:element ref="ns3:PRADateDisposal" minOccurs="0"/>
                <xsd:element ref="ns3:PRADate2" minOccurs="0"/>
                <xsd:element ref="ns4:Channel" minOccurs="0"/>
                <xsd:element ref="ns3:PRADate3" minOccurs="0"/>
                <xsd:element ref="ns3:PRAText1" minOccurs="0"/>
                <xsd:element ref="ns8:SharedWithDetails" minOccurs="0"/>
                <xsd:element ref="ns2:SetLabe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2" nillable="true" ma:displayName="Account" ma:internalName="Name"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d775-af26-4a7f-9513-2b636e209b80" elementFormDefault="qualified">
    <xsd:import namespace="http://schemas.microsoft.com/office/2006/documentManagement/types"/>
    <xsd:import namespace="http://schemas.microsoft.com/office/infopath/2007/PartnerControls"/>
    <xsd:element name="Document_x0020_Type" ma:index="3" ma:displayName="Document Type" ma:default="TEMPLATE, Checklist or Form" ma:format="Dropdown" ma:internalName="Document_x0020_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Category_x0020_Value" ma:index="7" nillable="true" ma:displayName="Category Value" ma:format="Dropdown" ma:internalName="Category_x0020_Value" ma:readOnly="false">
      <xsd:simpleType>
        <xsd:restriction base="dms:Choice">
          <xsd:enumeration value="N/A"/>
          <xsd:enumeration value="Application Forms and Information"/>
          <xsd:enumeration value="Assessments"/>
          <xsd:enumeration value="Bylaws"/>
          <xsd:enumeration value="Centennial Bursary"/>
          <xsd:enumeration value="Consent Forms"/>
          <xsd:enumeration value="Community Care Fund"/>
          <xsd:enumeration value="Community Surveillance Camera Fund"/>
          <xsd:enumeration value="Compliance Schedules"/>
          <xsd:enumeration value="Creative Communities"/>
          <xsd:enumeration value="Emergency Procedures"/>
          <xsd:enumeration value="External Funding and Sponsorship"/>
          <xsd:enumeration value="Local Discretionary Fund"/>
          <xsd:enumeration value="Neighbourhood Match Fund"/>
          <xsd:enumeration value="Operations Procedures Forms"/>
          <xsd:enumeration value="Organisational Capability and Training"/>
          <xsd:enumeration value="Quality Assurance Procedures Forms"/>
          <xsd:enumeration value="Rapid Numbering"/>
          <xsd:enumeration value="Rural Halls Grant"/>
          <xsd:enumeration value="Sport NZ Rural Travel Fund"/>
          <xsd:enumeration value="Tangata Whenua Liaison Fund"/>
          <xsd:enumeration value="Tenders"/>
          <xsd:enumeration value="Training"/>
          <xsd:enumeration value="Vehicle Crossings"/>
          <xsd:enumeration value="Waimate Development Levy"/>
          <xsd:enumeration value="Indoor Netball"/>
          <xsd:enumeration value="Twilight Cricket"/>
          <xsd:enumeration value="Childrens Triathlon"/>
          <xsd:enumeration value="Dodgeball"/>
          <xsd:enumeration value="Indoor Netball"/>
          <xsd:enumeration value="Ultimate Frisbee"/>
          <xsd:enumeration value="Spring Volleyball"/>
          <xsd:enumeration value="Winter Volleyball"/>
          <xsd:enumeration value="Womans Triathlon"/>
        </xsd:restriction>
      </xsd:simpleType>
    </xsd:element>
    <xsd:element name="Status" ma:index="8" nillable="true" ma:displayName="Status" ma:default="Current" ma:format="Dropdown" ma:internalName="Status" ma:readOnly="false">
      <xsd:simpleType>
        <xsd:restriction base="dms:Choice">
          <xsd:enumeration value="Current"/>
          <xsd:enumeration value="Archived"/>
        </xsd:restriction>
      </xsd:simpleType>
    </xsd:element>
    <xsd:element name="ContactCentreUse" ma:index="9" nillable="true" ma:displayName="Contact Centre Use" ma:default="0" ma:internalName="ContactCentreUse" ma:readOnly="false">
      <xsd:simpleType>
        <xsd:restriction base="dms:Boolean"/>
      </xsd:simpleType>
    </xsd:element>
    <xsd:element name="Colour" ma:index="10" nillable="true" ma:displayName="Colour" ma:internalName="Colour" ma:readOnly="false">
      <xsd:simpleType>
        <xsd:restriction base="dms:Text">
          <xsd:maxLength value="255"/>
        </xsd:restriction>
      </xsd:simpleType>
    </xsd:element>
    <xsd:element name="Key_x0020_Words" ma:index="17"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Volume" ma:index="23"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element name="Date" ma:index="24" nillable="true" ma:displayName="Date" ma:format="DateTime" ma:hidden="true" ma:internalName="Date" ma:readOnly="false">
      <xsd:simpleType>
        <xsd:restriction base="dms:DateTime"/>
      </xsd:simpleType>
    </xsd:element>
    <xsd:element name="_dlc_DocId" ma:index="27" nillable="true" ma:displayName="Document ID Value" ma:description="The value of the document ID assigned to this item." ma:hidden="true" ma:internalName="_dlc_DocId" ma:readOnly="false">
      <xsd:simpleType>
        <xsd:restriction base="dms:Text"/>
      </xsd:simpleType>
    </xsd:element>
    <xsd:element name="_dlc_DocIdUrl" ma:index="28"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false">
      <xsd:simpleType>
        <xsd:restriction base="dms:Boolean"/>
      </xsd:simpleType>
    </xsd:element>
    <xsd:element name="SharedWithUsers" ma:index="32" nillable="true" ma:displayName="Shared With" ma:hidden="true"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ordID" ma:index="38" nillable="true" ma:displayName="RecordID" ma:hidden="true" ma:internalName="RecordID" ma:readOnly="false">
      <xsd:simpleType>
        <xsd:restriction base="dms:Text"/>
      </xsd:simpleType>
    </xsd:element>
    <xsd:element name="MediaServiceMetadata" ma:index="45" nillable="true" ma:displayName="MediaServiceMetadata" ma:hidden="true" ma:internalName="MediaServiceMetadata" ma:readOnly="true">
      <xsd:simpleType>
        <xsd:restriction base="dms:Note"/>
      </xsd:simpleType>
    </xsd:element>
    <xsd:element name="MediaServiceFastMetadata" ma:index="46" nillable="true" ma:displayName="MediaServiceFastMetadata" ma:hidden="true" ma:internalName="MediaServiceFastMetadata" ma:readOnly="true">
      <xsd:simpleType>
        <xsd:restriction base="dms:Note"/>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hidden="true" ma:internalName="MediaServiceKeyPoints" ma:readOnly="true">
      <xsd:simpleType>
        <xsd:restriction base="dms:Note"/>
      </xsd:simpleType>
    </xsd:element>
    <xsd:element name="SetLabel" ma:index="60" nillable="true" ma:displayName="Set Label" ma:default="RETAIN" ma:hidden="true" ma:internalName="SetLabel">
      <xsd:simpleType>
        <xsd:restriction base="dms:Text"/>
      </xsd:simpleType>
    </xsd:element>
    <xsd:element name="MediaServiceSearchProperties" ma:index="6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Function" ma:index="4" nillable="true" ma:displayName="Function" ma:format="Dropdown" ma:internalName="Function" ma:readOnly="false">
      <xsd:simpleType>
        <xsd:restriction base="dms:Choice">
          <xsd:enumeration value="_Office of CE"/>
          <xsd:enumeration value="Community and Social Development"/>
          <xsd:enumeration value="Cultural Services"/>
          <xsd:enumeration value="Democratic Process"/>
          <xsd:enumeration value="District Economy"/>
          <xsd:enumeration value="Environment and Development"/>
          <xsd:enumeration value="Infrastructure"/>
          <xsd:enumeration value="Organisation Management"/>
          <xsd:enumeration value="Recreation and Leisure"/>
        </xsd:restriction>
      </xsd:simpleType>
    </xsd:element>
    <xsd:element name="Activity" ma:index="5" nillable="true" ma:displayName="Activity" ma:default="Animal Services" ma:format="Dropdown" ma:internalName="Activity">
      <xsd:simpleType>
        <xsd:restriction base="dms:Choice">
          <xsd:enumeration value="Animal Services"/>
          <xsd:enumeration value="Arts"/>
          <xsd:enumeration value="Building"/>
          <xsd:enumeration value="Business Development"/>
          <xsd:enumeration value="Cemeteries"/>
          <xsd:enumeration value="Communications"/>
          <xsd:enumeration value="Community Funding"/>
          <xsd:enumeration value="Compliance Schedules"/>
          <xsd:enumeration value="Consents - Building"/>
          <xsd:enumeration value="Consents - Planning"/>
          <xsd:enumeration value="Contact Centre"/>
          <xsd:enumeration value="Elections"/>
          <xsd:enumeration value="Emergency Management"/>
          <xsd:enumeration value="Financial Management"/>
          <xsd:enumeration value="Food and Health"/>
          <xsd:enumeration value="Funding"/>
          <xsd:enumeration value="General"/>
          <xsd:enumeration value="Halls"/>
          <xsd:enumeration value="Health and Safety"/>
          <xsd:enumeration value="Human Resources"/>
          <xsd:enumeration value="Information Services"/>
          <xsd:enumeration value="Infrastructure Administration"/>
          <xsd:enumeration value="iSite"/>
          <xsd:enumeration value="Libraries"/>
          <xsd:enumeration value="Licensing"/>
          <xsd:enumeration value="Organisation Administration"/>
          <xsd:enumeration value="Parking"/>
          <xsd:enumeration value="Pensioner Housing"/>
          <xsd:enumeration value="Planning"/>
          <xsd:enumeration value="Projects"/>
          <xsd:enumeration value="Property - Sundry"/>
          <xsd:enumeration value="Roading"/>
          <xsd:enumeration value="Solid Waste"/>
          <xsd:enumeration value="Stormwater Network"/>
          <xsd:enumeration value="Swimming Pools"/>
          <xsd:enumeration value="Team Management"/>
          <xsd:enumeration value="The Hub"/>
          <xsd:enumeration value="Tourism"/>
          <xsd:enumeration value="Wastewater"/>
          <xsd:enumeration value="Water Supply Services"/>
        </xsd:restriction>
      </xsd:simpleType>
    </xsd:element>
    <xsd:element name="Subactivity" ma:index="6" nillable="true" ma:displayName="Subactivity" ma:format="Dropdown" ma:internalName="Subactivity" ma:readOnly="false">
      <xsd:simpleType>
        <xsd:restriction base="dms:Choice">
          <xsd:enumeration value="Animal Control Activities"/>
          <xsd:enumeration value="Assets"/>
          <xsd:enumeration value="Audits"/>
          <xsd:enumeration value="Bank"/>
          <xsd:enumeration value="BCA Forms"/>
          <xsd:enumeration value="Compliance Schedules"/>
          <xsd:enumeration value="Contractor Management"/>
          <xsd:enumeration value="Creditors"/>
          <xsd:enumeration value="Debt Collection"/>
          <xsd:enumeration value="Debtors"/>
          <xsd:enumeration value="Hazard Management"/>
          <xsd:enumeration value="Health"/>
          <xsd:enumeration value="Induction"/>
          <xsd:enumeration value="Information Management"/>
          <xsd:enumeration value="Journals"/>
          <xsd:enumeration value="Licensing"/>
          <xsd:enumeration value="Operations"/>
          <xsd:enumeration value="Payroll"/>
          <xsd:enumeration value="Policy Forms"/>
          <xsd:enumeration value="Recruitment"/>
          <xsd:enumeration value="South Taranaki Rural Fire"/>
          <xsd:enumeration value="Staff Information"/>
          <xsd:enumeration value="Taxation"/>
          <xsd:enumeration value="TA Forms"/>
          <xsd:enumeration value="Terminations"/>
          <xsd:enumeration value="Training and Development"/>
          <xsd:enumeration value="Organisation Roles"/>
          <xsd:enumeration value="Warmer Homes"/>
          <xsd:enumeration value="NA"/>
        </xsd:restriction>
      </xsd:simpleType>
    </xsd:element>
    <xsd:element name="Narrative" ma:index="12" nillable="true" ma:displayName="Narrative" ma:internalName="Narrative" ma:readOnly="false">
      <xsd:simpleType>
        <xsd:restriction base="dms:Note">
          <xsd:maxLength value="255"/>
        </xsd:restriction>
      </xsd:simpleType>
    </xsd:element>
    <xsd:element name="DocumentType" ma:index="13"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BusinessValue" ma:index="14" nillable="true" ma:displayName="Business Value" ma:internalName="BusinessValue" ma:readOnly="false">
      <xsd:simpleType>
        <xsd:restriction base="dms:Text">
          <xsd:maxLength value="255"/>
        </xsd:restriction>
      </xsd:simpleType>
    </xsd:element>
    <xsd:element name="Project" ma:index="2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2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PRAType" ma:index="25" nillable="true" ma:displayName="PRA Type" ma:default="Doc" ma:hidden="true" ma:internalName="PRAType" ma:readOnly="false">
      <xsd:simpleType>
        <xsd:restriction base="dms:Text"/>
      </xsd:simpleType>
    </xsd:element>
    <xsd:element name="AggregationStatus" ma:index="26" nillable="true" ma:displayName="Aggregation Status" ma:default="Normal" ma:format="Dropdown" ma:hidden="true" ma:internalName="AggregationStatus" ma:readOnly="false">
      <xsd:simpleType>
        <xsd:restriction base="dms:Choice">
          <xsd:enumeration value="Delete Soon"/>
          <xsd:enumeration value="Transfer"/>
          <xsd:enumeration value="Appraise"/>
          <xsd:enumeration value="Normal"/>
        </xsd:restriction>
      </xsd:simpleType>
    </xsd:element>
    <xsd:element name="FunctionGroup" ma:index="36" nillable="true" ma:displayName="Function Group" ma:default="NA" ma:hidden="true" ma:internalName="FunctionGroup" ma:readOnly="false">
      <xsd:simpleType>
        <xsd:restriction base="dms:Text">
          <xsd:maxLength value="255"/>
        </xsd:restriction>
      </xsd:simpleType>
    </xsd:element>
    <xsd:element name="RelatedPeople" ma:index="37" nillable="true" ma:displayName="Related People" ma:hidden="true" ma:list="UserInfo" ma:SearchPeopleOnly="false" ma:internalName="RelatedPeopl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DateTrigger" ma:index="40" nillable="true" ma:displayName="PRA Date Trigger" ma:format="DateOnly" ma:hidden="true" ma:internalName="PRADateTrigger" ma:readOnly="false">
      <xsd:simpleType>
        <xsd:restriction base="dms:DateTime"/>
      </xsd:simpleType>
    </xsd:element>
    <xsd:element name="CategoryName" ma:index="41" nillable="true" ma:displayName="CategoryName" ma:default="NA" ma:hidden="true" ma:internalName="CategoryName" ma:readOnly="false">
      <xsd:simpleType>
        <xsd:restriction base="dms:Text">
          <xsd:maxLength value="255"/>
        </xsd:restriction>
      </xsd:simpleType>
    </xsd:element>
    <xsd:element name="CategoryValue" ma:index="42" nillable="true" ma:displayName="CategoryValue" ma:default="NA" ma:hidden="true" ma:internalName="CategoryValue" ma:readOnly="false">
      <xsd:simpleType>
        <xsd:restriction base="dms:Text">
          <xsd:maxLength value="255"/>
        </xsd:restriction>
      </xsd:simpleType>
    </xsd:element>
    <xsd:element name="PRADate1" ma:index="44" nillable="true" ma:displayName="PRA Date 1" ma:format="DateOnly" ma:hidden="true" ma:internalName="PRADate1" ma:readOnly="false">
      <xsd:simpleType>
        <xsd:restriction base="dms:DateTime"/>
      </xsd:simpleType>
    </xsd:element>
    <xsd:element name="PRAText2" ma:index="49" nillable="true" ma:displayName="PRA Text 2" ma:hidden="true" ma:internalName="PRAText2" ma:readOnly="false">
      <xsd:simpleType>
        <xsd:restriction base="dms:Text">
          <xsd:maxLength value="255"/>
        </xsd:restriction>
      </xsd:simpleType>
    </xsd:element>
    <xsd:element name="PRAText3" ma:index="50" nillable="true" ma:displayName="PRA Text 3" ma:hidden="true" ma:internalName="PRAText3" ma:readOnly="false">
      <xsd:simpleType>
        <xsd:restriction base="dms:Text">
          <xsd:maxLength value="255"/>
        </xsd:restriction>
      </xsd:simpleType>
    </xsd:element>
    <xsd:element name="PRAText4" ma:index="51" nillable="true" ma:displayName="PRA Text 4" ma:hidden="true" ma:internalName="PRAText4" ma:readOnly="false">
      <xsd:simpleType>
        <xsd:restriction base="dms:Text">
          <xsd:maxLength value="255"/>
        </xsd:restriction>
      </xsd:simpleType>
    </xsd:element>
    <xsd:element name="PRAText5" ma:index="52" nillable="true" ma:displayName="PRA Text 5" ma:hidden="true" ma:internalName="PRAText5" ma:readOnly="false">
      <xsd:simpleType>
        <xsd:restriction base="dms:Text">
          <xsd:maxLength value="255"/>
        </xsd:restriction>
      </xsd:simpleType>
    </xsd:element>
    <xsd:element name="PRADateDisposal" ma:index="54" nillable="true" ma:displayName="PRA Date Disposal" ma:format="DateOnly" ma:hidden="true" ma:internalName="PRADateDisposal" ma:readOnly="false">
      <xsd:simpleType>
        <xsd:restriction base="dms:DateTime"/>
      </xsd:simpleType>
    </xsd:element>
    <xsd:element name="PRADate2" ma:index="55" nillable="true" ma:displayName="PRA Date 2" ma:format="DateOnly" ma:hidden="true" ma:internalName="PRADate2" ma:readOnly="false">
      <xsd:simpleType>
        <xsd:restriction base="dms:DateTime"/>
      </xsd:simpleType>
    </xsd:element>
    <xsd:element name="PRADate3" ma:index="57" nillable="true" ma:displayName="PRA Date 3" ma:format="DateOnly" ma:hidden="true" ma:internalName="PRADate3" ma:readOnly="false">
      <xsd:simpleType>
        <xsd:restriction base="dms:DateTime"/>
      </xsd:simpleType>
    </xsd:element>
    <xsd:element name="PRAText1" ma:index="58" nillable="true" ma:displayName="PRA Text 1" ma:hidden="true" ma:internalName="PRAText1"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1" nillable="true" ma:displayName="Year" ma:internalName="Year" ma:readOnly="false">
      <xsd:simpleType>
        <xsd:restriction base="dms:Text">
          <xsd:maxLength value="255"/>
        </xsd:restriction>
      </xsd:simpleType>
    </xsd:element>
    <xsd:element name="Team" ma:index="33" nillable="true" ma:displayName="Team" ma:default="NA" ma:hidden="true" ma:internalName="Team" ma:readOnly="false">
      <xsd:simpleType>
        <xsd:restriction base="dms:Text">
          <xsd:maxLength value="255"/>
        </xsd:restriction>
      </xsd:simpleType>
    </xsd:element>
    <xsd:element name="Level2" ma:index="34" nillable="true" ma:displayName="Level2" ma:default="NA" ma:hidden="true" ma:internalName="Level2" ma:readOnly="false">
      <xsd:simpleType>
        <xsd:restriction base="dms:Text">
          <xsd:maxLength value="255"/>
        </xsd:restriction>
      </xsd:simpleType>
    </xsd:element>
    <xsd:element name="Level3" ma:index="35" nillable="true" ma:displayName="Level3" ma:hidden="true" ma:internalName="Level3" ma:readOnly="false">
      <xsd:simpleType>
        <xsd:restriction base="dms:Text">
          <xsd:maxLength value="255"/>
        </xsd:restriction>
      </xsd:simpleType>
    </xsd:element>
    <xsd:element name="Channel" ma:index="56" nillable="true" ma:displayName="Channel" ma:default="NA" ma:hidden="true" ma:internalName="Chann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5" nillable="true" ma:displayName="Aggregation Narrativ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39" nillable="true" ma:displayName="Key Words" ma:hidden="true" ma:internalName="KeyWords" ma:readOnly="false">
      <xsd:simpleType>
        <xsd:restriction base="dms:Note"/>
      </xsd:simpleType>
    </xsd:element>
    <xsd:element name="SecurityClassification" ma:index="5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062c84f5-9dd8-4057-a0f6-8204cd2e3f7d" elementFormDefault="qualified">
    <xsd:import namespace="http://schemas.microsoft.com/office/2006/documentManagement/types"/>
    <xsd:import namespace="http://schemas.microsoft.com/office/infopath/2007/PartnerControls"/>
    <xsd:element name="SharedWithDetails" ma:index="5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Narrative xmlns="725c79e5-42ce-4aa0-ac78-b6418001f0d2" xsi:nil="true"/>
    <Project xmlns="4f9c820c-e7e2-444d-97ee-45f2b3485c1d">NA</Project>
    <Category_x0020_Value xmlns="8059d775-af26-4a7f-9513-2b636e209b80">Local Discretionary Fund</Category_x0020_Value>
    <Colour xmlns="8059d775-af26-4a7f-9513-2b636e209b80" xsi:nil="true"/>
    <Activity xmlns="4f9c820c-e7e2-444d-97ee-45f2b3485c1d">Community Funding</Activity>
    <Subactivity xmlns="4f9c820c-e7e2-444d-97ee-45f2b3485c1d" xsi:nil="true"/>
    <Year xmlns="c91a514c-9034-4fa3-897a-8352025b26ed" xsi:nil="true"/>
    <_dlc_DocId xmlns="8059d775-af26-4a7f-9513-2b636e209b80">KDDSUYMAEC3R-1351390786-2726</_dlc_DocId>
    <Key_x0020_Words xmlns="8059d775-af26-4a7f-9513-2b636e209b80" xsi:nil="true"/>
    <Status xmlns="8059d775-af26-4a7f-9513-2b636e209b80">Current</Status>
    <Date xmlns="8059d775-af26-4a7f-9513-2b636e209b80" xsi:nil="true"/>
    <Function xmlns="4f9c820c-e7e2-444d-97ee-45f2b3485c1d">Community and Social Development</Function>
    <RecordID xmlns="8059d775-af26-4a7f-9513-2b636e209b80">328218</RecordID>
    <Case xmlns="4f9c820c-e7e2-444d-97ee-45f2b3485c1d">NA</Case>
    <ContactCentreUse xmlns="8059d775-af26-4a7f-9513-2b636e209b80">false</ContactCentreUse>
    <IconOverlay xmlns="http://schemas.microsoft.com/sharepoint/v4" xsi:nil="true"/>
    <Volume xmlns="8059d775-af26-4a7f-9513-2b636e209b80">NA</Volume>
    <Document_x0020_Type xmlns="8059d775-af26-4a7f-9513-2b636e209b80">TEMPLATE, Checklist or Form</Document_x0020_Type>
    <PRADateDisposal xmlns="4f9c820c-e7e2-444d-97ee-45f2b3485c1d" xsi:nil="true"/>
    <BusinessValue xmlns="4f9c820c-e7e2-444d-97ee-45f2b3485c1d" xsi:nil="true"/>
    <SecurityClassification xmlns="15ffb055-6eb4-45a1-bc20-bf2ac0d420da" xsi:nil="true"/>
    <KeyWords xmlns="15ffb055-6eb4-45a1-bc20-bf2ac0d420da" xsi:nil="true"/>
    <SharedWithUsers xmlns="8059d775-af26-4a7f-9513-2b636e209b80">
      <UserInfo>
        <DisplayName/>
        <AccountId xsi:nil="true"/>
        <AccountType/>
      </UserInfo>
    </SharedWithUsers>
    <PRADate3 xmlns="4f9c820c-e7e2-444d-97ee-45f2b3485c1d" xsi:nil="true"/>
    <PRAText5 xmlns="4f9c820c-e7e2-444d-97ee-45f2b3485c1d" xsi:nil="true"/>
    <Level2 xmlns="c91a514c-9034-4fa3-897a-8352025b26ed">NA</Level2>
    <_dlc_DocIdPersistId xmlns="8059d775-af26-4a7f-9513-2b636e209b80" xsi:nil="true"/>
    <AggregationStatus xmlns="4f9c820c-e7e2-444d-97ee-45f2b3485c1d">Normal</AggregationStatus>
    <PRADate2 xmlns="4f9c820c-e7e2-444d-97ee-45f2b3485c1d" xsi:nil="true"/>
    <CategoryValue xmlns="4f9c820c-e7e2-444d-97ee-45f2b3485c1d">NA</CategoryValue>
    <PRAText1 xmlns="4f9c820c-e7e2-444d-97ee-45f2b3485c1d" xsi:nil="true"/>
    <PRAText4 xmlns="4f9c820c-e7e2-444d-97ee-45f2b3485c1d" xsi:nil="true"/>
    <Level3 xmlns="c91a514c-9034-4fa3-897a-8352025b26ed" xsi:nil="true"/>
    <Team xmlns="c91a514c-9034-4fa3-897a-8352025b26ed">NA</Team>
    <_dlc_DocIdUrl xmlns="8059d775-af26-4a7f-9513-2b636e209b80">
      <Url>https://southtaranaki.sharepoint.com/_layouts/15/DocIdRedir.aspx?ID=KDDSUYMAEC3R-1351390786-2726</Url>
      <Description>KDDSUYMAEC3R-1351390786-2726</Description>
    </_dlc_DocIdUrl>
    <FunctionGroup xmlns="4f9c820c-e7e2-444d-97ee-45f2b3485c1d">NA</FunctionGroup>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Name xmlns="http://schemas.microsoft.com/sharepoint/v3" xsi:nil="true"/>
    <PRAText3 xmlns="4f9c820c-e7e2-444d-97ee-45f2b3485c1d" xsi:nil="true"/>
    <DocumentType xmlns="4f9c820c-e7e2-444d-97ee-45f2b3485c1d" xsi:nil="true"/>
    <Narrative xmlns="4f9c820c-e7e2-444d-97ee-45f2b3485c1d" xsi:nil="true"/>
    <PRADateTrigger xmlns="4f9c820c-e7e2-444d-97ee-45f2b3485c1d" xsi:nil="true"/>
    <CategoryName xmlns="4f9c820c-e7e2-444d-97ee-45f2b3485c1d">NA</CategoryName>
    <PRAText2 xmlns="4f9c820c-e7e2-444d-97ee-45f2b3485c1d" xsi:nil="true"/>
    <SetLabel xmlns="8059d775-af26-4a7f-9513-2b636e209b80">RETAIN</SetLabe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8559FF-8978-47EB-B173-9555F53A0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59d775-af26-4a7f-9513-2b636e209b80"/>
    <ds:schemaRef ds:uri="4f9c820c-e7e2-444d-97ee-45f2b3485c1d"/>
    <ds:schemaRef ds:uri="c91a514c-9034-4fa3-897a-8352025b26ed"/>
    <ds:schemaRef ds:uri="725c79e5-42ce-4aa0-ac78-b6418001f0d2"/>
    <ds:schemaRef ds:uri="http://schemas.microsoft.com/sharepoint/v4"/>
    <ds:schemaRef ds:uri="15ffb055-6eb4-45a1-bc20-bf2ac0d420da"/>
    <ds:schemaRef ds:uri="062c84f5-9dd8-4057-a0f6-8204cd2e3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9A0D6-7F69-4CB1-8D2A-D6F9056EF910}">
  <ds:schemaRefs>
    <ds:schemaRef ds:uri="http://schemas.microsoft.com/office/2006/documentManagement/types"/>
    <ds:schemaRef ds:uri="http://purl.org/dc/elements/1.1/"/>
    <ds:schemaRef ds:uri="http://schemas.microsoft.com/office/infopath/2007/PartnerControls"/>
    <ds:schemaRef ds:uri="062c84f5-9dd8-4057-a0f6-8204cd2e3f7d"/>
    <ds:schemaRef ds:uri="8059d775-af26-4a7f-9513-2b636e209b80"/>
    <ds:schemaRef ds:uri="725c79e5-42ce-4aa0-ac78-b6418001f0d2"/>
    <ds:schemaRef ds:uri="http://schemas.openxmlformats.org/package/2006/metadata/core-properties"/>
    <ds:schemaRef ds:uri="http://www.w3.org/XML/1998/namespace"/>
    <ds:schemaRef ds:uri="http://schemas.microsoft.com/sharepoint/v3"/>
    <ds:schemaRef ds:uri="http://purl.org/dc/dcmitype/"/>
    <ds:schemaRef ds:uri="http://schemas.microsoft.com/office/2006/metadata/properties"/>
    <ds:schemaRef ds:uri="4f9c820c-e7e2-444d-97ee-45f2b3485c1d"/>
    <ds:schemaRef ds:uri="c91a514c-9034-4fa3-897a-8352025b26ed"/>
    <ds:schemaRef ds:uri="http://purl.org/dc/terms/"/>
    <ds:schemaRef ds:uri="http://schemas.microsoft.com/sharepoint/v4"/>
    <ds:schemaRef ds:uri="15ffb055-6eb4-45a1-bc20-bf2ac0d420da"/>
  </ds:schemaRefs>
</ds:datastoreItem>
</file>

<file path=customXml/itemProps3.xml><?xml version="1.0" encoding="utf-8"?>
<ds:datastoreItem xmlns:ds="http://schemas.openxmlformats.org/officeDocument/2006/customXml" ds:itemID="{1397A9C4-E19B-4906-8D44-2745B463518A}">
  <ds:schemaRefs>
    <ds:schemaRef ds:uri="http://schemas.microsoft.com/sharepoint/events"/>
  </ds:schemaRefs>
</ds:datastoreItem>
</file>

<file path=customXml/itemProps4.xml><?xml version="1.0" encoding="utf-8"?>
<ds:datastoreItem xmlns:ds="http://schemas.openxmlformats.org/officeDocument/2006/customXml" ds:itemID="{4EDB6A8C-716E-4EBC-95A6-FF502E9E7D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Words>
  <Characters>10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CharactersWithSpaces>
  <SharedDoc>false</SharedDoc>
  <HLinks>
    <vt:vector size="12" baseType="variant">
      <vt:variant>
        <vt:i4>4390921</vt:i4>
      </vt:variant>
      <vt:variant>
        <vt:i4>3</vt:i4>
      </vt:variant>
      <vt:variant>
        <vt:i4>0</vt:i4>
      </vt:variant>
      <vt:variant>
        <vt:i4>5</vt:i4>
      </vt:variant>
      <vt:variant>
        <vt:lpwstr>http://www.southtaranaki.com/</vt:lpwstr>
      </vt:variant>
      <vt:variant>
        <vt:lpwstr/>
      </vt:variant>
      <vt:variant>
        <vt:i4>1769593</vt:i4>
      </vt:variant>
      <vt:variant>
        <vt:i4>0</vt:i4>
      </vt:variant>
      <vt:variant>
        <vt:i4>0</vt:i4>
      </vt:variant>
      <vt:variant>
        <vt:i4>5</vt:i4>
      </vt:variant>
      <vt:variant>
        <vt:lpwstr>mailto:privacyofficer@std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arris</dc:creator>
  <cp:keywords/>
  <dc:description/>
  <cp:lastModifiedBy>Christina Wells</cp:lastModifiedBy>
  <cp:revision>6</cp:revision>
  <cp:lastPrinted>2020-12-21T23:37:00Z</cp:lastPrinted>
  <dcterms:created xsi:type="dcterms:W3CDTF">2023-12-11T20:54:00Z</dcterms:created>
  <dcterms:modified xsi:type="dcterms:W3CDTF">2024-04-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E11E75366CD47B143F2A7DCE6580F00D22E078E6A2FBC4C9A34C8CA24315C5C</vt:lpwstr>
  </property>
  <property fmtid="{D5CDD505-2E9C-101B-9397-08002B2CF9AE}" pid="3" name="_dlc_DocIdItemGuid">
    <vt:lpwstr>e612dd54-3da9-47b3-a1ab-a83700c6f2e9</vt:lpwstr>
  </property>
  <property fmtid="{D5CDD505-2E9C-101B-9397-08002B2CF9AE}" pid="4" name="Read Only Status">
    <vt:lpwstr>Open</vt:lpwstr>
  </property>
  <property fmtid="{D5CDD505-2E9C-101B-9397-08002B2CF9AE}" pid="5" name="PhysicalLocation">
    <vt:lpwstr/>
  </property>
  <property fmtid="{D5CDD505-2E9C-101B-9397-08002B2CF9AE}" pid="6" name="Order">
    <vt:r8>122000</vt:r8>
  </property>
  <property fmtid="{D5CDD505-2E9C-101B-9397-08002B2CF9AE}" pid="7" name="Aggregation Status">
    <vt:lpwstr>Normal</vt:lpwstr>
  </property>
  <property fmtid="{D5CDD505-2E9C-101B-9397-08002B2CF9AE}" pid="8" name="Business Value">
    <vt:lpwstr>Normal</vt:lpwstr>
  </property>
  <property fmtid="{D5CDD505-2E9C-101B-9397-08002B2CF9AE}" pid="9" name="URL">
    <vt:lpwstr/>
  </property>
  <property fmtid="{D5CDD505-2E9C-101B-9397-08002B2CF9AE}" pid="10" name="From">
    <vt:lpwstr/>
  </property>
  <property fmtid="{D5CDD505-2E9C-101B-9397-08002B2CF9AE}" pid="11" name="Authoritative Version">
    <vt:bool>false</vt:bool>
  </property>
  <property fmtid="{D5CDD505-2E9C-101B-9397-08002B2CF9AE}" pid="12" name="RDClass">
    <vt:lpwstr/>
  </property>
  <property fmtid="{D5CDD505-2E9C-101B-9397-08002B2CF9AE}" pid="13" name="Document ID Value">
    <vt:lpwstr>KX2FJ6SZF4AH-13-1220</vt:lpwstr>
  </property>
  <property fmtid="{D5CDD505-2E9C-101B-9397-08002B2CF9AE}" pid="14" name="Target Audience">
    <vt:lpwstr>Internal</vt:lpwstr>
  </property>
  <property fmtid="{D5CDD505-2E9C-101B-9397-08002B2CF9AE}" pid="15" name="RelatedRecord">
    <vt:lpwstr/>
  </property>
  <property fmtid="{D5CDD505-2E9C-101B-9397-08002B2CF9AE}" pid="16" name="Know-How Type">
    <vt:lpwstr>NA</vt:lpwstr>
  </property>
  <property fmtid="{D5CDD505-2E9C-101B-9397-08002B2CF9AE}" pid="17" name="ActionOutcome">
    <vt:lpwstr/>
  </property>
  <property fmtid="{D5CDD505-2E9C-101B-9397-08002B2CF9AE}" pid="18" name="Contact Centre Use">
    <vt:bool>false</vt:bool>
  </property>
  <property fmtid="{D5CDD505-2E9C-101B-9397-08002B2CF9AE}" pid="19" name="To">
    <vt:lpwstr/>
  </property>
  <property fmtid="{D5CDD505-2E9C-101B-9397-08002B2CF9AE}" pid="20" name="UserAction">
    <vt:lpwstr/>
  </property>
  <property fmtid="{D5CDD505-2E9C-101B-9397-08002B2CF9AE}" pid="21" name="PRA Type">
    <vt:lpwstr>Doc</vt:lpwstr>
  </property>
  <property fmtid="{D5CDD505-2E9C-101B-9397-08002B2CF9AE}" pid="22" name="WorkflowCalled">
    <vt:lpwstr/>
  </property>
  <property fmtid="{D5CDD505-2E9C-101B-9397-08002B2CF9AE}" pid="23" name="Category Name">
    <vt:lpwstr>NA</vt:lpwstr>
  </property>
  <property fmtid="{D5CDD505-2E9C-101B-9397-08002B2CF9AE}" pid="24" name="RecordType">
    <vt:lpwstr>Normal</vt:lpwstr>
  </property>
  <property fmtid="{D5CDD505-2E9C-101B-9397-08002B2CF9AE}" pid="25" name="RelatedPeople0">
    <vt:lpwstr/>
  </property>
  <property fmtid="{D5CDD505-2E9C-101B-9397-08002B2CF9AE}" pid="26" name="PRAType0">
    <vt:lpwstr>Doc</vt:lpwstr>
  </property>
  <property fmtid="{D5CDD505-2E9C-101B-9397-08002B2CF9AE}" pid="27" name="AggregationStatus0">
    <vt:lpwstr>Normal</vt:lpwstr>
  </property>
  <property fmtid="{D5CDD505-2E9C-101B-9397-08002B2CF9AE}" pid="28" name="ReadOnlyStatus">
    <vt:lpwstr>Open</vt:lpwstr>
  </property>
  <property fmtid="{D5CDD505-2E9C-101B-9397-08002B2CF9AE}" pid="29" name="AuthoritativeVersion">
    <vt:bool>false</vt:bool>
  </property>
  <property fmtid="{D5CDD505-2E9C-101B-9397-08002B2CF9AE}" pid="30" name="KnowHowType">
    <vt:lpwstr>NA</vt:lpwstr>
  </property>
  <property fmtid="{D5CDD505-2E9C-101B-9397-08002B2CF9AE}" pid="31" name="TargetAudience">
    <vt:lpwstr>Internal</vt:lpwstr>
  </property>
  <property fmtid="{D5CDD505-2E9C-101B-9397-08002B2CF9AE}" pid="32" name="GrammarlyDocumentId">
    <vt:lpwstr>6b0fe20a14c0fa4dc9cd7ea5b08c27c5f4162a7edfb42e49403905f208acf550</vt:lpwstr>
  </property>
</Properties>
</file>